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7E310" w14:textId="1906432B" w:rsidR="008664D0" w:rsidRDefault="004B3968" w:rsidP="008664D0">
      <w:pPr>
        <w:widowControl w:val="0"/>
        <w:spacing w:after="0"/>
        <w:ind w:right="-14"/>
        <w:jc w:val="right"/>
        <w:rPr>
          <w:rFonts w:ascii="Calibri" w:eastAsia="Calibri" w:hAnsi="Calibri" w:cs="Calibri"/>
          <w:bCs/>
          <w:position w:val="1"/>
          <w:szCs w:val="24"/>
        </w:rPr>
      </w:pPr>
      <w:r>
        <w:rPr>
          <w:rFonts w:ascii="Calibri" w:eastAsia="Calibri" w:hAnsi="Calibri" w:cs="Calibri"/>
          <w:bCs/>
          <w:noProof/>
          <w:position w:val="1"/>
          <w:szCs w:val="24"/>
        </w:rPr>
        <w:drawing>
          <wp:anchor distT="0" distB="0" distL="114300" distR="114300" simplePos="0" relativeHeight="251656192" behindDoc="0" locked="0" layoutInCell="1" allowOverlap="1" wp14:anchorId="204B7ECC" wp14:editId="5812FA9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50795" cy="626189"/>
            <wp:effectExtent l="0" t="0" r="1905" b="2540"/>
            <wp:wrapSquare wrapText="bothSides"/>
            <wp:docPr id="3" name="Picture 3" descr="Minnesota Stat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795" cy="626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C4E930" w14:textId="449D85E5" w:rsidR="008664D0" w:rsidRPr="00655A89" w:rsidRDefault="008664D0" w:rsidP="008664D0">
      <w:pPr>
        <w:widowControl w:val="0"/>
        <w:spacing w:after="0"/>
        <w:ind w:right="-14"/>
        <w:jc w:val="right"/>
        <w:rPr>
          <w:rFonts w:ascii="Calibri" w:eastAsia="Calibri" w:hAnsi="Calibri" w:cs="Calibri"/>
          <w:bCs/>
          <w:position w:val="1"/>
          <w:szCs w:val="24"/>
        </w:rPr>
      </w:pPr>
    </w:p>
    <w:p w14:paraId="322EC193" w14:textId="3320F765" w:rsidR="008664D0" w:rsidRDefault="004B3968" w:rsidP="00E1427D">
      <w:pPr>
        <w:pStyle w:val="Title"/>
        <w:jc w:val="center"/>
        <w:rPr>
          <w:bdr w:val="none" w:sz="0" w:space="0" w:color="auto" w:frame="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2BFA840" wp14:editId="6B23E96A">
                <wp:simplePos x="0" y="0"/>
                <wp:positionH relativeFrom="column">
                  <wp:posOffset>0</wp:posOffset>
                </wp:positionH>
                <wp:positionV relativeFrom="paragraph">
                  <wp:posOffset>512445</wp:posOffset>
                </wp:positionV>
                <wp:extent cx="361293" cy="1905"/>
                <wp:effectExtent l="19050" t="19050" r="20320" b="36195"/>
                <wp:wrapSquare wrapText="bothSides"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293" cy="190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2B0EC3" id="Straight Connector 5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0.35pt" to="28.45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" strokecolor="#139445 [3204]" strokeweight="3pt">
                <w10:wrap type="square"/>
              </v:line>
            </w:pict>
          </mc:Fallback>
        </mc:AlternateContent>
      </w:r>
    </w:p>
    <w:p w14:paraId="5D1101E0" w14:textId="77777777" w:rsidR="008664D0" w:rsidRDefault="008664D0" w:rsidP="008664D0">
      <w:pPr>
        <w:rPr>
          <w:rFonts w:asciiTheme="majorHAnsi" w:hAnsiTheme="majorHAnsi" w:cstheme="majorHAnsi"/>
          <w:b/>
          <w:color w:val="FF0000"/>
          <w:u w:val="single"/>
        </w:rPr>
      </w:pPr>
    </w:p>
    <w:p w14:paraId="37EDE1A0" w14:textId="557E1A0E" w:rsidR="008664D0" w:rsidRPr="008664D0" w:rsidRDefault="008664D0" w:rsidP="008664D0">
      <w:r w:rsidRPr="00A55C92">
        <w:rPr>
          <w:rFonts w:asciiTheme="majorHAnsi" w:hAnsiTheme="majorHAnsi" w:cstheme="majorHAnsi"/>
          <w:b/>
          <w:color w:val="FF0000"/>
          <w:u w:val="single"/>
        </w:rPr>
        <w:t>[</w:t>
      </w:r>
      <w:r w:rsidR="000F461B" w:rsidRPr="00A55C92">
        <w:rPr>
          <w:rFonts w:asciiTheme="majorHAnsi" w:hAnsiTheme="majorHAnsi" w:cstheme="majorHAnsi"/>
          <w:b/>
          <w:color w:val="FF0000"/>
        </w:rPr>
        <w:t>INSTRUCTIONS FOR COMPLETING THIS FORM ARE IN RED AND BRACKETS.  PLEASE COMPLETE EVERY FIELD AND DELETE ALL INSTRUCTIONS INCLUDING THE BRACKETS. This form is</w:t>
      </w:r>
      <w:r w:rsidR="000F461B">
        <w:rPr>
          <w:rFonts w:asciiTheme="majorHAnsi" w:hAnsiTheme="majorHAnsi" w:cstheme="majorHAnsi"/>
          <w:b/>
          <w:color w:val="FF0000"/>
        </w:rPr>
        <w:t xml:space="preserve"> to be used for institutions to provide justification of purchases (over $50,000) from only one supplier because of its uniqueness.  NOTE: Institution MUST still advertise for public notice for 2 weeks</w:t>
      </w:r>
      <w:r w:rsidRPr="00A55C92">
        <w:rPr>
          <w:rFonts w:asciiTheme="majorHAnsi" w:hAnsiTheme="majorHAnsi" w:cstheme="majorHAnsi"/>
          <w:b/>
          <w:color w:val="FF0000"/>
        </w:rPr>
        <w:t>]</w:t>
      </w:r>
    </w:p>
    <w:p w14:paraId="5C4B413B" w14:textId="54B9565C" w:rsidR="00F2438B" w:rsidRPr="000E47EF" w:rsidRDefault="00F2438B" w:rsidP="004B3968">
      <w:pPr>
        <w:pStyle w:val="Heading1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bdr w:val="none" w:sz="0" w:space="0" w:color="auto" w:frame="1"/>
        </w:rPr>
        <w:t>SINGLE SOURCE EXCEPTION TO BOARD POLICY</w:t>
      </w:r>
    </w:p>
    <w:p w14:paraId="0614DED6" w14:textId="5404E84A" w:rsidR="00C070BD" w:rsidRDefault="00FD299A" w:rsidP="00FD299A">
      <w:r>
        <w:t xml:space="preserve">THIS AGREEMENT is between the State of Minnesota, acting through its </w:t>
      </w:r>
      <w:r w:rsidRPr="00FD299A">
        <w:rPr>
          <w:b/>
          <w:bCs/>
        </w:rPr>
        <w:t>Board of Trustees of the Minnesota State Colleges and Universities</w:t>
      </w:r>
      <w:r>
        <w:t xml:space="preserve">, on behalf of </w:t>
      </w:r>
      <w:r w:rsidRPr="00850DF5">
        <w:rPr>
          <w:color w:val="FF0000"/>
        </w:rPr>
        <w:fldChar w:fldCharType="begin">
          <w:ffData>
            <w:name w:val="Text1"/>
            <w:enabled/>
            <w:calcOnExit w:val="0"/>
            <w:textInput>
              <w:default w:val="[Insert Name of College/University/System Office and Division Name]"/>
            </w:textInput>
          </w:ffData>
        </w:fldChar>
      </w:r>
      <w:bookmarkStart w:id="0" w:name="Text1"/>
      <w:r w:rsidRPr="00850DF5">
        <w:rPr>
          <w:color w:val="FF0000"/>
        </w:rPr>
        <w:instrText xml:space="preserve"> FORMTEXT </w:instrText>
      </w:r>
      <w:r w:rsidRPr="00850DF5">
        <w:rPr>
          <w:color w:val="FF0000"/>
        </w:rPr>
      </w:r>
      <w:r w:rsidRPr="00850DF5">
        <w:rPr>
          <w:color w:val="FF0000"/>
        </w:rPr>
        <w:fldChar w:fldCharType="separate"/>
      </w:r>
      <w:r w:rsidRPr="00850DF5">
        <w:rPr>
          <w:noProof/>
          <w:color w:val="FF0000"/>
        </w:rPr>
        <w:t>[Insert Name of College/University/System Office and Division Name]</w:t>
      </w:r>
      <w:r w:rsidRPr="00850DF5">
        <w:rPr>
          <w:color w:val="FF0000"/>
        </w:rPr>
        <w:fldChar w:fldCharType="end"/>
      </w:r>
      <w:bookmarkEnd w:id="0"/>
      <w:r>
        <w:t xml:space="preserve"> and </w:t>
      </w:r>
      <w:r w:rsidR="000E47EF">
        <w:rPr>
          <w:color w:val="FF0000"/>
        </w:rPr>
        <w:fldChar w:fldCharType="begin">
          <w:ffData>
            <w:name w:val="Text2"/>
            <w:enabled/>
            <w:calcOnExit w:val="0"/>
            <w:textInput>
              <w:default w:val="[Insert Vendor's Full Name and address]"/>
            </w:textInput>
          </w:ffData>
        </w:fldChar>
      </w:r>
      <w:bookmarkStart w:id="1" w:name="Text2"/>
      <w:r w:rsidR="000E47EF">
        <w:rPr>
          <w:color w:val="FF0000"/>
        </w:rPr>
        <w:instrText xml:space="preserve"> FORMTEXT </w:instrText>
      </w:r>
      <w:r w:rsidR="000E47EF">
        <w:rPr>
          <w:color w:val="FF0000"/>
        </w:rPr>
      </w:r>
      <w:r w:rsidR="000E47EF">
        <w:rPr>
          <w:color w:val="FF0000"/>
        </w:rPr>
        <w:fldChar w:fldCharType="separate"/>
      </w:r>
      <w:r w:rsidR="000E47EF">
        <w:rPr>
          <w:noProof/>
          <w:color w:val="FF0000"/>
        </w:rPr>
        <w:t>[Insert Vendor's Full Name and address]</w:t>
      </w:r>
      <w:r w:rsidR="000E47EF">
        <w:rPr>
          <w:color w:val="FF0000"/>
        </w:rPr>
        <w:fldChar w:fldCharType="end"/>
      </w:r>
      <w:bookmarkEnd w:id="1"/>
      <w:r>
        <w:t>.</w:t>
      </w:r>
    </w:p>
    <w:p w14:paraId="20E3A1E5" w14:textId="19A5F777" w:rsidR="000641D8" w:rsidRDefault="000F461B" w:rsidP="004B3968">
      <w:pPr>
        <w:pStyle w:val="Heading2"/>
      </w:pPr>
      <w:r>
        <w:t>Reques</w:t>
      </w:r>
      <w:r w:rsidR="00471E0F">
        <w:t>ter</w:t>
      </w:r>
      <w:r w:rsidR="000641D8">
        <w:t xml:space="preserve"> Information</w:t>
      </w:r>
    </w:p>
    <w:tbl>
      <w:tblPr>
        <w:tblStyle w:val="TableGrid"/>
        <w:tblW w:w="10345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4072"/>
        <w:gridCol w:w="3626"/>
        <w:gridCol w:w="2647"/>
      </w:tblGrid>
      <w:tr w:rsidR="004B23EF" w14:paraId="44E39855" w14:textId="28F8E4DF" w:rsidTr="004B23EF">
        <w:tc>
          <w:tcPr>
            <w:tcW w:w="4072" w:type="dxa"/>
          </w:tcPr>
          <w:p w14:paraId="36F3BD8F" w14:textId="53B94B54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Name of College/University: </w:t>
            </w:r>
          </w:p>
          <w:p w14:paraId="381BE599" w14:textId="4DD9C8A8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3626" w:type="dxa"/>
          </w:tcPr>
          <w:p w14:paraId="22936564" w14:textId="418618E8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Contact Name: </w:t>
            </w:r>
          </w:p>
          <w:p w14:paraId="2143E637" w14:textId="0BA57DE1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47" w:type="dxa"/>
          </w:tcPr>
          <w:p w14:paraId="47B4EFF1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Job Title</w:t>
            </w:r>
          </w:p>
          <w:p w14:paraId="6F710837" w14:textId="3F79AFD3" w:rsidR="004E34D7" w:rsidRDefault="004E34D7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23EF" w14:paraId="3A781A4C" w14:textId="5E551193" w:rsidTr="004B23EF">
        <w:tc>
          <w:tcPr>
            <w:tcW w:w="4072" w:type="dxa"/>
          </w:tcPr>
          <w:p w14:paraId="271766E9" w14:textId="77777777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 xml:space="preserve">Division/Department: </w:t>
            </w:r>
          </w:p>
          <w:p w14:paraId="40B3C01C" w14:textId="790CACBD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26" w:type="dxa"/>
          </w:tcPr>
          <w:p w14:paraId="30930B7D" w14:textId="77777777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>Email:</w:t>
            </w:r>
          </w:p>
          <w:p w14:paraId="4ADDCFC2" w14:textId="142C972D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47" w:type="dxa"/>
          </w:tcPr>
          <w:p w14:paraId="0DB047E2" w14:textId="3B9102CA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>Phone:</w:t>
            </w:r>
          </w:p>
          <w:p w14:paraId="00902E51" w14:textId="3EC254DC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1ACB12C" w14:textId="7F9DBC43" w:rsidR="00800EFF" w:rsidRDefault="00A25A86" w:rsidP="004B3968">
      <w:pPr>
        <w:pStyle w:val="Heading2"/>
      </w:pPr>
      <w:r>
        <w:t>Proposed Contract Vendor Information</w:t>
      </w:r>
    </w:p>
    <w:tbl>
      <w:tblPr>
        <w:tblStyle w:val="TableGrid"/>
        <w:tblW w:w="10615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4064"/>
        <w:gridCol w:w="3438"/>
        <w:gridCol w:w="3113"/>
      </w:tblGrid>
      <w:tr w:rsidR="004B23EF" w14:paraId="509D23BE" w14:textId="32052C86" w:rsidTr="004B23EF">
        <w:tc>
          <w:tcPr>
            <w:tcW w:w="4064" w:type="dxa"/>
          </w:tcPr>
          <w:p w14:paraId="5F7F1E39" w14:textId="67FA3E73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Company Name</w:t>
            </w:r>
          </w:p>
          <w:p w14:paraId="2AB76496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38" w:type="dxa"/>
          </w:tcPr>
          <w:p w14:paraId="589A91A0" w14:textId="2701FE56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Contact Name: </w:t>
            </w:r>
          </w:p>
          <w:p w14:paraId="3CD19DBD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13" w:type="dxa"/>
          </w:tcPr>
          <w:p w14:paraId="0B89DAB6" w14:textId="3798559C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Job Title</w:t>
            </w:r>
          </w:p>
        </w:tc>
      </w:tr>
      <w:tr w:rsidR="004B23EF" w14:paraId="48848BAE" w14:textId="42983D47" w:rsidTr="004B23EF">
        <w:tc>
          <w:tcPr>
            <w:tcW w:w="4064" w:type="dxa"/>
          </w:tcPr>
          <w:p w14:paraId="3770FFD3" w14:textId="366CEA43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Address: </w:t>
            </w:r>
          </w:p>
          <w:p w14:paraId="0513064A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38" w:type="dxa"/>
          </w:tcPr>
          <w:p w14:paraId="45E5070B" w14:textId="1D8F8FD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Email: </w:t>
            </w:r>
          </w:p>
          <w:p w14:paraId="7E4C19BE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13" w:type="dxa"/>
          </w:tcPr>
          <w:p w14:paraId="7B6F4BB5" w14:textId="77777777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>Phone:</w:t>
            </w:r>
          </w:p>
          <w:p w14:paraId="6573995E" w14:textId="77B859A2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F047945" w14:textId="5EFF7D6E" w:rsidR="00A25A86" w:rsidRDefault="00D2178E" w:rsidP="004B3968">
      <w:pPr>
        <w:pStyle w:val="Heading2"/>
      </w:pPr>
      <w:r w:rsidRPr="00D2178E">
        <w:t>Request Information</w:t>
      </w:r>
    </w:p>
    <w:p w14:paraId="0A7BC9BE" w14:textId="00388753" w:rsidR="008E4450" w:rsidRPr="008E4450" w:rsidRDefault="008E4450" w:rsidP="008E4450">
      <w:r>
        <w:t xml:space="preserve">Please attach required documents, such as </w:t>
      </w:r>
      <w:r w:rsidR="003F1A29">
        <w:t xml:space="preserve">solicitation, </w:t>
      </w:r>
      <w:r>
        <w:t>supplier quote, p</w:t>
      </w:r>
      <w:r w:rsidR="003F1A29">
        <w:t>roposal or professional service contract.</w:t>
      </w: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2700"/>
        <w:gridCol w:w="2571"/>
        <w:gridCol w:w="579"/>
        <w:gridCol w:w="2055"/>
        <w:gridCol w:w="154"/>
        <w:gridCol w:w="2561"/>
      </w:tblGrid>
      <w:tr w:rsidR="00710DAC" w14:paraId="39FFF2FC" w14:textId="11942F9E" w:rsidTr="004C70B6">
        <w:tc>
          <w:tcPr>
            <w:tcW w:w="2700" w:type="dxa"/>
          </w:tcPr>
          <w:p w14:paraId="5485FFA7" w14:textId="091EA6DC" w:rsidR="00710DAC" w:rsidRDefault="00710DAC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Request Date: </w:t>
            </w:r>
          </w:p>
          <w:p w14:paraId="33AD79D8" w14:textId="77777777" w:rsidR="00710DAC" w:rsidRDefault="00710DAC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571" w:type="dxa"/>
          </w:tcPr>
          <w:p w14:paraId="21281495" w14:textId="13CB0C89" w:rsidR="00710DAC" w:rsidRDefault="00710DAC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Request Delivery Date: </w:t>
            </w:r>
          </w:p>
          <w:p w14:paraId="19AA6C0D" w14:textId="77777777" w:rsidR="00710DAC" w:rsidRDefault="00710DAC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34" w:type="dxa"/>
            <w:gridSpan w:val="2"/>
          </w:tcPr>
          <w:p w14:paraId="2E7ED582" w14:textId="77777777" w:rsidR="00710DAC" w:rsidRDefault="00710DAC" w:rsidP="0072012F">
            <w:pPr>
              <w:tabs>
                <w:tab w:val="right" w:pos="10080"/>
              </w:tabs>
              <w:spacing w:after="0"/>
              <w:ind w:left="67"/>
            </w:pPr>
            <w:r>
              <w:t>Quoted Price</w:t>
            </w:r>
          </w:p>
          <w:p w14:paraId="65BD422A" w14:textId="4FCF5D84" w:rsidR="006141B8" w:rsidRDefault="006141B8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15" w:type="dxa"/>
            <w:gridSpan w:val="2"/>
          </w:tcPr>
          <w:p w14:paraId="75391ED3" w14:textId="77777777" w:rsidR="00710DAC" w:rsidRDefault="006141B8" w:rsidP="0072012F">
            <w:pPr>
              <w:tabs>
                <w:tab w:val="right" w:pos="10080"/>
              </w:tabs>
              <w:spacing w:after="0"/>
              <w:ind w:left="67"/>
            </w:pPr>
            <w:r>
              <w:t>Requisition #</w:t>
            </w:r>
          </w:p>
          <w:p w14:paraId="7CF3899A" w14:textId="2B6081B6" w:rsidR="006141B8" w:rsidRDefault="006141B8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141B8" w14:paraId="04825D44" w14:textId="378859C7" w:rsidTr="004C70B6">
        <w:tc>
          <w:tcPr>
            <w:tcW w:w="2700" w:type="dxa"/>
          </w:tcPr>
          <w:p w14:paraId="0A66756E" w14:textId="2AE92C9B" w:rsidR="006141B8" w:rsidRDefault="006141B8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t>Describe Attachments</w:t>
            </w:r>
          </w:p>
        </w:tc>
        <w:tc>
          <w:tcPr>
            <w:tcW w:w="7920" w:type="dxa"/>
            <w:gridSpan w:val="5"/>
          </w:tcPr>
          <w:p w14:paraId="04E901BC" w14:textId="665BEEF3" w:rsidR="006141B8" w:rsidRDefault="006141B8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2012F" w14:paraId="1A835C48" w14:textId="190552F7" w:rsidTr="004C70B6">
        <w:tc>
          <w:tcPr>
            <w:tcW w:w="2700" w:type="dxa"/>
          </w:tcPr>
          <w:p w14:paraId="04F2C75E" w14:textId="249E2970" w:rsidR="0072012F" w:rsidRDefault="0072012F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t xml:space="preserve">New Request: </w:t>
            </w:r>
          </w:p>
        </w:tc>
        <w:tc>
          <w:tcPr>
            <w:tcW w:w="7920" w:type="dxa"/>
            <w:gridSpan w:val="5"/>
          </w:tcPr>
          <w:p w14:paraId="7C4C8446" w14:textId="71A2F74F" w:rsidR="0072012F" w:rsidRDefault="0072012F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7F1C1E">
              <w:fldChar w:fldCharType="separate"/>
            </w:r>
            <w:r>
              <w:fldChar w:fldCharType="end"/>
            </w:r>
            <w:bookmarkEnd w:id="3"/>
            <w:r>
              <w:t xml:space="preserve"> One Time Pur</w:t>
            </w:r>
            <w:r w:rsidR="004B23EF">
              <w:t>chase</w:t>
            </w:r>
            <w:r w:rsidR="004B23EF">
              <w:tab/>
            </w:r>
            <w:r w:rsidR="004B23EF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="004B23EF">
              <w:instrText xml:space="preserve"> FORMCHECKBOX </w:instrText>
            </w:r>
            <w:r w:rsidR="007F1C1E">
              <w:fldChar w:fldCharType="separate"/>
            </w:r>
            <w:r w:rsidR="004B23EF">
              <w:fldChar w:fldCharType="end"/>
            </w:r>
            <w:bookmarkEnd w:id="4"/>
            <w:r w:rsidR="004B23EF">
              <w:t xml:space="preserve"> Blanket Order/Time Period</w:t>
            </w:r>
          </w:p>
        </w:tc>
      </w:tr>
      <w:tr w:rsidR="004B23EF" w14:paraId="0A435C3B" w14:textId="77777777" w:rsidTr="004C70B6">
        <w:tc>
          <w:tcPr>
            <w:tcW w:w="2700" w:type="dxa"/>
            <w:vMerge w:val="restart"/>
          </w:tcPr>
          <w:p w14:paraId="7545F9AB" w14:textId="77777777" w:rsidR="004B23EF" w:rsidRDefault="004B23EF" w:rsidP="0072012F">
            <w:pPr>
              <w:tabs>
                <w:tab w:val="right" w:pos="10080"/>
              </w:tabs>
              <w:spacing w:after="0"/>
              <w:ind w:left="67"/>
            </w:pPr>
            <w:r>
              <w:t>Amending Existing Request</w:t>
            </w:r>
          </w:p>
          <w:p w14:paraId="470D59E6" w14:textId="3593E8B5" w:rsidR="004B23EF" w:rsidRDefault="00217487" w:rsidP="0072012F">
            <w:pPr>
              <w:tabs>
                <w:tab w:val="right" w:pos="10080"/>
              </w:tabs>
              <w:spacing w:after="0"/>
              <w:ind w:left="67"/>
            </w:pPr>
            <w:r>
              <w:rPr>
                <w:color w:val="FF0000"/>
              </w:rPr>
              <w:lastRenderedPageBreak/>
              <w:t>[</w:t>
            </w:r>
            <w:r w:rsidRPr="00217487">
              <w:rPr>
                <w:color w:val="FF0000"/>
              </w:rPr>
              <w:t>Complete this section each time you are amending an existing single source PO bringing the total amount over $50,000</w:t>
            </w:r>
            <w:r w:rsidR="00CA6603">
              <w:rPr>
                <w:color w:val="FF0000"/>
              </w:rPr>
              <w:t>]</w:t>
            </w:r>
          </w:p>
        </w:tc>
        <w:tc>
          <w:tcPr>
            <w:tcW w:w="3150" w:type="dxa"/>
            <w:gridSpan w:val="2"/>
          </w:tcPr>
          <w:p w14:paraId="64699ACA" w14:textId="77777777" w:rsidR="00217487" w:rsidRDefault="004B23EF" w:rsidP="004C70B6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lastRenderedPageBreak/>
              <w:t>PO #</w:t>
            </w:r>
            <w:r w:rsidR="004C70B6">
              <w:t xml:space="preserve"> </w:t>
            </w:r>
          </w:p>
          <w:p w14:paraId="46CC7999" w14:textId="172E4068" w:rsidR="004B23EF" w:rsidRDefault="004B23EF" w:rsidP="004C70B6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770" w:type="dxa"/>
            <w:gridSpan w:val="3"/>
          </w:tcPr>
          <w:p w14:paraId="15A1D61D" w14:textId="77777777" w:rsidR="00217487" w:rsidRDefault="004B23EF" w:rsidP="004C70B6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Current PO Amount:</w:t>
            </w:r>
            <w:r w:rsidR="004C70B6">
              <w:t xml:space="preserve"> </w:t>
            </w:r>
          </w:p>
          <w:p w14:paraId="663E9768" w14:textId="42641C63" w:rsidR="004B23EF" w:rsidRDefault="004B23EF" w:rsidP="004C70B6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23EF" w14:paraId="2BB7C4B4" w14:textId="77777777" w:rsidTr="004C70B6">
        <w:tc>
          <w:tcPr>
            <w:tcW w:w="2700" w:type="dxa"/>
            <w:vMerge/>
          </w:tcPr>
          <w:p w14:paraId="34B1FCC2" w14:textId="77777777" w:rsidR="004B23EF" w:rsidRDefault="004B23E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3150" w:type="dxa"/>
            <w:gridSpan w:val="2"/>
          </w:tcPr>
          <w:p w14:paraId="45C05B58" w14:textId="77777777" w:rsidR="004B23EF" w:rsidRDefault="004B23EF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Change Order/Amendment #</w:t>
            </w:r>
          </w:p>
          <w:p w14:paraId="2B3A6F40" w14:textId="7F7D1D00" w:rsidR="004B23EF" w:rsidRDefault="004B23EF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09" w:type="dxa"/>
            <w:gridSpan w:val="2"/>
          </w:tcPr>
          <w:p w14:paraId="7736046D" w14:textId="77777777" w:rsidR="004B23EF" w:rsidRDefault="004B23EF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Amounted Added</w:t>
            </w:r>
          </w:p>
          <w:p w14:paraId="3A044065" w14:textId="6E54BAD0" w:rsidR="004B23EF" w:rsidRDefault="004B23EF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561" w:type="dxa"/>
          </w:tcPr>
          <w:p w14:paraId="79567DA4" w14:textId="77777777" w:rsidR="004B23EF" w:rsidRDefault="004B23EF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Total Amount:</w:t>
            </w:r>
          </w:p>
          <w:p w14:paraId="7BCABCBE" w14:textId="061EF5D1" w:rsidR="004B23EF" w:rsidRDefault="004B23EF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11A570C" w14:textId="1608E4E0" w:rsidR="00850DF5" w:rsidRDefault="00603DA4" w:rsidP="00603DA4">
      <w:pPr>
        <w:spacing w:before="200"/>
      </w:pPr>
      <w:r w:rsidRPr="00603DA4">
        <w:rPr>
          <w:b/>
        </w:rPr>
        <w:t>BASIS FOR REQUEST FOR EXCEPTION TO PURCHASING POLICY</w:t>
      </w:r>
      <w:r w:rsidR="00850DF5" w:rsidRPr="00603DA4">
        <w:rPr>
          <w:b/>
        </w:rPr>
        <w:t xml:space="preserve">:  </w:t>
      </w:r>
      <w:r>
        <w:t>Please indicate below the justification for this request for Single Source by completing Part A, B, and/or C.</w:t>
      </w:r>
    </w:p>
    <w:p w14:paraId="61D90940" w14:textId="41368AD7" w:rsidR="00603DA4" w:rsidRPr="00CA6603" w:rsidRDefault="00CA6603" w:rsidP="00603DA4">
      <w:pPr>
        <w:spacing w:before="200"/>
        <w:rPr>
          <w:color w:val="FF0000"/>
        </w:rPr>
      </w:pPr>
      <w:r>
        <w:rPr>
          <w:b/>
          <w:bCs/>
          <w:color w:val="FF0000"/>
        </w:rPr>
        <w:t>[</w:t>
      </w:r>
      <w:r w:rsidR="00603DA4" w:rsidRPr="00CA6603">
        <w:rPr>
          <w:b/>
          <w:bCs/>
          <w:color w:val="FF0000"/>
        </w:rPr>
        <w:t>NOTE: The following are unlikely to be sufficient single source justifications</w:t>
      </w:r>
      <w:r w:rsidR="00603DA4" w:rsidRPr="00CA6603">
        <w:rPr>
          <w:color w:val="FF0000"/>
        </w:rPr>
        <w:t>: personal preference for a product or vendor, perception that the vendor is the best qualified (this should be determined through a competitive process), lack of planning resulting in limited time to conduct a competitive procurement, past or existing relationship with a vendor, special incentive or deal offered (can be assessed in open and competitive solicitation), and/or convenience.</w:t>
      </w:r>
      <w:r>
        <w:rPr>
          <w:color w:val="FF0000"/>
        </w:rPr>
        <w:t>]</w:t>
      </w:r>
    </w:p>
    <w:p w14:paraId="545D1E1B" w14:textId="730A2209" w:rsidR="00603DA4" w:rsidRDefault="00603DA4" w:rsidP="004B3968">
      <w:pPr>
        <w:pStyle w:val="Heading2"/>
      </w:pPr>
      <w:r>
        <w:t>Part A. Justification Exceptions to Bidding</w:t>
      </w:r>
    </w:p>
    <w:p w14:paraId="66C8AAEE" w14:textId="4F0DE49B" w:rsidR="00603DA4" w:rsidRPr="003B34BE" w:rsidRDefault="00603DA4" w:rsidP="00603DA4">
      <w:pPr>
        <w:spacing w:before="200"/>
        <w:rPr>
          <w:color w:val="FF0000"/>
        </w:rPr>
      </w:pPr>
      <w:r>
        <w:t xml:space="preserve">Describe in ‘Justification for Single Source’ section below. </w:t>
      </w:r>
      <w:r w:rsidR="003B34BE" w:rsidRPr="003B34BE">
        <w:rPr>
          <w:color w:val="FF0000"/>
        </w:rPr>
        <w:t>[</w:t>
      </w:r>
      <w:r w:rsidRPr="003B34BE">
        <w:rPr>
          <w:color w:val="FF0000"/>
        </w:rPr>
        <w:t>If using this option, skip Part C. Part D is required for all exception requests.</w:t>
      </w:r>
      <w:r w:rsidR="003B34BE">
        <w:rPr>
          <w:color w:val="FF0000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7020"/>
        <w:gridCol w:w="2965"/>
      </w:tblGrid>
      <w:tr w:rsidR="00603DA4" w:rsidRPr="004B07E4" w14:paraId="127D540F" w14:textId="77777777" w:rsidTr="00325F02">
        <w:tc>
          <w:tcPr>
            <w:tcW w:w="715" w:type="dxa"/>
          </w:tcPr>
          <w:p w14:paraId="7E9438E0" w14:textId="0A6B96F9" w:rsidR="00603DA4" w:rsidRPr="004B07E4" w:rsidRDefault="00603DA4" w:rsidP="004B07E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No.</w:t>
            </w:r>
          </w:p>
        </w:tc>
        <w:tc>
          <w:tcPr>
            <w:tcW w:w="7020" w:type="dxa"/>
          </w:tcPr>
          <w:p w14:paraId="1756EEE6" w14:textId="5A80AC78" w:rsidR="00603DA4" w:rsidRPr="004B07E4" w:rsidRDefault="004B07E4" w:rsidP="004B07E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Justification</w:t>
            </w:r>
          </w:p>
        </w:tc>
        <w:tc>
          <w:tcPr>
            <w:tcW w:w="2965" w:type="dxa"/>
          </w:tcPr>
          <w:p w14:paraId="7D17BB67" w14:textId="78CC7717" w:rsidR="00603DA4" w:rsidRPr="004B07E4" w:rsidRDefault="004B07E4" w:rsidP="004B07E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Description</w:t>
            </w:r>
          </w:p>
        </w:tc>
      </w:tr>
      <w:tr w:rsidR="00603DA4" w14:paraId="152848A1" w14:textId="77777777" w:rsidTr="00325F02">
        <w:tc>
          <w:tcPr>
            <w:tcW w:w="715" w:type="dxa"/>
          </w:tcPr>
          <w:p w14:paraId="6D0E7DD1" w14:textId="3E4DA15C" w:rsidR="00603DA4" w:rsidRDefault="004B07E4" w:rsidP="004B07E4">
            <w:pPr>
              <w:spacing w:after="0"/>
            </w:pPr>
            <w:r>
              <w:t>1</w:t>
            </w:r>
          </w:p>
        </w:tc>
        <w:tc>
          <w:tcPr>
            <w:tcW w:w="7020" w:type="dxa"/>
          </w:tcPr>
          <w:p w14:paraId="5FFDA7DF" w14:textId="439A1E57" w:rsidR="00603DA4" w:rsidRDefault="004B07E4" w:rsidP="004B07E4">
            <w:pPr>
              <w:spacing w:after="0"/>
            </w:pPr>
            <w:r>
              <w:t>Equipment that requires brand compatibility with existing equipment or supplies and is available only from manufacturer or sole authorized distributor.</w:t>
            </w:r>
          </w:p>
        </w:tc>
        <w:tc>
          <w:tcPr>
            <w:tcW w:w="2965" w:type="dxa"/>
          </w:tcPr>
          <w:p w14:paraId="211DF40D" w14:textId="7FF0A15E" w:rsidR="00603DA4" w:rsidRDefault="004B07E4" w:rsidP="004B07E4">
            <w:pPr>
              <w:spacing w:after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03DA4" w14:paraId="38C1BC96" w14:textId="77777777" w:rsidTr="00325F02">
        <w:tc>
          <w:tcPr>
            <w:tcW w:w="715" w:type="dxa"/>
          </w:tcPr>
          <w:p w14:paraId="4576FAEA" w14:textId="2C78B973" w:rsidR="00603DA4" w:rsidRDefault="004B07E4" w:rsidP="004B07E4">
            <w:pPr>
              <w:spacing w:after="0"/>
            </w:pPr>
            <w:r>
              <w:t>2</w:t>
            </w:r>
          </w:p>
        </w:tc>
        <w:tc>
          <w:tcPr>
            <w:tcW w:w="7020" w:type="dxa"/>
          </w:tcPr>
          <w:p w14:paraId="0084C638" w14:textId="01113C80" w:rsidR="00603DA4" w:rsidRDefault="004B07E4" w:rsidP="004B07E4">
            <w:pPr>
              <w:spacing w:after="0"/>
            </w:pPr>
            <w:r>
              <w:t>GRANTS. Funding source or granting agency specified a single supplier (attach documentation)</w:t>
            </w:r>
          </w:p>
        </w:tc>
        <w:tc>
          <w:tcPr>
            <w:tcW w:w="2965" w:type="dxa"/>
          </w:tcPr>
          <w:p w14:paraId="00B4F258" w14:textId="4D6B8AF5" w:rsidR="00603DA4" w:rsidRDefault="004B07E4" w:rsidP="004B07E4">
            <w:pPr>
              <w:spacing w:after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03DA4" w14:paraId="670FCC40" w14:textId="77777777" w:rsidTr="00325F02">
        <w:tc>
          <w:tcPr>
            <w:tcW w:w="715" w:type="dxa"/>
          </w:tcPr>
          <w:p w14:paraId="7B6CA8AE" w14:textId="38BCD19B" w:rsidR="00603DA4" w:rsidRDefault="004B07E4" w:rsidP="004B07E4">
            <w:pPr>
              <w:spacing w:after="0"/>
            </w:pPr>
            <w:r>
              <w:t>3</w:t>
            </w:r>
          </w:p>
        </w:tc>
        <w:tc>
          <w:tcPr>
            <w:tcW w:w="7020" w:type="dxa"/>
          </w:tcPr>
          <w:p w14:paraId="1290192B" w14:textId="1C6FE6F0" w:rsidR="00603DA4" w:rsidRDefault="004B07E4" w:rsidP="004B07E4">
            <w:pPr>
              <w:spacing w:after="0"/>
            </w:pPr>
            <w:r>
              <w:t xml:space="preserve">Bookstore resale services (up to $500,000 – per Procedure 5.14.5, Part 4, </w:t>
            </w:r>
            <w:proofErr w:type="spellStart"/>
            <w:r>
              <w:t>Subp</w:t>
            </w:r>
            <w:proofErr w:type="spellEnd"/>
            <w:r>
              <w:t xml:space="preserve">. </w:t>
            </w:r>
            <w:proofErr w:type="gramStart"/>
            <w:r>
              <w:t>D(</w:t>
            </w:r>
            <w:proofErr w:type="gramEnd"/>
            <w:r>
              <w:t>3))</w:t>
            </w:r>
          </w:p>
        </w:tc>
        <w:tc>
          <w:tcPr>
            <w:tcW w:w="2965" w:type="dxa"/>
          </w:tcPr>
          <w:p w14:paraId="3D224723" w14:textId="31BEC3EE" w:rsidR="00603DA4" w:rsidRDefault="004B07E4" w:rsidP="004B07E4">
            <w:pPr>
              <w:spacing w:after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03DA4" w14:paraId="243593DF" w14:textId="77777777" w:rsidTr="00325F02">
        <w:tc>
          <w:tcPr>
            <w:tcW w:w="715" w:type="dxa"/>
          </w:tcPr>
          <w:p w14:paraId="641B987A" w14:textId="068AC4B2" w:rsidR="00603DA4" w:rsidRDefault="004B07E4" w:rsidP="004B07E4">
            <w:pPr>
              <w:spacing w:after="0"/>
            </w:pPr>
            <w:r>
              <w:t>4</w:t>
            </w:r>
          </w:p>
        </w:tc>
        <w:tc>
          <w:tcPr>
            <w:tcW w:w="7020" w:type="dxa"/>
          </w:tcPr>
          <w:p w14:paraId="11B5695F" w14:textId="0B2548D7" w:rsidR="00603DA4" w:rsidRDefault="004B07E4" w:rsidP="004B07E4">
            <w:pPr>
              <w:spacing w:after="0"/>
            </w:pPr>
            <w:r>
              <w:t xml:space="preserve">Food service resale services (up to $500,000 – per Procedure 5.14.5, Part 4, </w:t>
            </w:r>
            <w:proofErr w:type="spellStart"/>
            <w:r>
              <w:t>Subp</w:t>
            </w:r>
            <w:proofErr w:type="spellEnd"/>
            <w:r>
              <w:t xml:space="preserve">. </w:t>
            </w:r>
            <w:proofErr w:type="gramStart"/>
            <w:r>
              <w:t>D(</w:t>
            </w:r>
            <w:proofErr w:type="gramEnd"/>
            <w:r>
              <w:t>3))</w:t>
            </w:r>
          </w:p>
        </w:tc>
        <w:tc>
          <w:tcPr>
            <w:tcW w:w="2965" w:type="dxa"/>
          </w:tcPr>
          <w:p w14:paraId="77982E4F" w14:textId="7E6F3CA7" w:rsidR="00603DA4" w:rsidRDefault="004B07E4" w:rsidP="004B07E4">
            <w:pPr>
              <w:spacing w:after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07E4" w14:paraId="6E1A6B14" w14:textId="77777777" w:rsidTr="00325F02">
        <w:tc>
          <w:tcPr>
            <w:tcW w:w="715" w:type="dxa"/>
          </w:tcPr>
          <w:p w14:paraId="46682788" w14:textId="14A89FD5" w:rsidR="004B07E4" w:rsidRDefault="004B07E4" w:rsidP="004B07E4">
            <w:pPr>
              <w:spacing w:after="0"/>
            </w:pPr>
            <w:r>
              <w:t>5</w:t>
            </w:r>
          </w:p>
        </w:tc>
        <w:tc>
          <w:tcPr>
            <w:tcW w:w="7020" w:type="dxa"/>
          </w:tcPr>
          <w:p w14:paraId="24C172C3" w14:textId="69560BD3" w:rsidR="004B07E4" w:rsidRDefault="004B07E4" w:rsidP="004B07E4">
            <w:pPr>
              <w:spacing w:after="0"/>
            </w:pPr>
            <w:r>
              <w:t>Service available only from another governmental agency or public entity or (2) required by law to be provided by another governmental entity (Inter- or Intra-Agency)</w:t>
            </w:r>
          </w:p>
        </w:tc>
        <w:tc>
          <w:tcPr>
            <w:tcW w:w="2965" w:type="dxa"/>
          </w:tcPr>
          <w:p w14:paraId="2C5C5AF6" w14:textId="4FB4B841" w:rsidR="004B07E4" w:rsidRDefault="00F276EE" w:rsidP="004B07E4">
            <w:pPr>
              <w:spacing w:after="0"/>
            </w:pPr>
            <w:r w:rsidRPr="006123FA">
              <w:rPr>
                <w:rFonts w:cs="Helvetica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6123FA">
              <w:rPr>
                <w:rFonts w:cs="Helvetica"/>
                <w:sz w:val="20"/>
                <w:szCs w:val="20"/>
              </w:rPr>
              <w:instrText xml:space="preserve"> FORMTEXT </w:instrText>
            </w:r>
            <w:r w:rsidRPr="006123FA">
              <w:rPr>
                <w:rFonts w:cs="Helvetica"/>
                <w:sz w:val="20"/>
                <w:szCs w:val="20"/>
              </w:rPr>
            </w:r>
            <w:r w:rsidRPr="006123FA">
              <w:rPr>
                <w:rFonts w:cs="Helvetica"/>
                <w:sz w:val="20"/>
                <w:szCs w:val="20"/>
              </w:rPr>
              <w:fldChar w:fldCharType="separate"/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sz w:val="20"/>
                <w:szCs w:val="20"/>
              </w:rPr>
              <w:fldChar w:fldCharType="end"/>
            </w:r>
          </w:p>
        </w:tc>
      </w:tr>
      <w:tr w:rsidR="0064060F" w14:paraId="100DC4A3" w14:textId="77777777" w:rsidTr="00325F02">
        <w:tc>
          <w:tcPr>
            <w:tcW w:w="715" w:type="dxa"/>
          </w:tcPr>
          <w:p w14:paraId="616A6452" w14:textId="7B3D54E9" w:rsidR="0064060F" w:rsidRDefault="0064060F" w:rsidP="004B07E4">
            <w:pPr>
              <w:spacing w:after="0"/>
            </w:pPr>
            <w:r>
              <w:t>6</w:t>
            </w:r>
          </w:p>
        </w:tc>
        <w:tc>
          <w:tcPr>
            <w:tcW w:w="7020" w:type="dxa"/>
          </w:tcPr>
          <w:p w14:paraId="499781AB" w14:textId="1E98715A" w:rsidR="0064060F" w:rsidRDefault="0064060F" w:rsidP="004B07E4">
            <w:pPr>
              <w:spacing w:after="0"/>
            </w:pPr>
            <w:r>
              <w:t>Service/maintenance agreements with the original manufacturer/developer for equipment and software. If beyond 5 years, go to Part A. 12.</w:t>
            </w:r>
          </w:p>
        </w:tc>
        <w:tc>
          <w:tcPr>
            <w:tcW w:w="2965" w:type="dxa"/>
          </w:tcPr>
          <w:p w14:paraId="54565BD4" w14:textId="60BA570E" w:rsidR="0064060F" w:rsidRDefault="00F276EE" w:rsidP="004B07E4">
            <w:pPr>
              <w:spacing w:after="0"/>
            </w:pPr>
            <w:r w:rsidRPr="006123FA">
              <w:rPr>
                <w:rFonts w:cs="Helvetica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6123FA">
              <w:rPr>
                <w:rFonts w:cs="Helvetica"/>
                <w:sz w:val="20"/>
                <w:szCs w:val="20"/>
              </w:rPr>
              <w:instrText xml:space="preserve"> FORMTEXT </w:instrText>
            </w:r>
            <w:r w:rsidRPr="006123FA">
              <w:rPr>
                <w:rFonts w:cs="Helvetica"/>
                <w:sz w:val="20"/>
                <w:szCs w:val="20"/>
              </w:rPr>
            </w:r>
            <w:r w:rsidRPr="006123FA">
              <w:rPr>
                <w:rFonts w:cs="Helvetica"/>
                <w:sz w:val="20"/>
                <w:szCs w:val="20"/>
              </w:rPr>
              <w:fldChar w:fldCharType="separate"/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noProof/>
                <w:sz w:val="20"/>
                <w:szCs w:val="20"/>
              </w:rPr>
              <w:t> </w:t>
            </w:r>
            <w:r w:rsidRPr="006123FA">
              <w:rPr>
                <w:rFonts w:cs="Helvetica"/>
                <w:sz w:val="20"/>
                <w:szCs w:val="20"/>
              </w:rPr>
              <w:fldChar w:fldCharType="end"/>
            </w:r>
          </w:p>
        </w:tc>
      </w:tr>
      <w:tr w:rsidR="0064060F" w:rsidRPr="00434952" w14:paraId="40C18F9B" w14:textId="77777777" w:rsidTr="00325F02">
        <w:tc>
          <w:tcPr>
            <w:tcW w:w="715" w:type="dxa"/>
          </w:tcPr>
          <w:p w14:paraId="503F756A" w14:textId="5CAF04F9" w:rsidR="0064060F" w:rsidRPr="00434952" w:rsidRDefault="0064060F" w:rsidP="004B07E4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7</w:t>
            </w:r>
          </w:p>
        </w:tc>
        <w:tc>
          <w:tcPr>
            <w:tcW w:w="7020" w:type="dxa"/>
          </w:tcPr>
          <w:p w14:paraId="2D884E95" w14:textId="66D151B3" w:rsidR="0064060F" w:rsidRPr="00434952" w:rsidRDefault="0064060F" w:rsidP="004B07E4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Software license renewals and software upgrades available only from developer. This includes adding licenses to an existing license agreement. If beyond 5 years, go to Part A. 12.</w:t>
            </w:r>
          </w:p>
        </w:tc>
        <w:tc>
          <w:tcPr>
            <w:tcW w:w="2965" w:type="dxa"/>
          </w:tcPr>
          <w:p w14:paraId="613B7342" w14:textId="27F59C77" w:rsidR="0064060F" w:rsidRPr="00434952" w:rsidRDefault="00F276EE" w:rsidP="004B07E4">
            <w:pPr>
              <w:spacing w:after="0"/>
              <w:rPr>
                <w:szCs w:val="24"/>
              </w:rPr>
            </w:pPr>
            <w:r w:rsidRPr="00434952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434952">
              <w:rPr>
                <w:rFonts w:cs="Helvetica"/>
                <w:szCs w:val="24"/>
              </w:rPr>
              <w:instrText xml:space="preserve"> FORMTEXT </w:instrText>
            </w:r>
            <w:r w:rsidRPr="00434952">
              <w:rPr>
                <w:rFonts w:cs="Helvetica"/>
                <w:szCs w:val="24"/>
              </w:rPr>
            </w:r>
            <w:r w:rsidRPr="00434952">
              <w:rPr>
                <w:rFonts w:cs="Helvetica"/>
                <w:szCs w:val="24"/>
              </w:rPr>
              <w:fldChar w:fldCharType="separate"/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szCs w:val="24"/>
              </w:rPr>
              <w:fldChar w:fldCharType="end"/>
            </w:r>
          </w:p>
        </w:tc>
      </w:tr>
      <w:tr w:rsidR="001A2CA2" w:rsidRPr="00434952" w14:paraId="4974BA12" w14:textId="77777777" w:rsidTr="00DF3316">
        <w:tc>
          <w:tcPr>
            <w:tcW w:w="715" w:type="dxa"/>
          </w:tcPr>
          <w:p w14:paraId="57B536BC" w14:textId="1E13147D" w:rsidR="001A2CA2" w:rsidRPr="00434952" w:rsidRDefault="001A2CA2" w:rsidP="001A2CA2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8</w:t>
            </w:r>
          </w:p>
        </w:tc>
        <w:tc>
          <w:tcPr>
            <w:tcW w:w="7020" w:type="dxa"/>
            <w:vAlign w:val="center"/>
          </w:tcPr>
          <w:p w14:paraId="5E019CCB" w14:textId="491486EA" w:rsidR="001A2CA2" w:rsidRPr="00434952" w:rsidRDefault="001A2CA2" w:rsidP="001A2CA2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Legislation or appropriation mandates use of contract vendor (legislation attached)</w:t>
            </w:r>
          </w:p>
        </w:tc>
        <w:tc>
          <w:tcPr>
            <w:tcW w:w="2965" w:type="dxa"/>
          </w:tcPr>
          <w:p w14:paraId="7EE8F10F" w14:textId="140BF076" w:rsidR="001A2CA2" w:rsidRPr="00434952" w:rsidRDefault="001A2CA2" w:rsidP="001A2CA2">
            <w:pPr>
              <w:spacing w:after="0"/>
              <w:rPr>
                <w:szCs w:val="24"/>
              </w:rPr>
            </w:pPr>
            <w:r w:rsidRPr="00434952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434952">
              <w:rPr>
                <w:rFonts w:cs="Helvetica"/>
                <w:szCs w:val="24"/>
              </w:rPr>
              <w:instrText xml:space="preserve"> FORMTEXT </w:instrText>
            </w:r>
            <w:r w:rsidRPr="00434952">
              <w:rPr>
                <w:rFonts w:cs="Helvetica"/>
                <w:szCs w:val="24"/>
              </w:rPr>
            </w:r>
            <w:r w:rsidRPr="00434952">
              <w:rPr>
                <w:rFonts w:cs="Helvetica"/>
                <w:szCs w:val="24"/>
              </w:rPr>
              <w:fldChar w:fldCharType="separate"/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szCs w:val="24"/>
              </w:rPr>
              <w:fldChar w:fldCharType="end"/>
            </w:r>
          </w:p>
        </w:tc>
      </w:tr>
      <w:tr w:rsidR="00E358F9" w:rsidRPr="00434952" w14:paraId="3B06439A" w14:textId="77777777" w:rsidTr="00DF3316">
        <w:tc>
          <w:tcPr>
            <w:tcW w:w="715" w:type="dxa"/>
          </w:tcPr>
          <w:p w14:paraId="604E7473" w14:textId="7A5C454E" w:rsidR="00E358F9" w:rsidRPr="00434952" w:rsidRDefault="00E358F9" w:rsidP="00E358F9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9</w:t>
            </w:r>
          </w:p>
        </w:tc>
        <w:tc>
          <w:tcPr>
            <w:tcW w:w="7020" w:type="dxa"/>
            <w:vAlign w:val="center"/>
          </w:tcPr>
          <w:p w14:paraId="3CD65ABC" w14:textId="5AF7967B" w:rsidR="00E358F9" w:rsidRPr="00434952" w:rsidRDefault="00E358F9" w:rsidP="00E358F9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 xml:space="preserve">Warranty voided if service provided by </w:t>
            </w:r>
            <w:proofErr w:type="gramStart"/>
            <w:r w:rsidRPr="00434952">
              <w:rPr>
                <w:szCs w:val="24"/>
              </w:rPr>
              <w:t>other</w:t>
            </w:r>
            <w:proofErr w:type="gramEnd"/>
            <w:r w:rsidRPr="00434952">
              <w:rPr>
                <w:szCs w:val="24"/>
              </w:rPr>
              <w:t xml:space="preserve"> contract vendor</w:t>
            </w:r>
          </w:p>
        </w:tc>
        <w:tc>
          <w:tcPr>
            <w:tcW w:w="2965" w:type="dxa"/>
          </w:tcPr>
          <w:p w14:paraId="0663BAE9" w14:textId="24A3330E" w:rsidR="00E358F9" w:rsidRPr="00434952" w:rsidRDefault="00434952" w:rsidP="00E358F9">
            <w:pPr>
              <w:spacing w:after="0"/>
              <w:rPr>
                <w:rFonts w:cs="Helvetica"/>
                <w:szCs w:val="24"/>
              </w:rPr>
            </w:pPr>
            <w:r w:rsidRPr="00434952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434952">
              <w:rPr>
                <w:rFonts w:cs="Helvetica"/>
                <w:szCs w:val="24"/>
              </w:rPr>
              <w:instrText xml:space="preserve"> FORMTEXT </w:instrText>
            </w:r>
            <w:r w:rsidRPr="00434952">
              <w:rPr>
                <w:rFonts w:cs="Helvetica"/>
                <w:szCs w:val="24"/>
              </w:rPr>
            </w:r>
            <w:r w:rsidRPr="00434952">
              <w:rPr>
                <w:rFonts w:cs="Helvetica"/>
                <w:szCs w:val="24"/>
              </w:rPr>
              <w:fldChar w:fldCharType="separate"/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szCs w:val="24"/>
              </w:rPr>
              <w:fldChar w:fldCharType="end"/>
            </w:r>
          </w:p>
        </w:tc>
      </w:tr>
      <w:tr w:rsidR="00340EC7" w:rsidRPr="00434952" w14:paraId="7C2942A0" w14:textId="77777777" w:rsidTr="00DF3316">
        <w:tc>
          <w:tcPr>
            <w:tcW w:w="715" w:type="dxa"/>
          </w:tcPr>
          <w:p w14:paraId="0CF1CE5E" w14:textId="24E86A82" w:rsidR="00340EC7" w:rsidRPr="00434952" w:rsidRDefault="00340EC7" w:rsidP="00340EC7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10</w:t>
            </w:r>
          </w:p>
        </w:tc>
        <w:tc>
          <w:tcPr>
            <w:tcW w:w="7020" w:type="dxa"/>
            <w:vAlign w:val="center"/>
          </w:tcPr>
          <w:p w14:paraId="3386A9D1" w14:textId="7EB82E6C" w:rsidR="00340EC7" w:rsidRPr="00434952" w:rsidRDefault="00340EC7" w:rsidP="00340EC7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Entertainers, lecturers, speakers and honoraria</w:t>
            </w:r>
          </w:p>
        </w:tc>
        <w:tc>
          <w:tcPr>
            <w:tcW w:w="2965" w:type="dxa"/>
          </w:tcPr>
          <w:p w14:paraId="502D7D35" w14:textId="23EA5CEE" w:rsidR="00340EC7" w:rsidRPr="00434952" w:rsidRDefault="00434952" w:rsidP="00340EC7">
            <w:pPr>
              <w:spacing w:after="0"/>
              <w:rPr>
                <w:rFonts w:cs="Helvetica"/>
                <w:szCs w:val="24"/>
              </w:rPr>
            </w:pPr>
            <w:r w:rsidRPr="00434952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434952">
              <w:rPr>
                <w:rFonts w:cs="Helvetica"/>
                <w:szCs w:val="24"/>
              </w:rPr>
              <w:instrText xml:space="preserve"> FORMTEXT </w:instrText>
            </w:r>
            <w:r w:rsidRPr="00434952">
              <w:rPr>
                <w:rFonts w:cs="Helvetica"/>
                <w:szCs w:val="24"/>
              </w:rPr>
            </w:r>
            <w:r w:rsidRPr="00434952">
              <w:rPr>
                <w:rFonts w:cs="Helvetica"/>
                <w:szCs w:val="24"/>
              </w:rPr>
              <w:fldChar w:fldCharType="separate"/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szCs w:val="24"/>
              </w:rPr>
              <w:fldChar w:fldCharType="end"/>
            </w:r>
          </w:p>
        </w:tc>
      </w:tr>
      <w:tr w:rsidR="005D3316" w:rsidRPr="00434952" w14:paraId="5839DE63" w14:textId="77777777" w:rsidTr="00DF3316">
        <w:tc>
          <w:tcPr>
            <w:tcW w:w="715" w:type="dxa"/>
          </w:tcPr>
          <w:p w14:paraId="0C987A0D" w14:textId="411E76CD" w:rsidR="005D3316" w:rsidRPr="00434952" w:rsidRDefault="005D3316" w:rsidP="005D3316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11</w:t>
            </w:r>
          </w:p>
        </w:tc>
        <w:tc>
          <w:tcPr>
            <w:tcW w:w="7020" w:type="dxa"/>
            <w:vAlign w:val="center"/>
          </w:tcPr>
          <w:p w14:paraId="508EF93F" w14:textId="080CCE8D" w:rsidR="005D3316" w:rsidRPr="00434952" w:rsidRDefault="005D3316" w:rsidP="005D3316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 xml:space="preserve">Annual utility services where no competition exists or where rates are fixed by law or ordinance (up to $500,000 – per Procedure 5.14.5, Part 4, Subpart </w:t>
            </w:r>
            <w:proofErr w:type="gramStart"/>
            <w:r w:rsidRPr="00434952">
              <w:rPr>
                <w:szCs w:val="24"/>
              </w:rPr>
              <w:t>D(</w:t>
            </w:r>
            <w:proofErr w:type="gramEnd"/>
            <w:r w:rsidRPr="00434952">
              <w:rPr>
                <w:szCs w:val="24"/>
              </w:rPr>
              <w:t>3))</w:t>
            </w:r>
          </w:p>
        </w:tc>
        <w:tc>
          <w:tcPr>
            <w:tcW w:w="2965" w:type="dxa"/>
          </w:tcPr>
          <w:p w14:paraId="17FCCC64" w14:textId="70FBDCD1" w:rsidR="005D3316" w:rsidRPr="00434952" w:rsidRDefault="00434952" w:rsidP="005D3316">
            <w:pPr>
              <w:spacing w:after="0"/>
              <w:rPr>
                <w:rFonts w:cs="Helvetica"/>
                <w:szCs w:val="24"/>
              </w:rPr>
            </w:pPr>
            <w:r w:rsidRPr="00434952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434952">
              <w:rPr>
                <w:rFonts w:cs="Helvetica"/>
                <w:szCs w:val="24"/>
              </w:rPr>
              <w:instrText xml:space="preserve"> FORMTEXT </w:instrText>
            </w:r>
            <w:r w:rsidRPr="00434952">
              <w:rPr>
                <w:rFonts w:cs="Helvetica"/>
                <w:szCs w:val="24"/>
              </w:rPr>
            </w:r>
            <w:r w:rsidRPr="00434952">
              <w:rPr>
                <w:rFonts w:cs="Helvetica"/>
                <w:szCs w:val="24"/>
              </w:rPr>
              <w:fldChar w:fldCharType="separate"/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szCs w:val="24"/>
              </w:rPr>
              <w:fldChar w:fldCharType="end"/>
            </w:r>
          </w:p>
        </w:tc>
      </w:tr>
      <w:tr w:rsidR="005D3316" w:rsidRPr="00434952" w14:paraId="35E04CD6" w14:textId="77777777" w:rsidTr="00DF3316">
        <w:tc>
          <w:tcPr>
            <w:tcW w:w="715" w:type="dxa"/>
          </w:tcPr>
          <w:p w14:paraId="51821E66" w14:textId="3FB6437B" w:rsidR="005D3316" w:rsidRPr="00434952" w:rsidRDefault="005D3316" w:rsidP="005D3316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lastRenderedPageBreak/>
              <w:t>12</w:t>
            </w:r>
          </w:p>
        </w:tc>
        <w:tc>
          <w:tcPr>
            <w:tcW w:w="7020" w:type="dxa"/>
            <w:vAlign w:val="center"/>
          </w:tcPr>
          <w:p w14:paraId="07D51470" w14:textId="3DFAF803" w:rsidR="005D3316" w:rsidRPr="00434952" w:rsidRDefault="00F73DA4" w:rsidP="005D3316">
            <w:pPr>
              <w:spacing w:after="0"/>
              <w:rPr>
                <w:szCs w:val="24"/>
              </w:rPr>
            </w:pPr>
            <w:r w:rsidRPr="00434952">
              <w:rPr>
                <w:rFonts w:cs="Helvetica"/>
                <w:szCs w:val="24"/>
              </w:rPr>
              <w:t>Other:</w:t>
            </w:r>
            <w:r w:rsidRPr="00434952">
              <w:rPr>
                <w:rFonts w:cs="Helvetica"/>
                <w:b/>
                <w:szCs w:val="24"/>
              </w:rPr>
              <w:t xml:space="preserve"> </w:t>
            </w:r>
            <w:r w:rsidRPr="00434952">
              <w:rPr>
                <w:b/>
                <w:szCs w:val="24"/>
              </w:rPr>
              <w:t>Must complete Justification for Single Source, Part C, and Part D</w:t>
            </w:r>
            <w:r w:rsidRPr="00434952">
              <w:rPr>
                <w:rFonts w:cs="Helvetica"/>
                <w:szCs w:val="24"/>
              </w:rPr>
              <w:t xml:space="preserve">  </w:t>
            </w:r>
          </w:p>
        </w:tc>
        <w:tc>
          <w:tcPr>
            <w:tcW w:w="2965" w:type="dxa"/>
          </w:tcPr>
          <w:p w14:paraId="147DB6F3" w14:textId="09532D46" w:rsidR="005D3316" w:rsidRPr="00434952" w:rsidRDefault="00434952" w:rsidP="005D3316">
            <w:pPr>
              <w:spacing w:after="0"/>
              <w:rPr>
                <w:rFonts w:cs="Helvetica"/>
                <w:szCs w:val="24"/>
              </w:rPr>
            </w:pPr>
            <w:r w:rsidRPr="00434952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434952">
              <w:rPr>
                <w:rFonts w:cs="Helvetica"/>
                <w:szCs w:val="24"/>
              </w:rPr>
              <w:instrText xml:space="preserve"> FORMTEXT </w:instrText>
            </w:r>
            <w:r w:rsidRPr="00434952">
              <w:rPr>
                <w:rFonts w:cs="Helvetica"/>
                <w:szCs w:val="24"/>
              </w:rPr>
            </w:r>
            <w:r w:rsidRPr="00434952">
              <w:rPr>
                <w:rFonts w:cs="Helvetica"/>
                <w:szCs w:val="24"/>
              </w:rPr>
              <w:fldChar w:fldCharType="separate"/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noProof/>
                <w:szCs w:val="24"/>
              </w:rPr>
              <w:t> </w:t>
            </w:r>
            <w:r w:rsidRPr="00434952">
              <w:rPr>
                <w:rFonts w:cs="Helvetica"/>
                <w:szCs w:val="24"/>
              </w:rPr>
              <w:fldChar w:fldCharType="end"/>
            </w:r>
          </w:p>
        </w:tc>
      </w:tr>
    </w:tbl>
    <w:p w14:paraId="1D848DEF" w14:textId="77777777" w:rsidR="00FD6AEA" w:rsidRDefault="00F73DA4" w:rsidP="004B3968">
      <w:pPr>
        <w:pStyle w:val="Heading2"/>
      </w:pPr>
      <w:r>
        <w:t>Part B. Emergency Justifiable Exceptions to Bidding</w:t>
      </w:r>
      <w:r w:rsidR="00FD6AEA">
        <w:t>.</w:t>
      </w:r>
    </w:p>
    <w:p w14:paraId="7974C27C" w14:textId="0202C7F4" w:rsidR="00FD6AEA" w:rsidRDefault="00F73DA4" w:rsidP="00FD6AEA">
      <w:pPr>
        <w:rPr>
          <w:rFonts w:ascii="Times New Roman" w:hAnsi="Times New Roman"/>
          <w:sz w:val="16"/>
          <w:szCs w:val="16"/>
        </w:rPr>
      </w:pPr>
      <w:r>
        <w:t>Describe in ‘Justif</w:t>
      </w:r>
      <w:r w:rsidR="00CF3A76">
        <w:t>ication for Single Source’ section below</w:t>
      </w:r>
      <w:r w:rsidR="00CC7A0C">
        <w:t xml:space="preserve">. </w:t>
      </w:r>
      <w:r w:rsidR="00FD6AEA" w:rsidRPr="00A24D44">
        <w:rPr>
          <w:color w:val="FF0000"/>
        </w:rPr>
        <w:t xml:space="preserve">[if using this option, </w:t>
      </w:r>
      <w:r w:rsidR="00434952">
        <w:rPr>
          <w:color w:val="FF0000"/>
        </w:rPr>
        <w:t>s</w:t>
      </w:r>
      <w:r w:rsidR="00FD6AEA" w:rsidRPr="00A24D44">
        <w:rPr>
          <w:color w:val="FF0000"/>
        </w:rPr>
        <w:t xml:space="preserve">kip Part </w:t>
      </w:r>
      <w:r w:rsidR="00434952">
        <w:rPr>
          <w:color w:val="FF0000"/>
        </w:rPr>
        <w:t>C</w:t>
      </w:r>
      <w:r w:rsidR="00FD6AEA" w:rsidRPr="00A24D44">
        <w:rPr>
          <w:color w:val="FF0000"/>
        </w:rPr>
        <w:t xml:space="preserve">. Part D </w:t>
      </w:r>
      <w:r w:rsidR="001703D5">
        <w:rPr>
          <w:color w:val="FF0000"/>
        </w:rPr>
        <w:t>are</w:t>
      </w:r>
      <w:r w:rsidR="00FD6AEA" w:rsidRPr="00A24D44">
        <w:rPr>
          <w:color w:val="FF0000"/>
        </w:rPr>
        <w:t xml:space="preserve"> required</w:t>
      </w:r>
      <w:r w:rsidR="00FD6AEA">
        <w:rPr>
          <w:color w:val="FF0000"/>
        </w:rPr>
        <w:t xml:space="preserve"> for all exception requests.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7020"/>
        <w:gridCol w:w="2965"/>
      </w:tblGrid>
      <w:tr w:rsidR="00B23937" w:rsidRPr="004B07E4" w14:paraId="4066EC1B" w14:textId="77777777" w:rsidTr="006E6924">
        <w:tc>
          <w:tcPr>
            <w:tcW w:w="715" w:type="dxa"/>
          </w:tcPr>
          <w:p w14:paraId="78B0D449" w14:textId="77777777" w:rsidR="00B23937" w:rsidRPr="004B07E4" w:rsidRDefault="00B23937" w:rsidP="006E692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No.</w:t>
            </w:r>
          </w:p>
        </w:tc>
        <w:tc>
          <w:tcPr>
            <w:tcW w:w="7020" w:type="dxa"/>
          </w:tcPr>
          <w:p w14:paraId="32CCF53F" w14:textId="77777777" w:rsidR="00B23937" w:rsidRPr="004B07E4" w:rsidRDefault="00B23937" w:rsidP="006E692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Justification</w:t>
            </w:r>
          </w:p>
        </w:tc>
        <w:tc>
          <w:tcPr>
            <w:tcW w:w="2965" w:type="dxa"/>
          </w:tcPr>
          <w:p w14:paraId="7BE94E1F" w14:textId="77777777" w:rsidR="00B23937" w:rsidRPr="004B07E4" w:rsidRDefault="00B23937" w:rsidP="006E692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Description</w:t>
            </w:r>
          </w:p>
        </w:tc>
      </w:tr>
      <w:tr w:rsidR="005D6977" w:rsidRPr="004B07E4" w14:paraId="0F188E3E" w14:textId="77777777" w:rsidTr="00EA6DF5">
        <w:tc>
          <w:tcPr>
            <w:tcW w:w="715" w:type="dxa"/>
          </w:tcPr>
          <w:p w14:paraId="2DC0A59D" w14:textId="09977BB9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7020" w:type="dxa"/>
          </w:tcPr>
          <w:p w14:paraId="529E4117" w14:textId="06C93812" w:rsidR="005D6977" w:rsidRPr="004B07E4" w:rsidRDefault="005D6977" w:rsidP="005D6977">
            <w:pPr>
              <w:spacing w:after="0"/>
              <w:rPr>
                <w:b/>
                <w:bCs/>
              </w:rPr>
            </w:pPr>
            <w:r w:rsidRPr="006123FA">
              <w:t>A threat to health, welfare, safety.</w:t>
            </w:r>
          </w:p>
        </w:tc>
        <w:tc>
          <w:tcPr>
            <w:tcW w:w="2965" w:type="dxa"/>
            <w:vAlign w:val="center"/>
          </w:tcPr>
          <w:p w14:paraId="1C33ED05" w14:textId="28D4B1B8" w:rsidR="005D6977" w:rsidRPr="004B07E4" w:rsidRDefault="005D6977" w:rsidP="005D6977">
            <w:pPr>
              <w:spacing w:after="0"/>
              <w:rPr>
                <w:b/>
                <w:bCs/>
              </w:rPr>
            </w:pPr>
            <w:r w:rsidRPr="006123FA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6123FA">
              <w:instrText xml:space="preserve"> FORMTEXT </w:instrText>
            </w:r>
            <w:r w:rsidRPr="006123FA">
              <w:fldChar w:fldCharType="separate"/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fldChar w:fldCharType="end"/>
            </w:r>
          </w:p>
        </w:tc>
      </w:tr>
      <w:tr w:rsidR="005D6977" w:rsidRPr="004B07E4" w14:paraId="70891403" w14:textId="77777777" w:rsidTr="00EA6DF5">
        <w:tc>
          <w:tcPr>
            <w:tcW w:w="715" w:type="dxa"/>
          </w:tcPr>
          <w:p w14:paraId="5859A7B5" w14:textId="1372177D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020" w:type="dxa"/>
          </w:tcPr>
          <w:p w14:paraId="0283A0A0" w14:textId="00B29F3B" w:rsidR="005D6977" w:rsidRPr="006123FA" w:rsidRDefault="005D6977" w:rsidP="005D6977">
            <w:pPr>
              <w:spacing w:after="0"/>
            </w:pPr>
            <w:r w:rsidRPr="006123FA">
              <w:t>A significant loss to the College</w:t>
            </w:r>
            <w:r>
              <w:t>/University</w:t>
            </w:r>
            <w:r w:rsidRPr="006123FA">
              <w:t>.</w:t>
            </w:r>
          </w:p>
        </w:tc>
        <w:tc>
          <w:tcPr>
            <w:tcW w:w="2965" w:type="dxa"/>
            <w:vAlign w:val="center"/>
          </w:tcPr>
          <w:p w14:paraId="0EB5D3C0" w14:textId="02B2A681" w:rsidR="005D6977" w:rsidRPr="004B07E4" w:rsidRDefault="005D6977" w:rsidP="005D6977">
            <w:pPr>
              <w:spacing w:after="0"/>
              <w:rPr>
                <w:b/>
                <w:bCs/>
              </w:rPr>
            </w:pPr>
            <w:r w:rsidRPr="006123FA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123FA">
              <w:instrText xml:space="preserve"> FORMTEXT </w:instrText>
            </w:r>
            <w:r w:rsidRPr="006123FA">
              <w:fldChar w:fldCharType="separate"/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fldChar w:fldCharType="end"/>
            </w:r>
          </w:p>
        </w:tc>
      </w:tr>
      <w:tr w:rsidR="005D6977" w:rsidRPr="004B07E4" w14:paraId="132AC481" w14:textId="77777777" w:rsidTr="00EA6DF5">
        <w:tc>
          <w:tcPr>
            <w:tcW w:w="715" w:type="dxa"/>
          </w:tcPr>
          <w:p w14:paraId="1F7C8060" w14:textId="1AFBE17E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020" w:type="dxa"/>
          </w:tcPr>
          <w:p w14:paraId="0655A783" w14:textId="00C6E49F" w:rsidR="005D6977" w:rsidRPr="006123FA" w:rsidRDefault="005D6977" w:rsidP="005D6977">
            <w:pPr>
              <w:spacing w:after="0"/>
            </w:pPr>
            <w:r w:rsidRPr="006123FA">
              <w:t xml:space="preserve">A failure to provide core services to </w:t>
            </w:r>
            <w:r>
              <w:t>College/</w:t>
            </w:r>
            <w:r w:rsidRPr="006123FA">
              <w:t>University students/faculty/staff.</w:t>
            </w:r>
          </w:p>
        </w:tc>
        <w:tc>
          <w:tcPr>
            <w:tcW w:w="2965" w:type="dxa"/>
            <w:vAlign w:val="center"/>
          </w:tcPr>
          <w:p w14:paraId="1F080EC1" w14:textId="1AAA615B" w:rsidR="005D6977" w:rsidRPr="004B07E4" w:rsidRDefault="005D6977" w:rsidP="005D6977">
            <w:pPr>
              <w:spacing w:after="0"/>
              <w:rPr>
                <w:b/>
                <w:bCs/>
              </w:rPr>
            </w:pPr>
            <w:r w:rsidRPr="006123FA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123FA">
              <w:instrText xml:space="preserve"> FORMTEXT </w:instrText>
            </w:r>
            <w:r w:rsidRPr="006123FA">
              <w:fldChar w:fldCharType="separate"/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fldChar w:fldCharType="end"/>
            </w:r>
          </w:p>
        </w:tc>
      </w:tr>
      <w:tr w:rsidR="005D6977" w:rsidRPr="004B07E4" w14:paraId="272B5E19" w14:textId="77777777" w:rsidTr="00EA6DF5">
        <w:tc>
          <w:tcPr>
            <w:tcW w:w="715" w:type="dxa"/>
          </w:tcPr>
          <w:p w14:paraId="287D63DC" w14:textId="4C065266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7020" w:type="dxa"/>
          </w:tcPr>
          <w:p w14:paraId="6D6CC131" w14:textId="6C5C652F" w:rsidR="005D6977" w:rsidRPr="006123FA" w:rsidRDefault="005D6977" w:rsidP="005D6977">
            <w:pPr>
              <w:spacing w:after="0"/>
            </w:pPr>
            <w:r w:rsidRPr="006123FA">
              <w:t>Emergency equipment repairs and parts or emergency facility repairs and parts under $100,000.</w:t>
            </w:r>
            <w:r>
              <w:t xml:space="preserve"> (</w:t>
            </w:r>
            <w:r w:rsidRPr="00102CF8">
              <w:rPr>
                <w:b/>
                <w:bCs/>
              </w:rPr>
              <w:t>Note:</w:t>
            </w:r>
            <w:r w:rsidRPr="006123FA">
              <w:t xml:space="preserve">  The </w:t>
            </w:r>
            <w:r>
              <w:t>emergency/</w:t>
            </w:r>
            <w:r w:rsidRPr="006123FA">
              <w:t>urgency cannot be caused by department's own lack of planning.</w:t>
            </w:r>
            <w:r>
              <w:t>)</w:t>
            </w:r>
          </w:p>
        </w:tc>
        <w:tc>
          <w:tcPr>
            <w:tcW w:w="2965" w:type="dxa"/>
            <w:vAlign w:val="center"/>
          </w:tcPr>
          <w:p w14:paraId="003C5F94" w14:textId="1565A646" w:rsidR="005D6977" w:rsidRPr="004B07E4" w:rsidRDefault="005D6977" w:rsidP="005D6977">
            <w:pPr>
              <w:spacing w:after="0"/>
              <w:rPr>
                <w:b/>
                <w:bCs/>
              </w:rPr>
            </w:pPr>
            <w:r w:rsidRPr="006123FA"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5" w:name="Text42"/>
            <w:r w:rsidRPr="006123FA">
              <w:instrText xml:space="preserve"> FORMTEXT </w:instrText>
            </w:r>
            <w:r w:rsidRPr="006123FA">
              <w:fldChar w:fldCharType="separate"/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rPr>
                <w:noProof/>
              </w:rPr>
              <w:t> </w:t>
            </w:r>
            <w:r w:rsidRPr="006123FA">
              <w:fldChar w:fldCharType="end"/>
            </w:r>
            <w:bookmarkEnd w:id="5"/>
          </w:p>
        </w:tc>
      </w:tr>
      <w:tr w:rsidR="000E5F6F" w:rsidRPr="004B07E4" w14:paraId="3B92C999" w14:textId="77777777" w:rsidTr="00125F67">
        <w:tc>
          <w:tcPr>
            <w:tcW w:w="10700" w:type="dxa"/>
            <w:gridSpan w:val="3"/>
          </w:tcPr>
          <w:p w14:paraId="60CEC974" w14:textId="0E70ABA8" w:rsidR="000E5F6F" w:rsidRPr="008C22BB" w:rsidRDefault="000E5F6F" w:rsidP="000E5F6F">
            <w:pPr>
              <w:rPr>
                <w:rFonts w:cs="Arial"/>
                <w:bCs/>
              </w:rPr>
            </w:pPr>
            <w:r>
              <w:rPr>
                <w:rFonts w:cs="Arial"/>
                <w:b/>
                <w:bCs/>
              </w:rPr>
              <w:t>JUSTIFICATION FOR SINGLE SOURCE:</w:t>
            </w:r>
            <w:r w:rsidRPr="008C22BB">
              <w:rPr>
                <w:rFonts w:cs="Arial"/>
                <w:bCs/>
              </w:rPr>
              <w:t xml:space="preserve"> THIS PROCUR</w:t>
            </w:r>
            <w:r>
              <w:rPr>
                <w:rFonts w:cs="Arial"/>
                <w:bCs/>
              </w:rPr>
              <w:t>E</w:t>
            </w:r>
            <w:r w:rsidRPr="008C22BB">
              <w:rPr>
                <w:rFonts w:cs="Arial"/>
                <w:bCs/>
              </w:rPr>
              <w:t xml:space="preserve">MENT IS A SINGLE SOURCE BECAUSE (attach additional page if needed): </w:t>
            </w:r>
            <w:r>
              <w:rPr>
                <w:rFonts w:cs="Arial"/>
                <w:bCs/>
              </w:rPr>
              <w:t xml:space="preserve"> </w:t>
            </w:r>
            <w:r w:rsidRPr="006123FA">
              <w:rPr>
                <w:rFonts w:cs="Helvetica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6123FA">
              <w:rPr>
                <w:rFonts w:cs="Helvetica"/>
              </w:rPr>
              <w:instrText xml:space="preserve"> FORMTEXT </w:instrText>
            </w:r>
            <w:r w:rsidRPr="006123FA">
              <w:rPr>
                <w:rFonts w:cs="Helvetica"/>
              </w:rPr>
            </w:r>
            <w:r w:rsidRPr="006123FA">
              <w:rPr>
                <w:rFonts w:cs="Helvetica"/>
              </w:rPr>
              <w:fldChar w:fldCharType="separate"/>
            </w:r>
            <w:r w:rsidRPr="006123FA">
              <w:rPr>
                <w:rFonts w:cs="Helvetica"/>
                <w:noProof/>
              </w:rPr>
              <w:t> </w:t>
            </w:r>
            <w:r w:rsidRPr="006123FA">
              <w:rPr>
                <w:rFonts w:cs="Helvetica"/>
                <w:noProof/>
              </w:rPr>
              <w:t> </w:t>
            </w:r>
            <w:r w:rsidRPr="006123FA">
              <w:rPr>
                <w:rFonts w:cs="Helvetica"/>
                <w:noProof/>
              </w:rPr>
              <w:t> </w:t>
            </w:r>
            <w:r w:rsidRPr="006123FA">
              <w:rPr>
                <w:rFonts w:cs="Helvetica"/>
                <w:noProof/>
              </w:rPr>
              <w:t> </w:t>
            </w:r>
            <w:r w:rsidRPr="006123FA">
              <w:rPr>
                <w:rFonts w:cs="Helvetica"/>
                <w:noProof/>
              </w:rPr>
              <w:t> </w:t>
            </w:r>
            <w:r w:rsidRPr="006123FA">
              <w:rPr>
                <w:rFonts w:cs="Helvetica"/>
              </w:rPr>
              <w:fldChar w:fldCharType="end"/>
            </w:r>
          </w:p>
          <w:p w14:paraId="41ECFC2B" w14:textId="77777777" w:rsidR="000E5F6F" w:rsidRPr="006123FA" w:rsidRDefault="000E5F6F" w:rsidP="005D6977">
            <w:pPr>
              <w:spacing w:after="0"/>
            </w:pPr>
          </w:p>
        </w:tc>
      </w:tr>
    </w:tbl>
    <w:p w14:paraId="4102955A" w14:textId="6BDCD4C4" w:rsidR="007713DA" w:rsidRDefault="007713DA" w:rsidP="004B3968">
      <w:pPr>
        <w:pStyle w:val="Heading2"/>
      </w:pPr>
      <w:r>
        <w:t xml:space="preserve">Part C. SEARCH </w:t>
      </w:r>
      <w:r w:rsidR="006C0668" w:rsidRPr="006C0668">
        <w:t>[</w:t>
      </w:r>
      <w:r w:rsidRPr="006C0668">
        <w:t>required only for Part A. #12</w:t>
      </w:r>
      <w:r w:rsidR="006C0668" w:rsidRPr="006C0668">
        <w:t>]</w:t>
      </w:r>
    </w:p>
    <w:p w14:paraId="45185984" w14:textId="397FF14E" w:rsidR="007713DA" w:rsidRPr="00A77BBE" w:rsidRDefault="00F87338" w:rsidP="00FD6AEA">
      <w:pPr>
        <w:rPr>
          <w:rFonts w:cs="Arial"/>
          <w:szCs w:val="24"/>
        </w:rPr>
      </w:pPr>
      <w:r w:rsidRPr="00A77BBE">
        <w:rPr>
          <w:rFonts w:cs="Arial"/>
          <w:szCs w:val="24"/>
        </w:rPr>
        <w:t xml:space="preserve">Minnesota Statute § 16C.02 subdivision 18 states: "Single source" means an acquisition where, </w:t>
      </w:r>
      <w:r w:rsidRPr="00A77BBE">
        <w:rPr>
          <w:rFonts w:cs="Arial"/>
          <w:b/>
          <w:bCs/>
          <w:szCs w:val="24"/>
        </w:rPr>
        <w:t xml:space="preserve">after a search, </w:t>
      </w:r>
      <w:r w:rsidRPr="00A77BBE">
        <w:rPr>
          <w:rFonts w:cs="Arial"/>
          <w:szCs w:val="24"/>
        </w:rPr>
        <w:t>only one supplier is determined to be reasonably available for the required product, service, or construction item.</w:t>
      </w:r>
    </w:p>
    <w:tbl>
      <w:tblPr>
        <w:tblW w:w="1072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1E0" w:firstRow="1" w:lastRow="1" w:firstColumn="1" w:lastColumn="1" w:noHBand="0" w:noVBand="0"/>
      </w:tblPr>
      <w:tblGrid>
        <w:gridCol w:w="5940"/>
        <w:gridCol w:w="4780"/>
      </w:tblGrid>
      <w:tr w:rsidR="00D224FC" w:rsidRPr="00A77BBE" w14:paraId="0DB5FE92" w14:textId="77777777" w:rsidTr="00A77BBE">
        <w:trPr>
          <w:cantSplit/>
          <w:trHeight w:val="1223"/>
        </w:trPr>
        <w:tc>
          <w:tcPr>
            <w:tcW w:w="5940" w:type="dxa"/>
          </w:tcPr>
          <w:p w14:paraId="5CDAA0F4" w14:textId="68A12609" w:rsidR="00D224FC" w:rsidRPr="00A77BBE" w:rsidRDefault="00D224FC" w:rsidP="004B0AD8">
            <w:pPr>
              <w:keepNext/>
              <w:spacing w:after="8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t>A search was conducted consisting of: (check all that apply)</w:t>
            </w:r>
            <w:r w:rsidR="004B0AD8">
              <w:rPr>
                <w:rFonts w:cs="Arial"/>
                <w:szCs w:val="24"/>
              </w:rPr>
              <w:t>:</w:t>
            </w:r>
          </w:p>
          <w:p w14:paraId="4A5D94AB" w14:textId="77777777" w:rsidR="00D224FC" w:rsidRPr="00A77BBE" w:rsidRDefault="00D224FC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tab/>
              <w:t>Internet search</w:t>
            </w:r>
          </w:p>
          <w:p w14:paraId="031D50C5" w14:textId="77777777" w:rsidR="00D224FC" w:rsidRPr="00A77BBE" w:rsidRDefault="00D224FC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tab/>
              <w:t>Market research / other vendors contacted</w:t>
            </w:r>
          </w:p>
          <w:p w14:paraId="16B05795" w14:textId="2BCBE0DF" w:rsidR="00D224FC" w:rsidRPr="00A77BBE" w:rsidRDefault="00D224FC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tab/>
              <w:t>Publishing a two</w:t>
            </w:r>
            <w:r w:rsidR="004C70B6">
              <w:rPr>
                <w:rFonts w:cs="Arial"/>
                <w:szCs w:val="24"/>
              </w:rPr>
              <w:t>-</w:t>
            </w:r>
            <w:r w:rsidRPr="00A77BBE">
              <w:rPr>
                <w:rFonts w:cs="Arial"/>
                <w:szCs w:val="24"/>
              </w:rPr>
              <w:t xml:space="preserve">week notice (example on p.5) </w:t>
            </w:r>
          </w:p>
          <w:p w14:paraId="061CA396" w14:textId="1D60112C" w:rsidR="00D224FC" w:rsidRPr="00A77BBE" w:rsidRDefault="00D224FC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tab/>
              <w:t>Other</w:t>
            </w:r>
            <w:r w:rsidR="00EC3D51">
              <w:rPr>
                <w:rFonts w:cs="Arial"/>
                <w:szCs w:val="24"/>
              </w:rPr>
              <w:t xml:space="preserve">: </w:t>
            </w:r>
            <w:r w:rsidR="00EC3D51" w:rsidRPr="00A77BBE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="00EC3D51" w:rsidRPr="00A77BBE">
              <w:rPr>
                <w:rFonts w:cs="Helvetica"/>
                <w:szCs w:val="24"/>
              </w:rPr>
              <w:instrText xml:space="preserve"> FORMTEXT </w:instrText>
            </w:r>
            <w:r w:rsidR="00EC3D51" w:rsidRPr="00A77BBE">
              <w:rPr>
                <w:rFonts w:cs="Helvetica"/>
                <w:szCs w:val="24"/>
              </w:rPr>
            </w:r>
            <w:r w:rsidR="00EC3D51" w:rsidRPr="00A77BBE">
              <w:rPr>
                <w:rFonts w:cs="Helvetica"/>
                <w:szCs w:val="24"/>
              </w:rPr>
              <w:fldChar w:fldCharType="separate"/>
            </w:r>
            <w:r w:rsidR="00EC3D51" w:rsidRPr="00A77BBE">
              <w:rPr>
                <w:rFonts w:cs="Helvetica"/>
                <w:noProof/>
                <w:szCs w:val="24"/>
              </w:rPr>
              <w:t> </w:t>
            </w:r>
            <w:r w:rsidR="00EC3D51" w:rsidRPr="00A77BBE">
              <w:rPr>
                <w:rFonts w:cs="Helvetica"/>
                <w:noProof/>
                <w:szCs w:val="24"/>
              </w:rPr>
              <w:t> </w:t>
            </w:r>
            <w:r w:rsidR="00EC3D51" w:rsidRPr="00A77BBE">
              <w:rPr>
                <w:rFonts w:cs="Helvetica"/>
                <w:noProof/>
                <w:szCs w:val="24"/>
              </w:rPr>
              <w:t> </w:t>
            </w:r>
            <w:r w:rsidR="00EC3D51" w:rsidRPr="00A77BBE">
              <w:rPr>
                <w:rFonts w:cs="Helvetica"/>
                <w:noProof/>
                <w:szCs w:val="24"/>
              </w:rPr>
              <w:t> </w:t>
            </w:r>
            <w:r w:rsidR="00EC3D51" w:rsidRPr="00A77BBE">
              <w:rPr>
                <w:rFonts w:cs="Helvetica"/>
                <w:noProof/>
                <w:szCs w:val="24"/>
              </w:rPr>
              <w:t> </w:t>
            </w:r>
            <w:r w:rsidR="00EC3D51" w:rsidRPr="00A77BBE">
              <w:rPr>
                <w:rFonts w:cs="Helvetica"/>
                <w:szCs w:val="24"/>
              </w:rPr>
              <w:fldChar w:fldCharType="end"/>
            </w:r>
          </w:p>
        </w:tc>
        <w:tc>
          <w:tcPr>
            <w:tcW w:w="4780" w:type="dxa"/>
          </w:tcPr>
          <w:p w14:paraId="13BC5B4E" w14:textId="77777777" w:rsidR="00D224FC" w:rsidRPr="00A77BBE" w:rsidRDefault="00D224FC" w:rsidP="004B0AD8">
            <w:pPr>
              <w:keepNext/>
              <w:spacing w:after="80"/>
              <w:jc w:val="center"/>
              <w:outlineLvl w:val="3"/>
              <w:rPr>
                <w:rFonts w:cs="Arial"/>
                <w:b/>
                <w:bCs/>
                <w:szCs w:val="24"/>
              </w:rPr>
            </w:pPr>
            <w:r w:rsidRPr="00A77BBE">
              <w:rPr>
                <w:rFonts w:cs="Arial"/>
                <w:b/>
                <w:bCs/>
                <w:szCs w:val="24"/>
              </w:rPr>
              <w:t>RESULTS</w:t>
            </w:r>
          </w:p>
          <w:p w14:paraId="3C078073" w14:textId="77777777" w:rsidR="00D224FC" w:rsidRPr="00A77BBE" w:rsidRDefault="00D224FC" w:rsidP="004B0AD8">
            <w:pPr>
              <w:keepNext/>
              <w:spacing w:after="8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t>AFTER THE SEARCH…</w:t>
            </w:r>
          </w:p>
          <w:p w14:paraId="06D78FB3" w14:textId="77777777" w:rsidR="00D224FC" w:rsidRPr="00A77BBE" w:rsidRDefault="00D224FC" w:rsidP="004B0AD8">
            <w:pPr>
              <w:keepNext/>
              <w:spacing w:after="80"/>
              <w:ind w:left="619" w:hanging="619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tab/>
              <w:t>no alternatives were identified</w:t>
            </w:r>
          </w:p>
          <w:p w14:paraId="16B08A4A" w14:textId="77777777" w:rsidR="00D224FC" w:rsidRPr="00A77BBE" w:rsidRDefault="00D224FC" w:rsidP="004B0AD8">
            <w:pPr>
              <w:keepNext/>
              <w:spacing w:after="80"/>
              <w:ind w:left="619" w:hanging="619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tab/>
              <w:t>no alternatives were deemed acceptable because (explain below):</w:t>
            </w:r>
          </w:p>
        </w:tc>
      </w:tr>
      <w:tr w:rsidR="00D224FC" w:rsidRPr="00A77BBE" w14:paraId="7CA6DAAA" w14:textId="77777777" w:rsidTr="007E4EDD">
        <w:trPr>
          <w:trHeight w:val="1322"/>
        </w:trPr>
        <w:tc>
          <w:tcPr>
            <w:tcW w:w="10720" w:type="dxa"/>
            <w:gridSpan w:val="2"/>
          </w:tcPr>
          <w:p w14:paraId="19F3D7AC" w14:textId="77777777" w:rsidR="00D224FC" w:rsidRPr="00A77BBE" w:rsidRDefault="00D224FC" w:rsidP="007E4EDD">
            <w:pPr>
              <w:keepNext/>
              <w:spacing w:after="120"/>
              <w:outlineLvl w:val="3"/>
              <w:rPr>
                <w:rFonts w:cs="Arial"/>
                <w:b/>
                <w:bCs/>
                <w:szCs w:val="24"/>
              </w:rPr>
            </w:pPr>
            <w:r w:rsidRPr="00A77BBE">
              <w:rPr>
                <w:rFonts w:cs="Arial"/>
                <w:b/>
                <w:bCs/>
                <w:szCs w:val="24"/>
              </w:rPr>
              <w:t xml:space="preserve">Describe the search in detail: </w:t>
            </w:r>
          </w:p>
          <w:p w14:paraId="3AA5908A" w14:textId="77777777" w:rsidR="00D224FC" w:rsidRPr="00A77BBE" w:rsidRDefault="00D224FC" w:rsidP="007E4EDD">
            <w:pPr>
              <w:spacing w:after="120"/>
              <w:rPr>
                <w:rFonts w:cs="Arial"/>
                <w:szCs w:val="24"/>
              </w:rPr>
            </w:pPr>
            <w:r w:rsidRPr="00A77BBE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A77BBE">
              <w:rPr>
                <w:rFonts w:cs="Helvetica"/>
                <w:szCs w:val="24"/>
              </w:rPr>
              <w:instrText xml:space="preserve"> FORMTEXT </w:instrText>
            </w:r>
            <w:r w:rsidRPr="00A77BBE">
              <w:rPr>
                <w:rFonts w:cs="Helvetica"/>
                <w:szCs w:val="24"/>
              </w:rPr>
            </w:r>
            <w:r w:rsidRPr="00A77BBE">
              <w:rPr>
                <w:rFonts w:cs="Helvetica"/>
                <w:szCs w:val="24"/>
              </w:rPr>
              <w:fldChar w:fldCharType="separate"/>
            </w:r>
            <w:r w:rsidRPr="00A77BBE">
              <w:rPr>
                <w:rFonts w:cs="Helvetica"/>
                <w:noProof/>
                <w:szCs w:val="24"/>
              </w:rPr>
              <w:t> </w:t>
            </w:r>
            <w:r w:rsidRPr="00A77BBE">
              <w:rPr>
                <w:rFonts w:cs="Helvetica"/>
                <w:noProof/>
                <w:szCs w:val="24"/>
              </w:rPr>
              <w:t> </w:t>
            </w:r>
            <w:r w:rsidRPr="00A77BBE">
              <w:rPr>
                <w:rFonts w:cs="Helvetica"/>
                <w:noProof/>
                <w:szCs w:val="24"/>
              </w:rPr>
              <w:t> </w:t>
            </w:r>
            <w:r w:rsidRPr="00A77BBE">
              <w:rPr>
                <w:rFonts w:cs="Helvetica"/>
                <w:noProof/>
                <w:szCs w:val="24"/>
              </w:rPr>
              <w:t> </w:t>
            </w:r>
            <w:r w:rsidRPr="00A77BBE">
              <w:rPr>
                <w:rFonts w:cs="Helvetica"/>
                <w:noProof/>
                <w:szCs w:val="24"/>
              </w:rPr>
              <w:t> </w:t>
            </w:r>
            <w:r w:rsidRPr="00A77BBE">
              <w:rPr>
                <w:rFonts w:cs="Helvetica"/>
                <w:szCs w:val="24"/>
              </w:rPr>
              <w:fldChar w:fldCharType="end"/>
            </w:r>
            <w:r w:rsidRPr="00A77BBE">
              <w:rPr>
                <w:rFonts w:cs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TEXT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</w:p>
        </w:tc>
      </w:tr>
    </w:tbl>
    <w:p w14:paraId="0CC692E1" w14:textId="752D0793" w:rsidR="00D224FC" w:rsidRDefault="00D224FC" w:rsidP="004B3968">
      <w:pPr>
        <w:pStyle w:val="Heading2"/>
      </w:pPr>
      <w:r>
        <w:t xml:space="preserve">Part D. </w:t>
      </w:r>
      <w:r w:rsidR="00F54C73">
        <w:t xml:space="preserve">PRICE </w:t>
      </w:r>
      <w:r w:rsidR="006C0668">
        <w:t>[</w:t>
      </w:r>
      <w:r w:rsidRPr="00D9376B">
        <w:t xml:space="preserve">required </w:t>
      </w:r>
      <w:r w:rsidR="00D9376B" w:rsidRPr="00D9376B">
        <w:t>for all exception requests</w:t>
      </w:r>
      <w:r w:rsidR="006C0668">
        <w:t>]</w:t>
      </w:r>
    </w:p>
    <w:p w14:paraId="5D912B8B" w14:textId="5B4A52EE" w:rsidR="00F87338" w:rsidRPr="00B53FBA" w:rsidRDefault="00C273E3" w:rsidP="00FD6AEA">
      <w:pPr>
        <w:rPr>
          <w:rFonts w:cs="Arial"/>
          <w:szCs w:val="24"/>
        </w:rPr>
      </w:pPr>
      <w:r w:rsidRPr="00B53FBA">
        <w:rPr>
          <w:rFonts w:cs="Arial"/>
          <w:szCs w:val="24"/>
        </w:rPr>
        <w:t>Minnesota Statute § 16C.10 subdivision 1 states: The solicitation process described in this chapter is not required when there is clearly and legitimately only a single source for the goods and services and [college/university/system office] has determined that the price has been fairly and reasonably established</w:t>
      </w:r>
      <w:r w:rsidR="00D42ABD" w:rsidRPr="00B53FBA">
        <w:rPr>
          <w:rFonts w:cs="Arial"/>
          <w:szCs w:val="24"/>
        </w:rPr>
        <w:t>.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1E0" w:firstRow="1" w:lastRow="1" w:firstColumn="1" w:lastColumn="1" w:noHBand="0" w:noVBand="0"/>
      </w:tblPr>
      <w:tblGrid>
        <w:gridCol w:w="5400"/>
        <w:gridCol w:w="5215"/>
      </w:tblGrid>
      <w:tr w:rsidR="00D42ABD" w:rsidRPr="00B53FBA" w14:paraId="1CADBC4F" w14:textId="77777777" w:rsidTr="00961680">
        <w:trPr>
          <w:trHeight w:val="1304"/>
        </w:trPr>
        <w:tc>
          <w:tcPr>
            <w:tcW w:w="5400" w:type="dxa"/>
            <w:tcBorders>
              <w:right w:val="nil"/>
            </w:tcBorders>
          </w:tcPr>
          <w:p w14:paraId="68BBF713" w14:textId="77777777" w:rsidR="00D42ABD" w:rsidRPr="00B53FBA" w:rsidRDefault="00D42ABD" w:rsidP="006E6924">
            <w:pPr>
              <w:keepNext/>
              <w:spacing w:before="60" w:after="60"/>
              <w:rPr>
                <w:rFonts w:cs="Arial"/>
                <w:b/>
                <w:szCs w:val="24"/>
              </w:rPr>
            </w:pPr>
            <w:r w:rsidRPr="00B53FBA">
              <w:rPr>
                <w:rFonts w:cs="Arial"/>
                <w:b/>
                <w:szCs w:val="24"/>
              </w:rPr>
              <w:lastRenderedPageBreak/>
              <w:t>Price has been fairly and reasonably established by:</w:t>
            </w:r>
          </w:p>
          <w:p w14:paraId="0E0280ED" w14:textId="77777777" w:rsidR="00D42ABD" w:rsidRPr="00B53FBA" w:rsidRDefault="00D42ABD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tab/>
            </w:r>
            <w:r w:rsidRPr="00B53FBA">
              <w:rPr>
                <w:rFonts w:cs="Arial"/>
                <w:bCs/>
                <w:szCs w:val="24"/>
              </w:rPr>
              <w:t>Comparison to previous comparable purchase</w:t>
            </w:r>
          </w:p>
          <w:p w14:paraId="1118C297" w14:textId="77777777" w:rsidR="00D42ABD" w:rsidRPr="00B53FBA" w:rsidRDefault="00D42ABD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tab/>
            </w:r>
            <w:r w:rsidRPr="00B53FBA">
              <w:rPr>
                <w:rFonts w:cs="Arial"/>
                <w:bCs/>
                <w:szCs w:val="24"/>
              </w:rPr>
              <w:t>Independent estimate</w:t>
            </w:r>
          </w:p>
          <w:p w14:paraId="7DEDE10F" w14:textId="77777777" w:rsidR="00D42ABD" w:rsidRPr="00B53FBA" w:rsidRDefault="00D42ABD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tab/>
            </w:r>
            <w:r w:rsidRPr="00B53FBA">
              <w:rPr>
                <w:rFonts w:cs="Arial"/>
                <w:bCs/>
                <w:szCs w:val="24"/>
              </w:rPr>
              <w:t>Market survey</w:t>
            </w:r>
          </w:p>
        </w:tc>
        <w:tc>
          <w:tcPr>
            <w:tcW w:w="5215" w:type="dxa"/>
            <w:tcBorders>
              <w:left w:val="nil"/>
            </w:tcBorders>
          </w:tcPr>
          <w:p w14:paraId="29E00439" w14:textId="77777777" w:rsidR="00D42ABD" w:rsidRPr="00B53FBA" w:rsidRDefault="00D42ABD" w:rsidP="006E6924">
            <w:pPr>
              <w:keepNext/>
              <w:spacing w:before="60" w:after="60"/>
              <w:ind w:left="619" w:hanging="619"/>
              <w:rPr>
                <w:rFonts w:cs="Arial"/>
                <w:bCs/>
                <w:szCs w:val="24"/>
              </w:rPr>
            </w:pPr>
          </w:p>
          <w:p w14:paraId="120EB748" w14:textId="77777777" w:rsidR="00D42ABD" w:rsidRPr="00B53FBA" w:rsidRDefault="00D42ABD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tab/>
            </w:r>
            <w:r w:rsidRPr="00B53FBA">
              <w:rPr>
                <w:rFonts w:cs="Arial"/>
                <w:bCs/>
                <w:szCs w:val="24"/>
              </w:rPr>
              <w:t>Comparison to public sector contract pricing</w:t>
            </w:r>
          </w:p>
          <w:p w14:paraId="5999FDF3" w14:textId="77777777" w:rsidR="00D42ABD" w:rsidRPr="00B53FBA" w:rsidRDefault="00D42ABD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tab/>
            </w:r>
            <w:r w:rsidRPr="00B53FBA">
              <w:rPr>
                <w:rFonts w:cs="Arial"/>
                <w:bCs/>
                <w:szCs w:val="24"/>
              </w:rPr>
              <w:t>Discount off published catalog pricing</w:t>
            </w:r>
          </w:p>
          <w:p w14:paraId="03B04758" w14:textId="5546A2A8" w:rsidR="00D42ABD" w:rsidRPr="00B53FBA" w:rsidRDefault="00D42ABD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CHECKBOX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tab/>
            </w:r>
            <w:r w:rsidRPr="00B53FBA">
              <w:rPr>
                <w:rFonts w:cs="Arial"/>
                <w:bCs/>
                <w:szCs w:val="24"/>
              </w:rPr>
              <w:t>Other, explain</w:t>
            </w:r>
            <w:r w:rsidR="008761EE">
              <w:rPr>
                <w:rFonts w:cs="Arial"/>
                <w:bCs/>
                <w:szCs w:val="24"/>
              </w:rPr>
              <w:t xml:space="preserve">: </w:t>
            </w:r>
            <w:r w:rsidR="008761EE" w:rsidRPr="008761EE">
              <w:rPr>
                <w:rFonts w:cs="Helvetica"/>
                <w:szCs w:val="24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="008761EE" w:rsidRPr="008761EE">
              <w:rPr>
                <w:rFonts w:cs="Helvetica"/>
                <w:szCs w:val="24"/>
                <w:u w:val="single"/>
              </w:rPr>
              <w:instrText xml:space="preserve"> FORMTEXT </w:instrText>
            </w:r>
            <w:r w:rsidR="008761EE" w:rsidRPr="008761EE">
              <w:rPr>
                <w:rFonts w:cs="Helvetica"/>
                <w:szCs w:val="24"/>
                <w:u w:val="single"/>
              </w:rPr>
            </w:r>
            <w:r w:rsidR="008761EE" w:rsidRPr="008761EE">
              <w:rPr>
                <w:rFonts w:cs="Helvetica"/>
                <w:szCs w:val="24"/>
                <w:u w:val="single"/>
              </w:rPr>
              <w:fldChar w:fldCharType="separate"/>
            </w:r>
            <w:r w:rsidR="008761EE" w:rsidRPr="008761EE">
              <w:rPr>
                <w:rFonts w:cs="Helvetica"/>
                <w:noProof/>
                <w:szCs w:val="24"/>
                <w:u w:val="single"/>
              </w:rPr>
              <w:t> </w:t>
            </w:r>
            <w:r w:rsidR="008761EE" w:rsidRPr="008761EE">
              <w:rPr>
                <w:rFonts w:cs="Helvetica"/>
                <w:noProof/>
                <w:szCs w:val="24"/>
                <w:u w:val="single"/>
              </w:rPr>
              <w:t> </w:t>
            </w:r>
            <w:r w:rsidR="008761EE" w:rsidRPr="008761EE">
              <w:rPr>
                <w:rFonts w:cs="Helvetica"/>
                <w:noProof/>
                <w:szCs w:val="24"/>
                <w:u w:val="single"/>
              </w:rPr>
              <w:t> </w:t>
            </w:r>
            <w:r w:rsidR="008761EE" w:rsidRPr="008761EE">
              <w:rPr>
                <w:rFonts w:cs="Helvetica"/>
                <w:noProof/>
                <w:szCs w:val="24"/>
                <w:u w:val="single"/>
              </w:rPr>
              <w:t> </w:t>
            </w:r>
            <w:r w:rsidR="008761EE" w:rsidRPr="008761EE">
              <w:rPr>
                <w:rFonts w:cs="Helvetica"/>
                <w:noProof/>
                <w:szCs w:val="24"/>
                <w:u w:val="single"/>
              </w:rPr>
              <w:t> </w:t>
            </w:r>
            <w:r w:rsidR="008761EE" w:rsidRPr="008761EE">
              <w:rPr>
                <w:rFonts w:cs="Helvetica"/>
                <w:szCs w:val="24"/>
                <w:u w:val="single"/>
              </w:rPr>
              <w:fldChar w:fldCharType="end"/>
            </w:r>
          </w:p>
        </w:tc>
      </w:tr>
      <w:tr w:rsidR="00D42ABD" w:rsidRPr="00B53FBA" w14:paraId="17F6A957" w14:textId="77777777" w:rsidTr="007E4EDD">
        <w:trPr>
          <w:trHeight w:val="1655"/>
        </w:trPr>
        <w:tc>
          <w:tcPr>
            <w:tcW w:w="10615" w:type="dxa"/>
            <w:gridSpan w:val="2"/>
          </w:tcPr>
          <w:p w14:paraId="501DE529" w14:textId="77777777" w:rsidR="00D42ABD" w:rsidRPr="00B53FBA" w:rsidRDefault="00D42ABD" w:rsidP="007E4EDD">
            <w:pPr>
              <w:spacing w:after="120"/>
              <w:rPr>
                <w:rFonts w:cs="Arial"/>
                <w:b/>
                <w:bCs/>
                <w:szCs w:val="24"/>
              </w:rPr>
            </w:pPr>
            <w:r w:rsidRPr="00B53FBA">
              <w:rPr>
                <w:rFonts w:cs="Arial"/>
                <w:b/>
                <w:bCs/>
                <w:szCs w:val="24"/>
              </w:rPr>
              <w:t>Describe methodology and results (attach any written supporting data, e.g., survey or market analysis):</w:t>
            </w:r>
          </w:p>
          <w:p w14:paraId="25ED3428" w14:textId="77777777" w:rsidR="00D42ABD" w:rsidRPr="00B53FBA" w:rsidRDefault="00D42ABD" w:rsidP="007E4EDD">
            <w:pPr>
              <w:spacing w:after="120"/>
              <w:rPr>
                <w:rFonts w:cs="Arial"/>
                <w:bCs/>
                <w:szCs w:val="24"/>
              </w:rPr>
            </w:pPr>
            <w:r w:rsidRPr="00B53FBA">
              <w:rPr>
                <w:rFonts w:cs="Helvetica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B53FBA">
              <w:rPr>
                <w:rFonts w:cs="Helvetica"/>
                <w:szCs w:val="24"/>
              </w:rPr>
              <w:instrText xml:space="preserve"> FORMTEXT </w:instrText>
            </w:r>
            <w:r w:rsidRPr="00B53FBA">
              <w:rPr>
                <w:rFonts w:cs="Helvetica"/>
                <w:szCs w:val="24"/>
              </w:rPr>
            </w:r>
            <w:r w:rsidRPr="00B53FBA">
              <w:rPr>
                <w:rFonts w:cs="Helvetica"/>
                <w:szCs w:val="24"/>
              </w:rPr>
              <w:fldChar w:fldCharType="separate"/>
            </w:r>
            <w:r w:rsidRPr="00B53FBA">
              <w:rPr>
                <w:rFonts w:cs="Helvetica"/>
                <w:noProof/>
                <w:szCs w:val="24"/>
              </w:rPr>
              <w:t> </w:t>
            </w:r>
            <w:r w:rsidRPr="00B53FBA">
              <w:rPr>
                <w:rFonts w:cs="Helvetica"/>
                <w:noProof/>
                <w:szCs w:val="24"/>
              </w:rPr>
              <w:t> </w:t>
            </w:r>
            <w:r w:rsidRPr="00B53FBA">
              <w:rPr>
                <w:rFonts w:cs="Helvetica"/>
                <w:noProof/>
                <w:szCs w:val="24"/>
              </w:rPr>
              <w:t> </w:t>
            </w:r>
            <w:r w:rsidRPr="00B53FBA">
              <w:rPr>
                <w:rFonts w:cs="Helvetica"/>
                <w:noProof/>
                <w:szCs w:val="24"/>
              </w:rPr>
              <w:t> </w:t>
            </w:r>
            <w:r w:rsidRPr="00B53FBA">
              <w:rPr>
                <w:rFonts w:cs="Helvetica"/>
                <w:noProof/>
                <w:szCs w:val="24"/>
              </w:rPr>
              <w:t> </w:t>
            </w:r>
            <w:r w:rsidRPr="00B53FBA">
              <w:rPr>
                <w:rFonts w:cs="Helvetica"/>
                <w:szCs w:val="24"/>
              </w:rPr>
              <w:fldChar w:fldCharType="end"/>
            </w:r>
            <w:r w:rsidRPr="00B53FBA">
              <w:rPr>
                <w:rFonts w:cs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TEXT </w:instrText>
            </w:r>
            <w:r w:rsidR="007F1C1E">
              <w:rPr>
                <w:rFonts w:cs="Arial"/>
                <w:szCs w:val="24"/>
              </w:rPr>
            </w:r>
            <w:r w:rsidR="007F1C1E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</w:p>
        </w:tc>
      </w:tr>
    </w:tbl>
    <w:p w14:paraId="537A5F97" w14:textId="18B21620" w:rsidR="00F73DA4" w:rsidRDefault="00F73DA4" w:rsidP="00850DF5">
      <w:pPr>
        <w:jc w:val="both"/>
        <w:rPr>
          <w:rFonts w:ascii="Times New Roman" w:hAnsi="Times New Roman"/>
          <w:sz w:val="16"/>
          <w:szCs w:val="16"/>
        </w:rPr>
      </w:pPr>
    </w:p>
    <w:p w14:paraId="03077D2E" w14:textId="77777777" w:rsidR="00F73DA4" w:rsidRPr="00850DF5" w:rsidRDefault="00F73DA4" w:rsidP="00850DF5">
      <w:pPr>
        <w:jc w:val="both"/>
        <w:rPr>
          <w:rFonts w:ascii="Times New Roman" w:hAnsi="Times New Roman"/>
          <w:sz w:val="16"/>
          <w:szCs w:val="16"/>
        </w:rPr>
      </w:pPr>
    </w:p>
    <w:p w14:paraId="5962AC85" w14:textId="398A8BA4" w:rsidR="00850DF5" w:rsidRDefault="00850DF5" w:rsidP="004B3968">
      <w:pPr>
        <w:jc w:val="center"/>
      </w:pPr>
      <w:r w:rsidRPr="00850DF5">
        <w:t>The rest of this page intentionally left blank. Signature page to follow.</w:t>
      </w:r>
      <w:r>
        <w:br w:type="page"/>
      </w:r>
    </w:p>
    <w:p w14:paraId="342B5593" w14:textId="77777777" w:rsidR="00850DF5" w:rsidRPr="00272E03" w:rsidRDefault="00850DF5" w:rsidP="00850DF5">
      <w:pPr>
        <w:rPr>
          <w:color w:val="FF0000"/>
          <w:sz w:val="16"/>
          <w:szCs w:val="16"/>
        </w:rPr>
      </w:pPr>
      <w:r w:rsidRPr="00272E03">
        <w:rPr>
          <w:rFonts w:eastAsia="Calibri"/>
          <w:color w:val="FF0000"/>
        </w:rPr>
        <w:lastRenderedPageBreak/>
        <w:t>[WHEN FINALIZING DOCUMENT, FORMAT DOCUMENT SO THE ENTIRE SIGNATURE PAGE REMAINS ON THE LAST PAGE]</w:t>
      </w:r>
    </w:p>
    <w:p w14:paraId="7367B224" w14:textId="0F18FDD9" w:rsidR="004F078B" w:rsidRDefault="004F078B" w:rsidP="004B3968">
      <w:pPr>
        <w:pStyle w:val="Heading1"/>
      </w:pPr>
      <w:r>
        <w:t xml:space="preserve">CERTIFICATION </w:t>
      </w:r>
      <w:r w:rsidR="004B3968">
        <w:t>FROM</w:t>
      </w:r>
      <w:r>
        <w:t xml:space="preserve"> </w:t>
      </w:r>
      <w:r w:rsidRPr="004B3968">
        <w:t>REQUESTER</w:t>
      </w:r>
    </w:p>
    <w:p w14:paraId="20D33A5C" w14:textId="77777777" w:rsidR="004F078B" w:rsidRPr="00145EB8" w:rsidRDefault="004F078B" w:rsidP="00145EB8">
      <w:pPr>
        <w:rPr>
          <w:rFonts w:cstheme="minorHAnsi"/>
          <w:szCs w:val="18"/>
        </w:rPr>
      </w:pPr>
      <w:r w:rsidRPr="00145EB8">
        <w:rPr>
          <w:rFonts w:cstheme="minorHAnsi"/>
          <w:szCs w:val="18"/>
        </w:rPr>
        <w:t>The undersigned states that he/she has prepared the above documentation and that the facts and data set forth are complete and accurate to the best of the undersigned's knowledge and belief.</w:t>
      </w:r>
    </w:p>
    <w:p w14:paraId="6167CDA3" w14:textId="77777777" w:rsidR="004F078B" w:rsidRPr="00145EB8" w:rsidRDefault="004F078B" w:rsidP="00145EB8">
      <w:pPr>
        <w:rPr>
          <w:rFonts w:cstheme="minorHAnsi"/>
          <w:szCs w:val="18"/>
        </w:rPr>
      </w:pPr>
      <w:r w:rsidRPr="00145EB8">
        <w:rPr>
          <w:rFonts w:cstheme="minorHAnsi"/>
          <w:szCs w:val="18"/>
        </w:rPr>
        <w:t xml:space="preserve">CONFLICT OF INTEREST:  The Requester certifies that to Requester's knowledge, no elected or appointed official or employee of Minnesota State has benefited or will benefit financially or materially from this award.  </w:t>
      </w:r>
    </w:p>
    <w:p w14:paraId="6648CE97" w14:textId="77777777" w:rsidR="004F078B" w:rsidRPr="00E71435" w:rsidRDefault="004F078B" w:rsidP="004F078B">
      <w:pPr>
        <w:pStyle w:val="BodyText"/>
        <w:spacing w:after="0"/>
        <w:rPr>
          <w:rFonts w:ascii="Helvetica" w:hAnsi="Helvetic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4073"/>
      </w:tblGrid>
      <w:tr w:rsidR="004F078B" w:rsidRPr="00145EB8" w14:paraId="7C8BECA7" w14:textId="77777777" w:rsidTr="006E6924">
        <w:tc>
          <w:tcPr>
            <w:tcW w:w="10080" w:type="dxa"/>
            <w:gridSpan w:val="2"/>
            <w:shd w:val="clear" w:color="auto" w:fill="auto"/>
          </w:tcPr>
          <w:p w14:paraId="122A51AC" w14:textId="77777777" w:rsidR="004F078B" w:rsidRPr="00145EB8" w:rsidRDefault="004F078B" w:rsidP="006E6924">
            <w:pPr>
              <w:keepNext/>
              <w:keepLines/>
              <w:widowControl w:val="0"/>
              <w:spacing w:before="60" w:after="60"/>
              <w:rPr>
                <w:rFonts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>Person Requesting the Single Source Status (signature required)</w:t>
            </w:r>
            <w:r w:rsidRPr="00145EB8">
              <w:rPr>
                <w:rFonts w:eastAsia="Times New Roman" w:cstheme="minorHAnsi"/>
                <w:szCs w:val="24"/>
              </w:rPr>
              <w:t>.  By signing this document, I certify that the statements in the Certification section above are true.</w:t>
            </w:r>
          </w:p>
        </w:tc>
      </w:tr>
      <w:tr w:rsidR="004F078B" w:rsidRPr="00145EB8" w14:paraId="70C87D8E" w14:textId="77777777" w:rsidTr="00145EB8">
        <w:tc>
          <w:tcPr>
            <w:tcW w:w="6007" w:type="dxa"/>
            <w:shd w:val="clear" w:color="auto" w:fill="auto"/>
          </w:tcPr>
          <w:p w14:paraId="1F02B336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>Signature</w:t>
            </w:r>
            <w:r w:rsidRPr="00145EB8">
              <w:rPr>
                <w:rFonts w:cstheme="minorHAnsi"/>
                <w:b/>
                <w:szCs w:val="24"/>
              </w:rPr>
              <w:t>:</w:t>
            </w:r>
          </w:p>
        </w:tc>
        <w:tc>
          <w:tcPr>
            <w:tcW w:w="4073" w:type="dxa"/>
            <w:shd w:val="clear" w:color="auto" w:fill="auto"/>
          </w:tcPr>
          <w:p w14:paraId="45A1F1DD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Date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</w:tr>
      <w:tr w:rsidR="004F078B" w:rsidRPr="00145EB8" w14:paraId="1E60109E" w14:textId="77777777" w:rsidTr="00145EB8">
        <w:tc>
          <w:tcPr>
            <w:tcW w:w="6007" w:type="dxa"/>
            <w:shd w:val="clear" w:color="auto" w:fill="auto"/>
          </w:tcPr>
          <w:p w14:paraId="56859B5C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rinted Name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  <w:tc>
          <w:tcPr>
            <w:tcW w:w="4073" w:type="dxa"/>
            <w:shd w:val="clear" w:color="auto" w:fill="auto"/>
          </w:tcPr>
          <w:p w14:paraId="5EA5EC1D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hone No.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</w:tr>
      <w:tr w:rsidR="004F078B" w:rsidRPr="00145EB8" w14:paraId="3CA31024" w14:textId="77777777" w:rsidTr="00145EB8">
        <w:tc>
          <w:tcPr>
            <w:tcW w:w="6007" w:type="dxa"/>
            <w:shd w:val="clear" w:color="auto" w:fill="auto"/>
          </w:tcPr>
          <w:p w14:paraId="666A4F71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Title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  <w:tc>
          <w:tcPr>
            <w:tcW w:w="4073" w:type="dxa"/>
            <w:shd w:val="clear" w:color="auto" w:fill="auto"/>
          </w:tcPr>
          <w:p w14:paraId="17769E49" w14:textId="56BF845D" w:rsidR="004F078B" w:rsidRPr="00145EB8" w:rsidRDefault="00145EB8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E-mail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</w:tr>
    </w:tbl>
    <w:p w14:paraId="76B6E867" w14:textId="77777777" w:rsidR="004F078B" w:rsidRPr="00C038BC" w:rsidRDefault="004F078B" w:rsidP="004F078B">
      <w:pPr>
        <w:spacing w:after="0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4073"/>
      </w:tblGrid>
      <w:tr w:rsidR="004F078B" w:rsidRPr="00145EB8" w14:paraId="04EB1FA3" w14:textId="77777777" w:rsidTr="006E6924">
        <w:tc>
          <w:tcPr>
            <w:tcW w:w="10080" w:type="dxa"/>
            <w:gridSpan w:val="2"/>
            <w:shd w:val="clear" w:color="auto" w:fill="auto"/>
          </w:tcPr>
          <w:p w14:paraId="61FEBED0" w14:textId="77777777" w:rsidR="004F078B" w:rsidRPr="00145EB8" w:rsidRDefault="004F078B" w:rsidP="006E6924">
            <w:pPr>
              <w:keepNext/>
              <w:keepLines/>
              <w:widowControl w:val="0"/>
              <w:spacing w:before="60" w:after="60"/>
              <w:rPr>
                <w:rFonts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 xml:space="preserve"> College/University/System Office Delegated Approval Authority.  </w:t>
            </w:r>
            <w:r w:rsidRPr="00145EB8">
              <w:rPr>
                <w:rFonts w:eastAsia="Times New Roman" w:cstheme="minorHAnsi"/>
                <w:szCs w:val="24"/>
              </w:rPr>
              <w:t>By signing this document, I certify that the statements in the Certification section above are true.</w:t>
            </w:r>
          </w:p>
        </w:tc>
      </w:tr>
      <w:tr w:rsidR="004F078B" w:rsidRPr="00145EB8" w14:paraId="440E835C" w14:textId="77777777" w:rsidTr="00145EB8">
        <w:tc>
          <w:tcPr>
            <w:tcW w:w="6007" w:type="dxa"/>
            <w:shd w:val="clear" w:color="auto" w:fill="auto"/>
          </w:tcPr>
          <w:p w14:paraId="4B295D2C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>Signature</w:t>
            </w:r>
            <w:r w:rsidRPr="00145EB8">
              <w:rPr>
                <w:rFonts w:cstheme="minorHAnsi"/>
                <w:b/>
                <w:szCs w:val="24"/>
              </w:rPr>
              <w:t>:</w:t>
            </w:r>
          </w:p>
        </w:tc>
        <w:tc>
          <w:tcPr>
            <w:tcW w:w="4073" w:type="dxa"/>
            <w:shd w:val="clear" w:color="auto" w:fill="auto"/>
          </w:tcPr>
          <w:p w14:paraId="0CE83A3A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Date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</w:tr>
      <w:tr w:rsidR="004F078B" w:rsidRPr="00145EB8" w14:paraId="70707F01" w14:textId="77777777" w:rsidTr="00145EB8">
        <w:tc>
          <w:tcPr>
            <w:tcW w:w="6007" w:type="dxa"/>
            <w:shd w:val="clear" w:color="auto" w:fill="auto"/>
          </w:tcPr>
          <w:p w14:paraId="7BD2346A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rinted Name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  <w:tc>
          <w:tcPr>
            <w:tcW w:w="4073" w:type="dxa"/>
            <w:shd w:val="clear" w:color="auto" w:fill="auto"/>
          </w:tcPr>
          <w:p w14:paraId="4A31B819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hone No.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</w:tr>
      <w:tr w:rsidR="004F078B" w:rsidRPr="00145EB8" w14:paraId="6F2C7612" w14:textId="77777777" w:rsidTr="00145EB8">
        <w:tc>
          <w:tcPr>
            <w:tcW w:w="6007" w:type="dxa"/>
            <w:shd w:val="clear" w:color="auto" w:fill="auto"/>
          </w:tcPr>
          <w:p w14:paraId="26C54718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Title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  <w:tc>
          <w:tcPr>
            <w:tcW w:w="4073" w:type="dxa"/>
            <w:shd w:val="clear" w:color="auto" w:fill="auto"/>
          </w:tcPr>
          <w:p w14:paraId="794535C3" w14:textId="04DB6B35" w:rsidR="004F078B" w:rsidRPr="00145EB8" w:rsidRDefault="00145EB8" w:rsidP="006370F8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E-mail </w:t>
            </w:r>
            <w:r w:rsidRPr="00145EB8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45EB8">
              <w:rPr>
                <w:rFonts w:cstheme="minorHAnsi"/>
                <w:szCs w:val="24"/>
              </w:rPr>
              <w:instrText xml:space="preserve"> FORMTEXT </w:instrText>
            </w:r>
            <w:r w:rsidRPr="00145EB8">
              <w:rPr>
                <w:rFonts w:cstheme="minorHAnsi"/>
                <w:szCs w:val="24"/>
              </w:rPr>
            </w:r>
            <w:r w:rsidRPr="00145EB8">
              <w:rPr>
                <w:rFonts w:cstheme="minorHAnsi"/>
                <w:szCs w:val="24"/>
              </w:rPr>
              <w:fldChar w:fldCharType="separate"/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noProof/>
                <w:szCs w:val="24"/>
              </w:rPr>
              <w:t> </w:t>
            </w:r>
            <w:r w:rsidRPr="00145EB8">
              <w:rPr>
                <w:rFonts w:cstheme="minorHAnsi"/>
                <w:szCs w:val="24"/>
              </w:rPr>
              <w:fldChar w:fldCharType="end"/>
            </w:r>
          </w:p>
        </w:tc>
      </w:tr>
    </w:tbl>
    <w:p w14:paraId="2D30D26B" w14:textId="77777777" w:rsidR="004F078B" w:rsidRDefault="004F078B" w:rsidP="004F078B">
      <w:pPr>
        <w:spacing w:after="0"/>
        <w:ind w:left="540" w:right="36" w:hanging="540"/>
        <w:jc w:val="both"/>
        <w:rPr>
          <w:rFonts w:ascii="Helvetica" w:hAnsi="Helvetica"/>
          <w:sz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7"/>
      </w:tblGrid>
      <w:tr w:rsidR="004F078B" w:rsidRPr="00150024" w14:paraId="12F8A106" w14:textId="77777777" w:rsidTr="00496C8E">
        <w:tc>
          <w:tcPr>
            <w:tcW w:w="10057" w:type="dxa"/>
            <w:shd w:val="clear" w:color="auto" w:fill="auto"/>
          </w:tcPr>
          <w:p w14:paraId="722C7850" w14:textId="3DDFFBE2" w:rsidR="004F078B" w:rsidRPr="00150024" w:rsidRDefault="004F078B" w:rsidP="006E69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  <w:r w:rsidRPr="00150024">
              <w:rPr>
                <w:rFonts w:cstheme="minorHAnsi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50024">
              <w:rPr>
                <w:rFonts w:cstheme="minorHAnsi"/>
                <w:szCs w:val="24"/>
              </w:rPr>
              <w:instrText xml:space="preserve"> FORMCHECKBOX </w:instrText>
            </w:r>
            <w:r w:rsidR="007F1C1E">
              <w:rPr>
                <w:rFonts w:cstheme="minorHAnsi"/>
                <w:szCs w:val="24"/>
              </w:rPr>
            </w:r>
            <w:r w:rsidR="007F1C1E">
              <w:rPr>
                <w:rFonts w:cstheme="minorHAnsi"/>
                <w:szCs w:val="24"/>
              </w:rPr>
              <w:fldChar w:fldCharType="separate"/>
            </w:r>
            <w:r w:rsidRPr="00150024">
              <w:rPr>
                <w:rFonts w:cstheme="minorHAnsi"/>
                <w:szCs w:val="24"/>
              </w:rPr>
              <w:fldChar w:fldCharType="end"/>
            </w:r>
            <w:r w:rsidR="00496C8E" w:rsidRPr="00150024">
              <w:rPr>
                <w:rFonts w:cstheme="minorHAnsi"/>
                <w:szCs w:val="24"/>
              </w:rPr>
              <w:tab/>
            </w:r>
            <w:r w:rsidRPr="00150024">
              <w:rPr>
                <w:rFonts w:cstheme="minorHAnsi"/>
                <w:b/>
                <w:bCs/>
                <w:szCs w:val="24"/>
              </w:rPr>
              <w:t>Approved</w:t>
            </w:r>
            <w:r w:rsidRPr="00150024">
              <w:rPr>
                <w:rFonts w:cstheme="minorHAnsi"/>
                <w:bCs/>
                <w:szCs w:val="24"/>
              </w:rPr>
              <w:t>:</w:t>
            </w:r>
          </w:p>
          <w:p w14:paraId="2F108B9A" w14:textId="77777777" w:rsidR="004F078B" w:rsidRPr="00150024" w:rsidRDefault="004F078B" w:rsidP="006E69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</w:p>
          <w:p w14:paraId="2041AF8E" w14:textId="073ECD4C" w:rsidR="004F078B" w:rsidRPr="00150024" w:rsidRDefault="004F078B" w:rsidP="002D671B">
            <w:pPr>
              <w:keepNext/>
              <w:widowControl w:val="0"/>
              <w:tabs>
                <w:tab w:val="left" w:pos="1416"/>
              </w:tabs>
              <w:spacing w:after="0"/>
              <w:ind w:left="864" w:hanging="522"/>
              <w:rPr>
                <w:rFonts w:cstheme="minorHAnsi"/>
                <w:szCs w:val="24"/>
              </w:rPr>
            </w:pPr>
            <w:r w:rsidRPr="00150024">
              <w:rPr>
                <w:rFonts w:cstheme="minorHAnsi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50024">
              <w:rPr>
                <w:rFonts w:cstheme="minorHAnsi"/>
                <w:szCs w:val="24"/>
              </w:rPr>
              <w:instrText xml:space="preserve"> FORMCHECKBOX </w:instrText>
            </w:r>
            <w:r w:rsidR="007F1C1E">
              <w:rPr>
                <w:rFonts w:cstheme="minorHAnsi"/>
                <w:szCs w:val="24"/>
              </w:rPr>
            </w:r>
            <w:r w:rsidR="007F1C1E">
              <w:rPr>
                <w:rFonts w:cstheme="minorHAnsi"/>
                <w:szCs w:val="24"/>
              </w:rPr>
              <w:fldChar w:fldCharType="separate"/>
            </w:r>
            <w:r w:rsidRPr="00150024">
              <w:rPr>
                <w:rFonts w:cstheme="minorHAnsi"/>
                <w:szCs w:val="24"/>
              </w:rPr>
              <w:fldChar w:fldCharType="end"/>
            </w:r>
            <w:r w:rsidR="00496C8E" w:rsidRPr="00150024">
              <w:rPr>
                <w:rFonts w:cstheme="minorHAnsi"/>
                <w:szCs w:val="24"/>
              </w:rPr>
              <w:tab/>
            </w:r>
            <w:r w:rsidRPr="00150024">
              <w:rPr>
                <w:rFonts w:cstheme="minorHAnsi"/>
                <w:bCs/>
                <w:szCs w:val="24"/>
              </w:rPr>
              <w:t>A one-time special delegation to process this Single Source acquisition.  Any terms and conditions proposed by vendor must be reviewed by Minnesota State Office of General Counsel and/or State of MN Attorney General’s Office.</w:t>
            </w:r>
          </w:p>
        </w:tc>
      </w:tr>
      <w:tr w:rsidR="002D671B" w:rsidRPr="00150024" w14:paraId="7A512522" w14:textId="77777777" w:rsidTr="00496C8E">
        <w:tc>
          <w:tcPr>
            <w:tcW w:w="10057" w:type="dxa"/>
            <w:shd w:val="clear" w:color="auto" w:fill="auto"/>
          </w:tcPr>
          <w:p w14:paraId="4D9A301D" w14:textId="3176F6DE" w:rsidR="00150024" w:rsidRDefault="00150024" w:rsidP="001500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  <w:r w:rsidRPr="00150024">
              <w:rPr>
                <w:rFonts w:cstheme="minorHAnsi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50024">
              <w:rPr>
                <w:rFonts w:cstheme="minorHAnsi"/>
                <w:szCs w:val="24"/>
              </w:rPr>
              <w:instrText xml:space="preserve"> FORMCHECKBOX </w:instrText>
            </w:r>
            <w:r w:rsidR="007F1C1E">
              <w:rPr>
                <w:rFonts w:cstheme="minorHAnsi"/>
                <w:szCs w:val="24"/>
              </w:rPr>
            </w:r>
            <w:r w:rsidR="007F1C1E">
              <w:rPr>
                <w:rFonts w:cstheme="minorHAnsi"/>
                <w:szCs w:val="24"/>
              </w:rPr>
              <w:fldChar w:fldCharType="separate"/>
            </w:r>
            <w:r w:rsidRPr="00150024">
              <w:rPr>
                <w:rFonts w:cstheme="minorHAnsi"/>
                <w:szCs w:val="24"/>
              </w:rPr>
              <w:fldChar w:fldCharType="end"/>
            </w:r>
            <w:r w:rsidRPr="00150024">
              <w:rPr>
                <w:rFonts w:cstheme="minorHAnsi"/>
                <w:szCs w:val="24"/>
              </w:rPr>
              <w:tab/>
            </w:r>
            <w:r w:rsidRPr="00150024">
              <w:rPr>
                <w:rFonts w:cstheme="minorHAnsi"/>
                <w:b/>
                <w:bCs/>
                <w:szCs w:val="24"/>
              </w:rPr>
              <w:t>Not Approved</w:t>
            </w:r>
            <w:r w:rsidRPr="00150024">
              <w:rPr>
                <w:rFonts w:cstheme="minorHAnsi"/>
                <w:bCs/>
                <w:szCs w:val="24"/>
              </w:rPr>
              <w:t>:</w:t>
            </w:r>
          </w:p>
          <w:p w14:paraId="3BE96D5A" w14:textId="77777777" w:rsidR="00130302" w:rsidRPr="00150024" w:rsidRDefault="00130302" w:rsidP="001500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</w:p>
          <w:p w14:paraId="08387E47" w14:textId="10874BE3" w:rsidR="002D671B" w:rsidRPr="00150024" w:rsidRDefault="00150024" w:rsidP="006E69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ab/>
            </w:r>
            <w:r w:rsidR="00130302" w:rsidRPr="00130302">
              <w:rPr>
                <w:rFonts w:cstheme="minorHAnsi"/>
                <w:b/>
                <w:bCs/>
                <w:szCs w:val="24"/>
              </w:rPr>
              <w:t>Reason:</w:t>
            </w:r>
            <w:r w:rsidR="00130302">
              <w:rPr>
                <w:rFonts w:cstheme="minorHAnsi"/>
                <w:szCs w:val="24"/>
              </w:rPr>
              <w:t xml:space="preserve"> </w:t>
            </w:r>
            <w:r w:rsidRPr="00150024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150024">
              <w:rPr>
                <w:rFonts w:cstheme="minorHAnsi"/>
                <w:szCs w:val="24"/>
              </w:rPr>
              <w:instrText xml:space="preserve"> FORMTEXT </w:instrText>
            </w:r>
            <w:r w:rsidRPr="00150024">
              <w:rPr>
                <w:rFonts w:cstheme="minorHAnsi"/>
                <w:szCs w:val="24"/>
              </w:rPr>
            </w:r>
            <w:r w:rsidRPr="00150024">
              <w:rPr>
                <w:rFonts w:cstheme="minorHAnsi"/>
                <w:szCs w:val="24"/>
              </w:rPr>
              <w:fldChar w:fldCharType="separate"/>
            </w:r>
            <w:r w:rsidRPr="00150024">
              <w:rPr>
                <w:rFonts w:cstheme="minorHAnsi"/>
                <w:noProof/>
                <w:szCs w:val="24"/>
              </w:rPr>
              <w:t> </w:t>
            </w:r>
            <w:r w:rsidRPr="00150024">
              <w:rPr>
                <w:rFonts w:cstheme="minorHAnsi"/>
                <w:noProof/>
                <w:szCs w:val="24"/>
              </w:rPr>
              <w:t> </w:t>
            </w:r>
            <w:r w:rsidRPr="00150024">
              <w:rPr>
                <w:rFonts w:cstheme="minorHAnsi"/>
                <w:noProof/>
                <w:szCs w:val="24"/>
              </w:rPr>
              <w:t> </w:t>
            </w:r>
            <w:r w:rsidRPr="00150024">
              <w:rPr>
                <w:rFonts w:cstheme="minorHAnsi"/>
                <w:noProof/>
                <w:szCs w:val="24"/>
              </w:rPr>
              <w:t> </w:t>
            </w:r>
            <w:r w:rsidRPr="00150024">
              <w:rPr>
                <w:rFonts w:cstheme="minorHAnsi"/>
                <w:noProof/>
                <w:szCs w:val="24"/>
              </w:rPr>
              <w:t> </w:t>
            </w:r>
            <w:r w:rsidRPr="00150024">
              <w:rPr>
                <w:rFonts w:cstheme="minorHAnsi"/>
                <w:szCs w:val="24"/>
              </w:rPr>
              <w:fldChar w:fldCharType="end"/>
            </w:r>
          </w:p>
        </w:tc>
      </w:tr>
    </w:tbl>
    <w:p w14:paraId="67460CC3" w14:textId="77777777" w:rsidR="004F078B" w:rsidRDefault="004F078B" w:rsidP="004F078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4073"/>
      </w:tblGrid>
      <w:tr w:rsidR="004F078B" w:rsidRPr="000E55CC" w14:paraId="7D9FC536" w14:textId="77777777" w:rsidTr="006E6924">
        <w:tc>
          <w:tcPr>
            <w:tcW w:w="10080" w:type="dxa"/>
            <w:gridSpan w:val="2"/>
            <w:shd w:val="clear" w:color="auto" w:fill="auto"/>
          </w:tcPr>
          <w:p w14:paraId="05648DC7" w14:textId="77777777" w:rsidR="004F078B" w:rsidRPr="000E55CC" w:rsidRDefault="004F078B" w:rsidP="006E6924">
            <w:pPr>
              <w:keepNext/>
              <w:widowControl w:val="0"/>
              <w:spacing w:before="60" w:after="0"/>
              <w:rPr>
                <w:rFonts w:cstheme="minorHAnsi"/>
                <w:szCs w:val="24"/>
              </w:rPr>
            </w:pPr>
            <w:r w:rsidRPr="000E55CC">
              <w:rPr>
                <w:rFonts w:cstheme="minorHAnsi"/>
                <w:b/>
                <w:szCs w:val="24"/>
              </w:rPr>
              <w:t>College/University/System Office CFO or Delegate (signature required)</w:t>
            </w:r>
          </w:p>
        </w:tc>
      </w:tr>
      <w:tr w:rsidR="004F078B" w:rsidRPr="000E55CC" w14:paraId="2B57CEF6" w14:textId="77777777" w:rsidTr="000E55CC">
        <w:tc>
          <w:tcPr>
            <w:tcW w:w="6007" w:type="dxa"/>
            <w:shd w:val="clear" w:color="auto" w:fill="auto"/>
          </w:tcPr>
          <w:p w14:paraId="755D921D" w14:textId="77777777" w:rsidR="004F078B" w:rsidRPr="000E55CC" w:rsidRDefault="004F078B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eastAsia="Times New Roman" w:cstheme="minorHAnsi"/>
                <w:b/>
                <w:szCs w:val="24"/>
              </w:rPr>
              <w:t>Signature</w:t>
            </w:r>
            <w:r w:rsidRPr="000E55CC">
              <w:rPr>
                <w:rFonts w:cstheme="minorHAnsi"/>
                <w:b/>
                <w:szCs w:val="24"/>
              </w:rPr>
              <w:t>:</w:t>
            </w:r>
          </w:p>
        </w:tc>
        <w:tc>
          <w:tcPr>
            <w:tcW w:w="4073" w:type="dxa"/>
            <w:shd w:val="clear" w:color="auto" w:fill="auto"/>
          </w:tcPr>
          <w:p w14:paraId="21BB5926" w14:textId="77777777" w:rsidR="004F078B" w:rsidRPr="000E55CC" w:rsidRDefault="004F078B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Date </w:t>
            </w:r>
            <w:r w:rsidRPr="000E55CC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0E55CC">
              <w:rPr>
                <w:rFonts w:cstheme="minorHAnsi"/>
                <w:szCs w:val="24"/>
              </w:rPr>
              <w:instrText xml:space="preserve"> FORMTEXT </w:instrText>
            </w:r>
            <w:r w:rsidRPr="000E55CC">
              <w:rPr>
                <w:rFonts w:cstheme="minorHAnsi"/>
                <w:szCs w:val="24"/>
              </w:rPr>
            </w:r>
            <w:r w:rsidRPr="000E55CC">
              <w:rPr>
                <w:rFonts w:cstheme="minorHAnsi"/>
                <w:szCs w:val="24"/>
              </w:rPr>
              <w:fldChar w:fldCharType="separate"/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szCs w:val="24"/>
              </w:rPr>
              <w:fldChar w:fldCharType="end"/>
            </w:r>
          </w:p>
        </w:tc>
      </w:tr>
      <w:tr w:rsidR="004F078B" w:rsidRPr="000E55CC" w14:paraId="300A96F9" w14:textId="77777777" w:rsidTr="000E55CC">
        <w:tc>
          <w:tcPr>
            <w:tcW w:w="6007" w:type="dxa"/>
            <w:shd w:val="clear" w:color="auto" w:fill="auto"/>
          </w:tcPr>
          <w:p w14:paraId="62AB8A22" w14:textId="77777777" w:rsidR="004F078B" w:rsidRPr="000E55CC" w:rsidRDefault="004F078B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Printed Name </w:t>
            </w:r>
            <w:r w:rsidRPr="000E55CC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0E55CC">
              <w:rPr>
                <w:rFonts w:cstheme="minorHAnsi"/>
                <w:szCs w:val="24"/>
              </w:rPr>
              <w:instrText xml:space="preserve"> FORMTEXT </w:instrText>
            </w:r>
            <w:r w:rsidRPr="000E55CC">
              <w:rPr>
                <w:rFonts w:cstheme="minorHAnsi"/>
                <w:szCs w:val="24"/>
              </w:rPr>
            </w:r>
            <w:r w:rsidRPr="000E55CC">
              <w:rPr>
                <w:rFonts w:cstheme="minorHAnsi"/>
                <w:szCs w:val="24"/>
              </w:rPr>
              <w:fldChar w:fldCharType="separate"/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szCs w:val="24"/>
              </w:rPr>
              <w:fldChar w:fldCharType="end"/>
            </w:r>
          </w:p>
        </w:tc>
        <w:tc>
          <w:tcPr>
            <w:tcW w:w="4073" w:type="dxa"/>
            <w:shd w:val="clear" w:color="auto" w:fill="auto"/>
          </w:tcPr>
          <w:p w14:paraId="69DF213A" w14:textId="77777777" w:rsidR="004F078B" w:rsidRPr="000E55CC" w:rsidRDefault="004F078B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Phone No. </w:t>
            </w:r>
            <w:r w:rsidRPr="000E55CC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0E55CC">
              <w:rPr>
                <w:rFonts w:cstheme="minorHAnsi"/>
                <w:szCs w:val="24"/>
              </w:rPr>
              <w:instrText xml:space="preserve"> FORMTEXT </w:instrText>
            </w:r>
            <w:r w:rsidRPr="000E55CC">
              <w:rPr>
                <w:rFonts w:cstheme="minorHAnsi"/>
                <w:szCs w:val="24"/>
              </w:rPr>
            </w:r>
            <w:r w:rsidRPr="000E55CC">
              <w:rPr>
                <w:rFonts w:cstheme="minorHAnsi"/>
                <w:szCs w:val="24"/>
              </w:rPr>
              <w:fldChar w:fldCharType="separate"/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szCs w:val="24"/>
              </w:rPr>
              <w:fldChar w:fldCharType="end"/>
            </w:r>
          </w:p>
        </w:tc>
      </w:tr>
      <w:tr w:rsidR="004F078B" w:rsidRPr="000E55CC" w14:paraId="0885E3E9" w14:textId="77777777" w:rsidTr="000E55CC">
        <w:tc>
          <w:tcPr>
            <w:tcW w:w="6007" w:type="dxa"/>
            <w:shd w:val="clear" w:color="auto" w:fill="auto"/>
          </w:tcPr>
          <w:p w14:paraId="214E8D53" w14:textId="77777777" w:rsidR="004F078B" w:rsidRPr="000E55CC" w:rsidRDefault="004F078B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Title </w:t>
            </w:r>
            <w:r w:rsidRPr="000E55CC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Pr="000E55CC">
              <w:rPr>
                <w:rFonts w:cstheme="minorHAnsi"/>
                <w:szCs w:val="24"/>
              </w:rPr>
              <w:instrText xml:space="preserve"> FORMTEXT </w:instrText>
            </w:r>
            <w:r w:rsidRPr="000E55CC">
              <w:rPr>
                <w:rFonts w:cstheme="minorHAnsi"/>
                <w:szCs w:val="24"/>
              </w:rPr>
            </w:r>
            <w:r w:rsidRPr="000E55CC">
              <w:rPr>
                <w:rFonts w:cstheme="minorHAnsi"/>
                <w:szCs w:val="24"/>
              </w:rPr>
              <w:fldChar w:fldCharType="separate"/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noProof/>
                <w:szCs w:val="24"/>
              </w:rPr>
              <w:t> </w:t>
            </w:r>
            <w:r w:rsidRPr="000E55CC">
              <w:rPr>
                <w:rFonts w:cstheme="minorHAnsi"/>
                <w:szCs w:val="24"/>
              </w:rPr>
              <w:fldChar w:fldCharType="end"/>
            </w:r>
          </w:p>
        </w:tc>
        <w:tc>
          <w:tcPr>
            <w:tcW w:w="4073" w:type="dxa"/>
            <w:shd w:val="clear" w:color="auto" w:fill="auto"/>
          </w:tcPr>
          <w:p w14:paraId="5D906BD6" w14:textId="149080D4" w:rsidR="004F078B" w:rsidRPr="000E55CC" w:rsidRDefault="000E55CC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>
              <w:rPr>
                <w:rFonts w:cstheme="minorHAnsi"/>
                <w:szCs w:val="24"/>
              </w:rPr>
              <w:t>E-mail</w:t>
            </w:r>
            <w:r w:rsidR="004F078B" w:rsidRPr="000E55CC">
              <w:rPr>
                <w:rFonts w:cstheme="minorHAnsi"/>
                <w:szCs w:val="24"/>
              </w:rPr>
              <w:t xml:space="preserve"> </w:t>
            </w:r>
            <w:r w:rsidR="004F078B" w:rsidRPr="000E55CC">
              <w:rPr>
                <w:rFonts w:cstheme="minorHAns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="004F078B" w:rsidRPr="000E55CC">
              <w:rPr>
                <w:rFonts w:cstheme="minorHAnsi"/>
                <w:szCs w:val="24"/>
              </w:rPr>
              <w:instrText xml:space="preserve"> FORMTEXT </w:instrText>
            </w:r>
            <w:r w:rsidR="004F078B" w:rsidRPr="000E55CC">
              <w:rPr>
                <w:rFonts w:cstheme="minorHAnsi"/>
                <w:szCs w:val="24"/>
              </w:rPr>
            </w:r>
            <w:r w:rsidR="004F078B" w:rsidRPr="000E55CC">
              <w:rPr>
                <w:rFonts w:cstheme="minorHAnsi"/>
                <w:szCs w:val="24"/>
              </w:rPr>
              <w:fldChar w:fldCharType="separate"/>
            </w:r>
            <w:r w:rsidR="004F078B" w:rsidRPr="000E55CC">
              <w:rPr>
                <w:rFonts w:cstheme="minorHAnsi"/>
                <w:noProof/>
                <w:szCs w:val="24"/>
              </w:rPr>
              <w:t> </w:t>
            </w:r>
            <w:r w:rsidR="004F078B" w:rsidRPr="000E55CC">
              <w:rPr>
                <w:rFonts w:cstheme="minorHAnsi"/>
                <w:noProof/>
                <w:szCs w:val="24"/>
              </w:rPr>
              <w:t> </w:t>
            </w:r>
            <w:r w:rsidR="004F078B" w:rsidRPr="000E55CC">
              <w:rPr>
                <w:rFonts w:cstheme="minorHAnsi"/>
                <w:noProof/>
                <w:szCs w:val="24"/>
              </w:rPr>
              <w:t> </w:t>
            </w:r>
            <w:r w:rsidR="004F078B" w:rsidRPr="000E55CC">
              <w:rPr>
                <w:rFonts w:cstheme="minorHAnsi"/>
                <w:noProof/>
                <w:szCs w:val="24"/>
              </w:rPr>
              <w:t> </w:t>
            </w:r>
            <w:r w:rsidR="004F078B" w:rsidRPr="000E55CC">
              <w:rPr>
                <w:rFonts w:cstheme="minorHAnsi"/>
                <w:noProof/>
                <w:szCs w:val="24"/>
              </w:rPr>
              <w:t> </w:t>
            </w:r>
            <w:r w:rsidR="004F078B" w:rsidRPr="000E55CC">
              <w:rPr>
                <w:rFonts w:cstheme="minorHAnsi"/>
                <w:szCs w:val="24"/>
              </w:rPr>
              <w:fldChar w:fldCharType="end"/>
            </w:r>
          </w:p>
        </w:tc>
      </w:tr>
    </w:tbl>
    <w:p w14:paraId="69A94149" w14:textId="7FE72AB0" w:rsidR="00272E03" w:rsidRDefault="00272E03">
      <w:pPr>
        <w:spacing w:after="160" w:line="259" w:lineRule="auto"/>
      </w:pPr>
    </w:p>
    <w:p w14:paraId="625D8F1B" w14:textId="5A9E8FD1" w:rsidR="00F505E1" w:rsidRDefault="00F505E1" w:rsidP="004B3968">
      <w:pPr>
        <w:tabs>
          <w:tab w:val="right" w:pos="10710"/>
        </w:tabs>
        <w:spacing w:after="160" w:line="259" w:lineRule="auto"/>
      </w:pPr>
    </w:p>
    <w:p w14:paraId="750F3EC7" w14:textId="428A216D" w:rsidR="00F505E1" w:rsidRDefault="004B3968">
      <w:pPr>
        <w:spacing w:after="160" w:line="259" w:lineRule="auto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311C67" wp14:editId="7D521F7D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2550795" cy="626189"/>
            <wp:effectExtent l="0" t="0" r="1905" b="2540"/>
            <wp:wrapSquare wrapText="bothSides"/>
            <wp:docPr id="4" name="Picture 4" descr="Minnesota Stat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795" cy="626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D90001" w14:textId="71E22D88" w:rsidR="006F146B" w:rsidRDefault="006F146B">
      <w:pPr>
        <w:spacing w:after="160" w:line="259" w:lineRule="auto"/>
      </w:pPr>
    </w:p>
    <w:p w14:paraId="3DC7E4CC" w14:textId="77777777" w:rsidR="00D0022E" w:rsidRPr="00651E29" w:rsidRDefault="00D0022E" w:rsidP="00D0022E">
      <w:pPr>
        <w:jc w:val="center"/>
        <w:rPr>
          <w:b/>
          <w:color w:val="FF0000"/>
        </w:rPr>
      </w:pPr>
      <w:r w:rsidRPr="00651E29">
        <w:rPr>
          <w:b/>
          <w:color w:val="FF0000"/>
        </w:rPr>
        <w:t>EXAMPLE OF A PUBLIC NOTICE (TWO WEEKS)</w:t>
      </w:r>
    </w:p>
    <w:p w14:paraId="38A13F47" w14:textId="0502ACD0" w:rsidR="00D0022E" w:rsidRDefault="004B3968" w:rsidP="00D0022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AC6933" wp14:editId="528F04AE">
                <wp:simplePos x="0" y="0"/>
                <wp:positionH relativeFrom="column">
                  <wp:posOffset>0</wp:posOffset>
                </wp:positionH>
                <wp:positionV relativeFrom="paragraph">
                  <wp:posOffset>271780</wp:posOffset>
                </wp:positionV>
                <wp:extent cx="361293" cy="1905"/>
                <wp:effectExtent l="19050" t="19050" r="20320" b="36195"/>
                <wp:wrapSquare wrapText="bothSides"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293" cy="190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6B4CAD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1.4pt" to="28.4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" strokecolor="#139445 [3204]" strokeweight="3pt">
                <w10:wrap type="square"/>
              </v:line>
            </w:pict>
          </mc:Fallback>
        </mc:AlternateContent>
      </w:r>
    </w:p>
    <w:p w14:paraId="44013CFA" w14:textId="7E8D0DAC" w:rsidR="00422749" w:rsidRDefault="00422749" w:rsidP="00D0022E"/>
    <w:p w14:paraId="04526AEF" w14:textId="77777777" w:rsidR="00422749" w:rsidRDefault="00422749" w:rsidP="00D0022E"/>
    <w:p w14:paraId="6F2321DC" w14:textId="247F1373" w:rsidR="007A4FCF" w:rsidRDefault="000E55CC" w:rsidP="004B3968">
      <w:pPr>
        <w:pStyle w:val="Heading1"/>
      </w:pPr>
      <w:r>
        <w:rPr>
          <w:bdr w:val="none" w:sz="0" w:space="0" w:color="auto" w:frame="1"/>
        </w:rPr>
        <w:t>PUBLIC NOTICE</w:t>
      </w:r>
    </w:p>
    <w:p w14:paraId="1D05571E" w14:textId="77777777" w:rsidR="00D0022E" w:rsidRPr="00651E29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PURCHASING AGENCY: </w:t>
      </w:r>
      <w:r w:rsidRPr="00651E29">
        <w:rPr>
          <w:rFonts w:cstheme="minorHAnsi"/>
          <w:color w:val="000000"/>
          <w:szCs w:val="24"/>
        </w:rPr>
        <w:t>Minnesota State Institution</w:t>
      </w:r>
    </w:p>
    <w:p w14:paraId="70EBE8F2" w14:textId="6FC5807E" w:rsidR="00D0022E" w:rsidRPr="00651E29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TITLE: </w:t>
      </w:r>
      <w:r w:rsidR="00963D0A">
        <w:rPr>
          <w:rFonts w:cstheme="minorHAnsi"/>
          <w:color w:val="FF0000"/>
          <w:szCs w:val="24"/>
        </w:rPr>
        <w:t>Name of Project</w:t>
      </w:r>
    </w:p>
    <w:p w14:paraId="2F8DE636" w14:textId="77777777" w:rsidR="006253D3" w:rsidRDefault="00D0022E" w:rsidP="00651E29">
      <w:pPr>
        <w:rPr>
          <w:rFonts w:cstheme="minorHAnsi"/>
          <w:color w:val="FF0000"/>
          <w:szCs w:val="24"/>
        </w:rPr>
      </w:pPr>
      <w:r w:rsidRPr="008C7429">
        <w:rPr>
          <w:rFonts w:cstheme="minorHAnsi"/>
          <w:b/>
          <w:color w:val="000000"/>
          <w:szCs w:val="24"/>
        </w:rPr>
        <w:t>REFERENCE #:</w:t>
      </w:r>
      <w:r w:rsidRPr="008C7429">
        <w:rPr>
          <w:rFonts w:cstheme="minorHAnsi"/>
          <w:color w:val="000000"/>
          <w:szCs w:val="24"/>
        </w:rPr>
        <w:t xml:space="preserve"> </w:t>
      </w:r>
      <w:proofErr w:type="spellStart"/>
      <w:r w:rsidR="000229AD" w:rsidRPr="00963D0A">
        <w:rPr>
          <w:rFonts w:cstheme="minorHAnsi"/>
          <w:color w:val="FF0000"/>
          <w:szCs w:val="24"/>
        </w:rPr>
        <w:t>RCID</w:t>
      </w:r>
      <w:r w:rsidR="00476896" w:rsidRPr="00476896">
        <w:rPr>
          <w:rFonts w:cstheme="minorHAnsi"/>
          <w:color w:val="FF0000"/>
          <w:szCs w:val="24"/>
        </w:rPr>
        <w:t>Name</w:t>
      </w:r>
      <w:r w:rsidR="00476896">
        <w:rPr>
          <w:rFonts w:cstheme="minorHAnsi"/>
          <w:color w:val="FF0000"/>
          <w:szCs w:val="24"/>
        </w:rPr>
        <w:t>of</w:t>
      </w:r>
      <w:r w:rsidR="006253D3">
        <w:rPr>
          <w:rFonts w:cstheme="minorHAnsi"/>
          <w:color w:val="FF0000"/>
          <w:szCs w:val="24"/>
        </w:rPr>
        <w:t>project</w:t>
      </w:r>
      <w:r w:rsidR="00476896" w:rsidRPr="00476896">
        <w:rPr>
          <w:rFonts w:cstheme="minorHAnsi"/>
          <w:color w:val="FF0000"/>
          <w:szCs w:val="24"/>
        </w:rPr>
        <w:t>Year</w:t>
      </w:r>
      <w:proofErr w:type="spellEnd"/>
    </w:p>
    <w:p w14:paraId="338895B3" w14:textId="77777777" w:rsidR="007F1C1E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>RESPONSE TO THIS SOLICITATION IS DUE NO LATER THAN</w:t>
      </w:r>
      <w:r w:rsidRPr="00651E29">
        <w:rPr>
          <w:rFonts w:cstheme="minorHAnsi"/>
          <w:color w:val="000000"/>
          <w:szCs w:val="24"/>
        </w:rPr>
        <w:t xml:space="preserve"> </w:t>
      </w:r>
      <w:r w:rsidRPr="007F1C1E">
        <w:rPr>
          <w:rFonts w:cstheme="minorHAnsi"/>
          <w:color w:val="FF0000"/>
          <w:szCs w:val="24"/>
        </w:rPr>
        <w:t>6/15/20</w:t>
      </w:r>
      <w:r w:rsidR="00D36BE1" w:rsidRPr="007F1C1E">
        <w:rPr>
          <w:rFonts w:cstheme="minorHAnsi"/>
          <w:color w:val="FF0000"/>
          <w:szCs w:val="24"/>
        </w:rPr>
        <w:t>21</w:t>
      </w:r>
      <w:r w:rsidRPr="007F1C1E">
        <w:rPr>
          <w:rFonts w:cstheme="minorHAnsi"/>
          <w:color w:val="FF0000"/>
          <w:szCs w:val="24"/>
        </w:rPr>
        <w:t xml:space="preserve"> </w:t>
      </w:r>
      <w:r w:rsidRPr="00651E29">
        <w:rPr>
          <w:rFonts w:cstheme="minorHAnsi"/>
          <w:b/>
          <w:bCs/>
          <w:color w:val="000000"/>
          <w:szCs w:val="24"/>
        </w:rPr>
        <w:t xml:space="preserve">AT </w:t>
      </w:r>
      <w:r w:rsidRPr="007F1C1E">
        <w:rPr>
          <w:rFonts w:cstheme="minorHAnsi"/>
          <w:color w:val="FF0000"/>
          <w:szCs w:val="24"/>
        </w:rPr>
        <w:t>2:00</w:t>
      </w:r>
      <w:r w:rsidR="004B3968" w:rsidRPr="007F1C1E">
        <w:rPr>
          <w:rFonts w:cstheme="minorHAnsi"/>
          <w:color w:val="FF0000"/>
          <w:szCs w:val="24"/>
        </w:rPr>
        <w:t xml:space="preserve"> p.m. </w:t>
      </w:r>
      <w:r w:rsidRPr="00651E29">
        <w:rPr>
          <w:rFonts w:cstheme="minorHAnsi"/>
          <w:color w:val="000000"/>
          <w:szCs w:val="24"/>
        </w:rPr>
        <w:t>Central Time</w:t>
      </w:r>
    </w:p>
    <w:p w14:paraId="3570E52A" w14:textId="19E3C494" w:rsidR="00D0022E" w:rsidRPr="00651E29" w:rsidRDefault="00D0022E" w:rsidP="00651E29">
      <w:pPr>
        <w:rPr>
          <w:rFonts w:cstheme="minorHAnsi"/>
          <w:b/>
          <w:bCs/>
          <w:color w:val="000000"/>
          <w:szCs w:val="24"/>
        </w:rPr>
      </w:pPr>
    </w:p>
    <w:p w14:paraId="3468B2A7" w14:textId="77777777" w:rsidR="00E26E56" w:rsidRDefault="00D0022E" w:rsidP="00651E29">
      <w:pPr>
        <w:rPr>
          <w:rFonts w:cstheme="minorHAnsi"/>
          <w:b/>
          <w:bCs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>SHIP TO INFORMATION:</w:t>
      </w:r>
    </w:p>
    <w:p w14:paraId="471448D6" w14:textId="2F9A82A4" w:rsidR="00D0022E" w:rsidRPr="00651E29" w:rsidRDefault="00D0022E" w:rsidP="00E26E56">
      <w:pPr>
        <w:spacing w:after="0"/>
        <w:rPr>
          <w:rFonts w:cstheme="minorHAnsi"/>
          <w:color w:val="000000"/>
          <w:szCs w:val="24"/>
        </w:rPr>
      </w:pPr>
      <w:r w:rsidRPr="00651E29">
        <w:rPr>
          <w:rFonts w:cstheme="minorHAnsi"/>
          <w:color w:val="000000"/>
          <w:szCs w:val="24"/>
        </w:rPr>
        <w:t xml:space="preserve">Minnesota State Institution </w:t>
      </w:r>
    </w:p>
    <w:p w14:paraId="7489D86C" w14:textId="77777777" w:rsidR="00E26E56" w:rsidRPr="007F1C1E" w:rsidRDefault="00D0022E" w:rsidP="00E26E56">
      <w:pPr>
        <w:spacing w:after="0"/>
        <w:rPr>
          <w:rFonts w:cstheme="minorHAnsi"/>
          <w:color w:val="FF0000"/>
          <w:szCs w:val="24"/>
        </w:rPr>
      </w:pPr>
      <w:r w:rsidRPr="007F1C1E">
        <w:rPr>
          <w:rFonts w:cstheme="minorHAnsi"/>
          <w:color w:val="FF0000"/>
          <w:szCs w:val="24"/>
        </w:rPr>
        <w:t xml:space="preserve">123 Anywhere St. </w:t>
      </w:r>
    </w:p>
    <w:p w14:paraId="6193160D" w14:textId="77777777" w:rsidR="00E26E56" w:rsidRPr="007F1C1E" w:rsidRDefault="00D0022E" w:rsidP="00E26E56">
      <w:pPr>
        <w:spacing w:after="0"/>
        <w:rPr>
          <w:rFonts w:cstheme="minorHAnsi"/>
          <w:color w:val="FF0000"/>
          <w:szCs w:val="24"/>
        </w:rPr>
      </w:pPr>
      <w:r w:rsidRPr="007F1C1E">
        <w:rPr>
          <w:rFonts w:cstheme="minorHAnsi"/>
          <w:color w:val="FF0000"/>
          <w:szCs w:val="24"/>
        </w:rPr>
        <w:t>Somewhere, MN 55155</w:t>
      </w:r>
    </w:p>
    <w:p w14:paraId="637214BD" w14:textId="77777777" w:rsidR="00E26E56" w:rsidRPr="007F1C1E" w:rsidRDefault="00E26E56" w:rsidP="00E26E56">
      <w:pPr>
        <w:spacing w:after="0"/>
        <w:rPr>
          <w:rFonts w:cstheme="minorHAnsi"/>
          <w:color w:val="FF0000"/>
          <w:szCs w:val="24"/>
        </w:rPr>
      </w:pPr>
      <w:r w:rsidRPr="007F1C1E">
        <w:rPr>
          <w:rFonts w:cstheme="minorHAnsi"/>
          <w:color w:val="FF0000"/>
          <w:szCs w:val="24"/>
        </w:rPr>
        <w:t>Email Address</w:t>
      </w:r>
    </w:p>
    <w:p w14:paraId="703B05A4" w14:textId="2A928BC6" w:rsidR="00D0022E" w:rsidRPr="00651E29" w:rsidRDefault="00D0022E" w:rsidP="00651E29">
      <w:pPr>
        <w:rPr>
          <w:rFonts w:cstheme="minorHAnsi"/>
          <w:b/>
          <w:bCs/>
          <w:color w:val="000000"/>
          <w:szCs w:val="24"/>
        </w:rPr>
      </w:pPr>
    </w:p>
    <w:p w14:paraId="235464DC" w14:textId="419D9EE7" w:rsidR="00D0022E" w:rsidRPr="00651E29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TO RECEIVE A PRINTED COPY OF THE SOLICITATION, call: </w:t>
      </w:r>
      <w:r w:rsidRPr="007F1C1E">
        <w:rPr>
          <w:rFonts w:cstheme="minorHAnsi"/>
          <w:color w:val="FF0000"/>
          <w:szCs w:val="24"/>
        </w:rPr>
        <w:t xml:space="preserve">Happy Buyer at </w:t>
      </w:r>
      <w:proofErr w:type="spellStart"/>
      <w:proofErr w:type="gramStart"/>
      <w:r w:rsidRPr="007F1C1E">
        <w:rPr>
          <w:rFonts w:cstheme="minorHAnsi"/>
          <w:color w:val="FF0000"/>
          <w:szCs w:val="24"/>
        </w:rPr>
        <w:t>xxx.xxx.xxxx</w:t>
      </w:r>
      <w:proofErr w:type="spellEnd"/>
      <w:proofErr w:type="gramEnd"/>
      <w:r w:rsidRPr="007F1C1E">
        <w:rPr>
          <w:rFonts w:cstheme="minorHAnsi"/>
          <w:color w:val="FF0000"/>
          <w:szCs w:val="24"/>
        </w:rPr>
        <w:t xml:space="preserve"> or contact at happy.buyer@</w:t>
      </w:r>
      <w:r w:rsidR="00335B1A" w:rsidRPr="007F1C1E">
        <w:rPr>
          <w:rFonts w:cstheme="minorHAnsi"/>
          <w:color w:val="FF0000"/>
          <w:szCs w:val="24"/>
        </w:rPr>
        <w:t>minnstate</w:t>
      </w:r>
      <w:r w:rsidRPr="007F1C1E">
        <w:rPr>
          <w:rFonts w:cstheme="minorHAnsi"/>
          <w:color w:val="FF0000"/>
          <w:szCs w:val="24"/>
        </w:rPr>
        <w:t xml:space="preserve">.edu, </w:t>
      </w:r>
      <w:r w:rsidRPr="007F1C1E">
        <w:rPr>
          <w:rFonts w:cstheme="minorHAnsi"/>
          <w:b/>
          <w:bCs/>
          <w:color w:val="FF0000"/>
          <w:szCs w:val="24"/>
        </w:rPr>
        <w:t xml:space="preserve">Attn: </w:t>
      </w:r>
      <w:r w:rsidRPr="007F1C1E">
        <w:rPr>
          <w:rFonts w:cstheme="minorHAnsi"/>
          <w:color w:val="FF0000"/>
          <w:szCs w:val="24"/>
        </w:rPr>
        <w:t>Happy Buyer.</w:t>
      </w:r>
      <w:r w:rsidRPr="00651E29">
        <w:rPr>
          <w:rFonts w:cstheme="minorHAnsi"/>
          <w:color w:val="000000"/>
          <w:szCs w:val="24"/>
        </w:rPr>
        <w:br/>
      </w:r>
    </w:p>
    <w:p w14:paraId="77ADFE32" w14:textId="670E7DF5" w:rsidR="00D0022E" w:rsidRPr="00651E29" w:rsidRDefault="00D0022E" w:rsidP="00651E29">
      <w:pPr>
        <w:rPr>
          <w:rFonts w:cstheme="minorHAnsi"/>
          <w:b/>
          <w:bCs/>
          <w:color w:val="000000"/>
          <w:szCs w:val="24"/>
        </w:rPr>
      </w:pPr>
      <w:r w:rsidRPr="00651E29">
        <w:rPr>
          <w:rFonts w:cstheme="minorHAnsi"/>
          <w:color w:val="000000"/>
          <w:szCs w:val="24"/>
        </w:rPr>
        <w:br/>
      </w:r>
      <w:r w:rsidRPr="00651E29">
        <w:rPr>
          <w:rFonts w:cstheme="minorHAnsi"/>
          <w:b/>
          <w:bCs/>
          <w:color w:val="000000"/>
          <w:szCs w:val="24"/>
        </w:rPr>
        <w:t xml:space="preserve">NOTES: </w:t>
      </w:r>
      <w:r w:rsidRPr="00651E29">
        <w:rPr>
          <w:rFonts w:cstheme="minorHAnsi"/>
          <w:color w:val="000000"/>
          <w:szCs w:val="24"/>
        </w:rPr>
        <w:t xml:space="preserve">This is a single source posting notification; there are no solicitation documents. </w:t>
      </w:r>
      <w:r w:rsidR="002D0BC6" w:rsidRPr="00850DF5">
        <w:rPr>
          <w:color w:val="FF0000"/>
        </w:rPr>
        <w:fldChar w:fldCharType="begin">
          <w:ffData>
            <w:name w:val="Text1"/>
            <w:enabled/>
            <w:calcOnExit w:val="0"/>
            <w:textInput>
              <w:default w:val="[Insert Name of College/University/System Office and Division Name]"/>
            </w:textInput>
          </w:ffData>
        </w:fldChar>
      </w:r>
      <w:r w:rsidR="002D0BC6" w:rsidRPr="00850DF5">
        <w:rPr>
          <w:color w:val="FF0000"/>
        </w:rPr>
        <w:instrText xml:space="preserve"> FORMTEXT </w:instrText>
      </w:r>
      <w:r w:rsidR="002D0BC6" w:rsidRPr="00850DF5">
        <w:rPr>
          <w:color w:val="FF0000"/>
        </w:rPr>
      </w:r>
      <w:r w:rsidR="002D0BC6" w:rsidRPr="00850DF5">
        <w:rPr>
          <w:color w:val="FF0000"/>
        </w:rPr>
        <w:fldChar w:fldCharType="separate"/>
      </w:r>
      <w:r w:rsidR="002D0BC6" w:rsidRPr="00850DF5">
        <w:rPr>
          <w:noProof/>
          <w:color w:val="FF0000"/>
        </w:rPr>
        <w:t>[Insert Name of College/University/System Office and Division Name]</w:t>
      </w:r>
      <w:r w:rsidR="002D0BC6" w:rsidRPr="00850DF5">
        <w:rPr>
          <w:color w:val="FF0000"/>
        </w:rPr>
        <w:fldChar w:fldCharType="end"/>
      </w:r>
      <w:r w:rsidR="002D0BC6">
        <w:t xml:space="preserve"> </w:t>
      </w:r>
      <w:r w:rsidRPr="00651E29">
        <w:rPr>
          <w:rFonts w:cstheme="minorHAnsi"/>
          <w:color w:val="000000"/>
          <w:szCs w:val="24"/>
        </w:rPr>
        <w:t xml:space="preserve">intends to enter into </w:t>
      </w:r>
      <w:r w:rsidRPr="00E26E56">
        <w:rPr>
          <w:rFonts w:cstheme="minorHAnsi"/>
          <w:color w:val="FF0000"/>
          <w:szCs w:val="24"/>
        </w:rPr>
        <w:t>12</w:t>
      </w:r>
      <w:r w:rsidR="003B0CDA" w:rsidRPr="00E26E56">
        <w:rPr>
          <w:rFonts w:cstheme="minorHAnsi"/>
          <w:color w:val="FF0000"/>
          <w:szCs w:val="24"/>
        </w:rPr>
        <w:t>-</w:t>
      </w:r>
      <w:r w:rsidRPr="00E26E56">
        <w:rPr>
          <w:rFonts w:cstheme="minorHAnsi"/>
          <w:color w:val="FF0000"/>
          <w:szCs w:val="24"/>
        </w:rPr>
        <w:t>month maintenance and support agreement with</w:t>
      </w:r>
      <w:r w:rsidRPr="00651E29">
        <w:rPr>
          <w:rFonts w:cstheme="minorHAnsi"/>
          <w:color w:val="000000"/>
          <w:szCs w:val="24"/>
        </w:rPr>
        <w:t xml:space="preserve"> 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begin">
          <w:ffData>
            <w:name w:val="Text43"/>
            <w:enabled/>
            <w:calcOnExit w:val="0"/>
            <w:textInput>
              <w:default w:val="Company Name"/>
            </w:textInput>
          </w:ffData>
        </w:fldChar>
      </w:r>
      <w:bookmarkStart w:id="6" w:name="Text43"/>
      <w:r w:rsidR="002D0BC6" w:rsidRPr="002D0BC6">
        <w:rPr>
          <w:rFonts w:cstheme="minorHAnsi"/>
          <w:color w:val="FF0000"/>
          <w:szCs w:val="24"/>
          <w:u w:val="single"/>
        </w:rPr>
        <w:instrText xml:space="preserve"> FORMTEXT </w:instrText>
      </w:r>
      <w:r w:rsidR="002D0BC6" w:rsidRPr="002D0BC6">
        <w:rPr>
          <w:rFonts w:cstheme="minorHAnsi"/>
          <w:color w:val="FF0000"/>
          <w:szCs w:val="24"/>
          <w:u w:val="single"/>
        </w:rPr>
      </w:r>
      <w:r w:rsidR="002D0BC6" w:rsidRPr="002D0BC6">
        <w:rPr>
          <w:rFonts w:cstheme="minorHAnsi"/>
          <w:color w:val="FF0000"/>
          <w:szCs w:val="24"/>
          <w:u w:val="single"/>
        </w:rPr>
        <w:fldChar w:fldCharType="separate"/>
      </w:r>
      <w:r w:rsidR="002D0BC6" w:rsidRPr="002D0BC6">
        <w:rPr>
          <w:rFonts w:cstheme="minorHAnsi"/>
          <w:noProof/>
          <w:color w:val="FF0000"/>
          <w:szCs w:val="24"/>
          <w:u w:val="single"/>
        </w:rPr>
        <w:t>Company Name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end"/>
      </w:r>
      <w:bookmarkEnd w:id="6"/>
      <w:r w:rsidRPr="00651E29">
        <w:rPr>
          <w:rFonts w:cstheme="minorHAnsi"/>
          <w:color w:val="000000"/>
          <w:szCs w:val="24"/>
        </w:rPr>
        <w:t xml:space="preserve">. 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begin">
          <w:ffData>
            <w:name w:val="Text43"/>
            <w:enabled/>
            <w:calcOnExit w:val="0"/>
            <w:textInput>
              <w:default w:val="Company Name"/>
            </w:textInput>
          </w:ffData>
        </w:fldChar>
      </w:r>
      <w:r w:rsidR="002D0BC6" w:rsidRPr="002D0BC6">
        <w:rPr>
          <w:rFonts w:cstheme="minorHAnsi"/>
          <w:color w:val="FF0000"/>
          <w:szCs w:val="24"/>
          <w:u w:val="single"/>
        </w:rPr>
        <w:instrText xml:space="preserve"> FORMTEXT </w:instrText>
      </w:r>
      <w:r w:rsidR="002D0BC6" w:rsidRPr="002D0BC6">
        <w:rPr>
          <w:rFonts w:cstheme="minorHAnsi"/>
          <w:color w:val="FF0000"/>
          <w:szCs w:val="24"/>
          <w:u w:val="single"/>
        </w:rPr>
      </w:r>
      <w:r w:rsidR="002D0BC6" w:rsidRPr="002D0BC6">
        <w:rPr>
          <w:rFonts w:cstheme="minorHAnsi"/>
          <w:color w:val="FF0000"/>
          <w:szCs w:val="24"/>
          <w:u w:val="single"/>
        </w:rPr>
        <w:fldChar w:fldCharType="separate"/>
      </w:r>
      <w:r w:rsidR="002D0BC6" w:rsidRPr="002D0BC6">
        <w:rPr>
          <w:rFonts w:cstheme="minorHAnsi"/>
          <w:noProof/>
          <w:color w:val="FF0000"/>
          <w:szCs w:val="24"/>
          <w:u w:val="single"/>
        </w:rPr>
        <w:t>Company Name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end"/>
      </w:r>
      <w:r w:rsidRPr="00651E29">
        <w:rPr>
          <w:rFonts w:cstheme="minorHAnsi"/>
          <w:color w:val="000000"/>
          <w:szCs w:val="24"/>
        </w:rPr>
        <w:t xml:space="preserve"> </w:t>
      </w:r>
      <w:r w:rsidRPr="00E26E56">
        <w:rPr>
          <w:rFonts w:cstheme="minorHAnsi"/>
          <w:color w:val="FF0000"/>
          <w:szCs w:val="24"/>
        </w:rPr>
        <w:t xml:space="preserve">provides the first level of support for the </w:t>
      </w:r>
      <w:r w:rsidRPr="00520371">
        <w:rPr>
          <w:rFonts w:cstheme="minorHAnsi"/>
          <w:color w:val="FF0000"/>
          <w:szCs w:val="24"/>
          <w:u w:val="single"/>
        </w:rPr>
        <w:t>Software Solution 1</w:t>
      </w:r>
      <w:r w:rsidRPr="00520371">
        <w:rPr>
          <w:rFonts w:cstheme="minorHAnsi"/>
          <w:color w:val="FF0000"/>
          <w:szCs w:val="24"/>
        </w:rPr>
        <w:t xml:space="preserve"> which includes three main components/products; </w:t>
      </w:r>
      <w:r w:rsidRPr="00520371">
        <w:rPr>
          <w:rFonts w:cstheme="minorHAnsi"/>
          <w:color w:val="FF0000"/>
          <w:szCs w:val="24"/>
          <w:u w:val="single"/>
        </w:rPr>
        <w:t>Z Software</w:t>
      </w:r>
      <w:r w:rsidRPr="00520371">
        <w:rPr>
          <w:rFonts w:cstheme="minorHAnsi"/>
          <w:color w:val="FF0000"/>
          <w:szCs w:val="24"/>
        </w:rPr>
        <w:t xml:space="preserve">, </w:t>
      </w:r>
      <w:r w:rsidRPr="00520371">
        <w:rPr>
          <w:rFonts w:cstheme="minorHAnsi"/>
          <w:color w:val="FF0000"/>
          <w:szCs w:val="24"/>
          <w:u w:val="single"/>
        </w:rPr>
        <w:t>X Software</w:t>
      </w:r>
      <w:r w:rsidRPr="00520371">
        <w:rPr>
          <w:rFonts w:cstheme="minorHAnsi"/>
          <w:color w:val="FF0000"/>
          <w:szCs w:val="24"/>
        </w:rPr>
        <w:t xml:space="preserve"> and the </w:t>
      </w:r>
      <w:r w:rsidRPr="00520371">
        <w:rPr>
          <w:rFonts w:cstheme="minorHAnsi"/>
          <w:color w:val="FF0000"/>
          <w:szCs w:val="24"/>
          <w:u w:val="single"/>
        </w:rPr>
        <w:t>W Client Manager</w:t>
      </w:r>
      <w:r w:rsidRPr="00520371">
        <w:rPr>
          <w:rFonts w:cstheme="minorHAnsi"/>
          <w:color w:val="FF0000"/>
          <w:szCs w:val="24"/>
        </w:rPr>
        <w:t xml:space="preserve"> with </w:t>
      </w:r>
      <w:r w:rsidRPr="00520371">
        <w:rPr>
          <w:rFonts w:cstheme="minorHAnsi"/>
          <w:color w:val="FF0000"/>
          <w:szCs w:val="24"/>
          <w:u w:val="single"/>
        </w:rPr>
        <w:t>Software Solution 1 Reports</w:t>
      </w:r>
      <w:r w:rsidRPr="00520371">
        <w:rPr>
          <w:rFonts w:cstheme="minorHAnsi"/>
          <w:color w:val="FF0000"/>
          <w:szCs w:val="24"/>
        </w:rPr>
        <w:t xml:space="preserve">. The integration of the software products into a cohesive set of applications has been designed specifically for the </w:t>
      </w:r>
      <w:r w:rsidR="00520371" w:rsidRPr="00850DF5">
        <w:rPr>
          <w:color w:val="FF0000"/>
        </w:rPr>
        <w:fldChar w:fldCharType="begin">
          <w:ffData>
            <w:name w:val="Text1"/>
            <w:enabled/>
            <w:calcOnExit w:val="0"/>
            <w:textInput>
              <w:default w:val="[Insert Name of College/University/System Office and Division Name]"/>
            </w:textInput>
          </w:ffData>
        </w:fldChar>
      </w:r>
      <w:r w:rsidR="00520371" w:rsidRPr="00850DF5">
        <w:rPr>
          <w:color w:val="FF0000"/>
        </w:rPr>
        <w:instrText xml:space="preserve"> FORMTEXT </w:instrText>
      </w:r>
      <w:r w:rsidR="00520371" w:rsidRPr="00850DF5">
        <w:rPr>
          <w:color w:val="FF0000"/>
        </w:rPr>
      </w:r>
      <w:r w:rsidR="00520371" w:rsidRPr="00850DF5">
        <w:rPr>
          <w:color w:val="FF0000"/>
        </w:rPr>
        <w:fldChar w:fldCharType="separate"/>
      </w:r>
      <w:r w:rsidR="00520371" w:rsidRPr="00850DF5">
        <w:rPr>
          <w:noProof/>
          <w:color w:val="FF0000"/>
        </w:rPr>
        <w:t>[Insert Name of College/University/System Office and Division Name]</w:t>
      </w:r>
      <w:r w:rsidR="00520371" w:rsidRPr="00850DF5">
        <w:rPr>
          <w:color w:val="FF0000"/>
        </w:rPr>
        <w:fldChar w:fldCharType="end"/>
      </w:r>
      <w:r w:rsidRPr="00651E29">
        <w:rPr>
          <w:rFonts w:cstheme="minorHAnsi"/>
          <w:color w:val="000000"/>
          <w:szCs w:val="24"/>
        </w:rPr>
        <w:t xml:space="preserve">. For this reason, this renewal has been deemed a single source due to inability to receive the mandatory support from a 3rd party vendor. If anyone has any concerns regarding this single source opportunity you must contact </w:t>
      </w:r>
      <w:r w:rsidRPr="00520371">
        <w:rPr>
          <w:rFonts w:cstheme="minorHAnsi"/>
          <w:color w:val="FF0000"/>
          <w:szCs w:val="24"/>
        </w:rPr>
        <w:t>Happy Buyer via e-mail to happy.buyer@</w:t>
      </w:r>
      <w:r w:rsidR="00335B1A" w:rsidRPr="00520371">
        <w:rPr>
          <w:rFonts w:cstheme="minorHAnsi"/>
          <w:color w:val="FF0000"/>
          <w:szCs w:val="24"/>
        </w:rPr>
        <w:t>minnstate</w:t>
      </w:r>
      <w:r w:rsidRPr="00520371">
        <w:rPr>
          <w:rFonts w:cstheme="minorHAnsi"/>
          <w:color w:val="FF0000"/>
          <w:szCs w:val="24"/>
        </w:rPr>
        <w:t>.edu</w:t>
      </w:r>
      <w:r w:rsidRPr="00651E29">
        <w:rPr>
          <w:rFonts w:cstheme="minorHAnsi"/>
          <w:color w:val="000000"/>
          <w:szCs w:val="24"/>
        </w:rPr>
        <w:t xml:space="preserve"> before </w:t>
      </w:r>
      <w:r w:rsidRPr="00520371">
        <w:rPr>
          <w:rFonts w:cstheme="minorHAnsi"/>
          <w:color w:val="FF0000"/>
          <w:szCs w:val="24"/>
        </w:rPr>
        <w:t>06/15/</w:t>
      </w:r>
      <w:r w:rsidR="00D36BE1" w:rsidRPr="00520371">
        <w:rPr>
          <w:rFonts w:cstheme="minorHAnsi"/>
          <w:color w:val="FF0000"/>
          <w:szCs w:val="24"/>
        </w:rPr>
        <w:t>21</w:t>
      </w:r>
      <w:r w:rsidRPr="00520371">
        <w:rPr>
          <w:rFonts w:cstheme="minorHAnsi"/>
          <w:color w:val="FF0000"/>
          <w:szCs w:val="24"/>
        </w:rPr>
        <w:t xml:space="preserve"> </w:t>
      </w:r>
      <w:r w:rsidRPr="00651E29">
        <w:rPr>
          <w:rFonts w:cstheme="minorHAnsi"/>
          <w:color w:val="000000"/>
          <w:szCs w:val="24"/>
        </w:rPr>
        <w:t xml:space="preserve">AT </w:t>
      </w:r>
      <w:r w:rsidRPr="00520371">
        <w:rPr>
          <w:rFonts w:cstheme="minorHAnsi"/>
          <w:color w:val="FF0000"/>
          <w:szCs w:val="24"/>
        </w:rPr>
        <w:t>2:00</w:t>
      </w:r>
      <w:r w:rsidR="004B3968">
        <w:rPr>
          <w:rFonts w:cstheme="minorHAnsi"/>
          <w:color w:val="FF0000"/>
          <w:szCs w:val="24"/>
        </w:rPr>
        <w:t xml:space="preserve"> p.m.</w:t>
      </w:r>
      <w:r w:rsidRPr="00520371">
        <w:rPr>
          <w:rFonts w:cstheme="minorHAnsi"/>
          <w:color w:val="FF0000"/>
          <w:szCs w:val="24"/>
        </w:rPr>
        <w:t xml:space="preserve"> </w:t>
      </w:r>
      <w:r w:rsidRPr="00651E29">
        <w:rPr>
          <w:rFonts w:cstheme="minorHAnsi"/>
          <w:color w:val="000000"/>
          <w:szCs w:val="24"/>
        </w:rPr>
        <w:t xml:space="preserve">Central Time.  Note: All correspondence must include reference number. </w:t>
      </w:r>
      <w:r w:rsidRPr="00651E29">
        <w:rPr>
          <w:rFonts w:cstheme="minorHAnsi"/>
          <w:color w:val="000000"/>
          <w:szCs w:val="24"/>
        </w:rPr>
        <w:br/>
      </w:r>
    </w:p>
    <w:p w14:paraId="0CF9AE53" w14:textId="20B6D10D" w:rsidR="006F146B" w:rsidRPr="00651E29" w:rsidRDefault="00D0022E" w:rsidP="00651E29">
      <w:pPr>
        <w:rPr>
          <w:rFonts w:cstheme="minorHAnsi"/>
          <w:b/>
          <w:bCs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Date This Solicitation Was Posted: </w:t>
      </w:r>
      <w:r w:rsidRPr="00520371">
        <w:rPr>
          <w:rFonts w:cstheme="minorHAnsi"/>
          <w:color w:val="FF0000"/>
          <w:szCs w:val="24"/>
        </w:rPr>
        <w:t>6/1/20</w:t>
      </w:r>
      <w:r w:rsidR="007F1C1E">
        <w:rPr>
          <w:rFonts w:cstheme="minorHAnsi"/>
          <w:color w:val="FF0000"/>
          <w:szCs w:val="24"/>
        </w:rPr>
        <w:t>21</w:t>
      </w:r>
      <w:r w:rsidRPr="00520371">
        <w:rPr>
          <w:rFonts w:cstheme="minorHAnsi"/>
          <w:color w:val="FF0000"/>
          <w:szCs w:val="24"/>
        </w:rPr>
        <w:t xml:space="preserve"> 10:36:46</w:t>
      </w:r>
      <w:r w:rsidR="004B3968">
        <w:rPr>
          <w:rFonts w:cstheme="minorHAnsi"/>
          <w:color w:val="FF0000"/>
          <w:szCs w:val="24"/>
        </w:rPr>
        <w:t xml:space="preserve"> a.m. </w:t>
      </w:r>
      <w:r w:rsidRPr="00651E29">
        <w:rPr>
          <w:rFonts w:cstheme="minorHAnsi"/>
          <w:color w:val="000000"/>
          <w:szCs w:val="24"/>
        </w:rPr>
        <w:t>Central Time</w:t>
      </w:r>
    </w:p>
    <w:sectPr w:rsidR="006F146B" w:rsidRPr="00651E29" w:rsidSect="004B23EF">
      <w:footerReference w:type="default" r:id="rId12"/>
      <w:footerReference w:type="first" r:id="rId13"/>
      <w:pgSz w:w="12240" w:h="15840"/>
      <w:pgMar w:top="720" w:right="81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16AD1" w14:textId="77777777" w:rsidR="00DA7D99" w:rsidRDefault="00DA7D99" w:rsidP="00523520">
      <w:pPr>
        <w:spacing w:after="0"/>
      </w:pPr>
      <w:r>
        <w:separator/>
      </w:r>
    </w:p>
  </w:endnote>
  <w:endnote w:type="continuationSeparator" w:id="0">
    <w:p w14:paraId="7F7DA653" w14:textId="77777777" w:rsidR="00DA7D99" w:rsidRDefault="00DA7D99" w:rsidP="005235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4836F" w14:textId="0EFC7291" w:rsidR="0072012F" w:rsidRDefault="007F1C1E" w:rsidP="00850DF5">
    <w:pPr>
      <w:spacing w:after="0"/>
      <w:rPr>
        <w:sz w:val="20"/>
      </w:rPr>
    </w:pPr>
    <w:sdt>
      <w:sdtPr>
        <w:rPr>
          <w:sz w:val="20"/>
        </w:rPr>
        <w:alias w:val="Company"/>
        <w:tag w:val=""/>
        <w:id w:val="67244932"/>
        <w:placeholder>
          <w:docPart w:val="1EA47BE56FBC42FC8A5EB9A3896070E7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72012F">
          <w:rPr>
            <w:sz w:val="20"/>
          </w:rPr>
          <w:t>Minnesota State Single Source</w:t>
        </w:r>
      </w:sdtContent>
    </w:sdt>
    <w:r w:rsidR="0072012F" w:rsidRPr="004B3968">
      <w:rPr>
        <w:sz w:val="20"/>
        <w:szCs w:val="20"/>
      </w:rPr>
      <w:ptab w:relativeTo="margin" w:alignment="center" w:leader="none"/>
    </w:r>
    <w:r w:rsidR="0072012F" w:rsidRPr="004B3968">
      <w:rPr>
        <w:sz w:val="20"/>
        <w:szCs w:val="20"/>
      </w:rPr>
      <w:ptab w:relativeTo="margin" w:alignment="right" w:leader="none"/>
    </w:r>
    <w:r w:rsidR="0072012F" w:rsidRPr="004B3968">
      <w:rPr>
        <w:sz w:val="20"/>
        <w:szCs w:val="20"/>
      </w:rPr>
      <w:t xml:space="preserve">Page </w:t>
    </w:r>
    <w:r w:rsidR="0072012F" w:rsidRPr="004B3968">
      <w:rPr>
        <w:sz w:val="20"/>
        <w:szCs w:val="20"/>
      </w:rPr>
      <w:fldChar w:fldCharType="begin"/>
    </w:r>
    <w:r w:rsidR="0072012F" w:rsidRPr="004B3968">
      <w:rPr>
        <w:sz w:val="20"/>
        <w:szCs w:val="20"/>
      </w:rPr>
      <w:instrText xml:space="preserve"> PAGE  \* Arabic  \* MERGEFORMAT </w:instrText>
    </w:r>
    <w:r w:rsidR="0072012F" w:rsidRPr="004B3968">
      <w:rPr>
        <w:sz w:val="20"/>
        <w:szCs w:val="20"/>
      </w:rPr>
      <w:fldChar w:fldCharType="separate"/>
    </w:r>
    <w:r w:rsidR="0072012F" w:rsidRPr="004B3968">
      <w:rPr>
        <w:sz w:val="20"/>
        <w:szCs w:val="20"/>
      </w:rPr>
      <w:t>1</w:t>
    </w:r>
    <w:r w:rsidR="0072012F" w:rsidRPr="004B3968">
      <w:rPr>
        <w:sz w:val="20"/>
        <w:szCs w:val="20"/>
      </w:rPr>
      <w:fldChar w:fldCharType="end"/>
    </w:r>
    <w:r w:rsidR="0072012F" w:rsidRPr="004B3968">
      <w:rPr>
        <w:sz w:val="20"/>
        <w:szCs w:val="20"/>
      </w:rPr>
      <w:t xml:space="preserve"> of </w:t>
    </w:r>
    <w:r w:rsidR="0072012F" w:rsidRPr="004B3968">
      <w:rPr>
        <w:sz w:val="20"/>
        <w:szCs w:val="20"/>
      </w:rPr>
      <w:fldChar w:fldCharType="begin"/>
    </w:r>
    <w:r w:rsidR="0072012F" w:rsidRPr="004B3968">
      <w:rPr>
        <w:sz w:val="20"/>
        <w:szCs w:val="20"/>
      </w:rPr>
      <w:instrText xml:space="preserve"> NUMPAGES  \* Arabic  \* MERGEFORMAT </w:instrText>
    </w:r>
    <w:r w:rsidR="0072012F" w:rsidRPr="004B3968">
      <w:rPr>
        <w:sz w:val="20"/>
        <w:szCs w:val="20"/>
      </w:rPr>
      <w:fldChar w:fldCharType="separate"/>
    </w:r>
    <w:r w:rsidR="0072012F" w:rsidRPr="004B3968">
      <w:rPr>
        <w:sz w:val="20"/>
        <w:szCs w:val="20"/>
      </w:rPr>
      <w:t>4</w:t>
    </w:r>
    <w:r w:rsidR="0072012F" w:rsidRPr="004B3968">
      <w:rPr>
        <w:sz w:val="20"/>
        <w:szCs w:val="20"/>
      </w:rPr>
      <w:fldChar w:fldCharType="end"/>
    </w:r>
  </w:p>
  <w:p w14:paraId="66AA6125" w14:textId="6629FAE5" w:rsidR="0072012F" w:rsidRPr="00E173D0" w:rsidRDefault="0072012F" w:rsidP="00850DF5">
    <w:pPr>
      <w:spacing w:after="0"/>
      <w:rPr>
        <w:sz w:val="20"/>
      </w:rPr>
    </w:pPr>
    <w:r>
      <w:rPr>
        <w:sz w:val="20"/>
      </w:rPr>
      <w:t>Revised 0</w:t>
    </w:r>
    <w:r w:rsidR="00E173D0">
      <w:rPr>
        <w:sz w:val="20"/>
      </w:rPr>
      <w:t>4</w:t>
    </w:r>
    <w:r>
      <w:rPr>
        <w:sz w:val="20"/>
      </w:rPr>
      <w:t>/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8103F" w14:textId="585B26B4" w:rsidR="0072012F" w:rsidRDefault="007F1C1E" w:rsidP="00850DF5">
    <w:pPr>
      <w:spacing w:after="0"/>
      <w:rPr>
        <w:sz w:val="20"/>
      </w:rPr>
    </w:pPr>
    <w:sdt>
      <w:sdtPr>
        <w:rPr>
          <w:sz w:val="20"/>
        </w:rPr>
        <w:alias w:val="Company"/>
        <w:tag w:val=""/>
        <w:id w:val="-2133546397"/>
        <w:placeholder>
          <w:docPart w:val="1F3A2970982A4D8B88A4B89B68B58275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72012F">
          <w:rPr>
            <w:sz w:val="20"/>
          </w:rPr>
          <w:t>Minnesota State Single Source</w:t>
        </w:r>
      </w:sdtContent>
    </w:sdt>
    <w:r w:rsidR="0072012F" w:rsidRPr="00D6381C">
      <w:rPr>
        <w:sz w:val="20"/>
      </w:rPr>
      <w:ptab w:relativeTo="margin" w:alignment="center" w:leader="none"/>
    </w:r>
    <w:r w:rsidR="0072012F" w:rsidRPr="00D6381C">
      <w:rPr>
        <w:sz w:val="20"/>
      </w:rPr>
      <w:ptab w:relativeTo="margin" w:alignment="right" w:leader="none"/>
    </w:r>
    <w:r w:rsidR="0072012F" w:rsidRPr="00D6381C">
      <w:rPr>
        <w:sz w:val="20"/>
      </w:rPr>
      <w:t xml:space="preserve">Page </w:t>
    </w:r>
    <w:r w:rsidR="0072012F" w:rsidRPr="00D6381C">
      <w:rPr>
        <w:sz w:val="20"/>
      </w:rPr>
      <w:fldChar w:fldCharType="begin"/>
    </w:r>
    <w:r w:rsidR="0072012F" w:rsidRPr="00D6381C">
      <w:rPr>
        <w:sz w:val="20"/>
      </w:rPr>
      <w:instrText xml:space="preserve"> PAGE  \* Arabic  \* MERGEFORMAT </w:instrText>
    </w:r>
    <w:r w:rsidR="0072012F" w:rsidRPr="00D6381C">
      <w:rPr>
        <w:sz w:val="20"/>
      </w:rPr>
      <w:fldChar w:fldCharType="separate"/>
    </w:r>
    <w:r w:rsidR="0072012F">
      <w:rPr>
        <w:noProof/>
        <w:sz w:val="20"/>
      </w:rPr>
      <w:t>1</w:t>
    </w:r>
    <w:r w:rsidR="0072012F" w:rsidRPr="00D6381C">
      <w:rPr>
        <w:sz w:val="20"/>
      </w:rPr>
      <w:fldChar w:fldCharType="end"/>
    </w:r>
    <w:r w:rsidR="0072012F" w:rsidRPr="00D6381C">
      <w:rPr>
        <w:sz w:val="20"/>
      </w:rPr>
      <w:t xml:space="preserve"> of </w:t>
    </w:r>
    <w:r w:rsidR="0072012F" w:rsidRPr="00D6381C">
      <w:rPr>
        <w:sz w:val="20"/>
      </w:rPr>
      <w:fldChar w:fldCharType="begin"/>
    </w:r>
    <w:r w:rsidR="0072012F" w:rsidRPr="00D6381C">
      <w:rPr>
        <w:sz w:val="20"/>
      </w:rPr>
      <w:instrText xml:space="preserve"> NUMPAGES  \* Arabic  \* MERGEFORMAT </w:instrText>
    </w:r>
    <w:r w:rsidR="0072012F" w:rsidRPr="00D6381C">
      <w:rPr>
        <w:sz w:val="20"/>
      </w:rPr>
      <w:fldChar w:fldCharType="separate"/>
    </w:r>
    <w:r w:rsidR="0072012F">
      <w:rPr>
        <w:noProof/>
        <w:sz w:val="20"/>
      </w:rPr>
      <w:t>1</w:t>
    </w:r>
    <w:r w:rsidR="0072012F" w:rsidRPr="00D6381C">
      <w:rPr>
        <w:sz w:val="20"/>
      </w:rPr>
      <w:fldChar w:fldCharType="end"/>
    </w:r>
  </w:p>
  <w:p w14:paraId="0EF2FBA7" w14:textId="4CCF6B7C" w:rsidR="0072012F" w:rsidRPr="00D6381C" w:rsidRDefault="0072012F" w:rsidP="00850DF5">
    <w:pPr>
      <w:spacing w:after="0"/>
      <w:rPr>
        <w:sz w:val="20"/>
      </w:rPr>
    </w:pPr>
    <w:r>
      <w:rPr>
        <w:sz w:val="20"/>
      </w:rPr>
      <w:t>Revised 0</w:t>
    </w:r>
    <w:r w:rsidR="00237F31">
      <w:rPr>
        <w:sz w:val="20"/>
      </w:rPr>
      <w:t>4</w:t>
    </w:r>
    <w:r>
      <w:rPr>
        <w:sz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025B1" w14:textId="77777777" w:rsidR="00DA7D99" w:rsidRDefault="00DA7D99" w:rsidP="00523520">
      <w:pPr>
        <w:spacing w:after="0"/>
      </w:pPr>
      <w:r>
        <w:separator/>
      </w:r>
    </w:p>
  </w:footnote>
  <w:footnote w:type="continuationSeparator" w:id="0">
    <w:p w14:paraId="230227E4" w14:textId="77777777" w:rsidR="00DA7D99" w:rsidRDefault="00DA7D99" w:rsidP="005235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16BC4"/>
    <w:multiLevelType w:val="hybridMultilevel"/>
    <w:tmpl w:val="36245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61AB3"/>
    <w:multiLevelType w:val="hybridMultilevel"/>
    <w:tmpl w:val="0748B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02CBE"/>
    <w:multiLevelType w:val="multilevel"/>
    <w:tmpl w:val="62606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0E53A2"/>
    <w:multiLevelType w:val="hybridMultilevel"/>
    <w:tmpl w:val="BBA88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F30C3"/>
    <w:multiLevelType w:val="hybridMultilevel"/>
    <w:tmpl w:val="E818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B0892"/>
    <w:multiLevelType w:val="hybridMultilevel"/>
    <w:tmpl w:val="868C4038"/>
    <w:lvl w:ilvl="0" w:tplc="2D0EC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5637F1"/>
    <w:multiLevelType w:val="hybridMultilevel"/>
    <w:tmpl w:val="8B2EF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37FA5"/>
    <w:multiLevelType w:val="hybridMultilevel"/>
    <w:tmpl w:val="494C4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519D6"/>
    <w:multiLevelType w:val="hybridMultilevel"/>
    <w:tmpl w:val="F174A786"/>
    <w:lvl w:ilvl="0" w:tplc="5728F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770BD1"/>
    <w:multiLevelType w:val="hybridMultilevel"/>
    <w:tmpl w:val="FBE05E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BF12C6AC">
      <w:start w:val="1"/>
      <w:numFmt w:val="decimal"/>
      <w:lvlText w:val="%2."/>
      <w:lvlJc w:val="left"/>
      <w:pPr>
        <w:ind w:left="180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056284"/>
    <w:multiLevelType w:val="hybridMultilevel"/>
    <w:tmpl w:val="7122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619B0"/>
    <w:multiLevelType w:val="hybridMultilevel"/>
    <w:tmpl w:val="D0606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30070"/>
    <w:multiLevelType w:val="hybridMultilevel"/>
    <w:tmpl w:val="B09AA3F4"/>
    <w:lvl w:ilvl="0" w:tplc="3BC8E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6E412B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C203612"/>
    <w:multiLevelType w:val="hybridMultilevel"/>
    <w:tmpl w:val="6CF8B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84629"/>
    <w:multiLevelType w:val="hybridMultilevel"/>
    <w:tmpl w:val="4F06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62FC0"/>
    <w:multiLevelType w:val="hybridMultilevel"/>
    <w:tmpl w:val="F7A03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2B1831"/>
    <w:multiLevelType w:val="hybridMultilevel"/>
    <w:tmpl w:val="1F729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A92766"/>
    <w:multiLevelType w:val="hybridMultilevel"/>
    <w:tmpl w:val="64BE3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8118FA"/>
    <w:multiLevelType w:val="hybridMultilevel"/>
    <w:tmpl w:val="B024D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739F6"/>
    <w:multiLevelType w:val="hybridMultilevel"/>
    <w:tmpl w:val="0F1C24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136FA2"/>
    <w:multiLevelType w:val="hybridMultilevel"/>
    <w:tmpl w:val="2A8A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D3CF6"/>
    <w:multiLevelType w:val="multilevel"/>
    <w:tmpl w:val="B6EAC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A23582A"/>
    <w:multiLevelType w:val="hybridMultilevel"/>
    <w:tmpl w:val="DA546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15CB7"/>
    <w:multiLevelType w:val="hybridMultilevel"/>
    <w:tmpl w:val="D9DEC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C6EE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1"/>
  </w:num>
  <w:num w:numId="3">
    <w:abstractNumId w:val="3"/>
  </w:num>
  <w:num w:numId="4">
    <w:abstractNumId w:val="8"/>
  </w:num>
  <w:num w:numId="5">
    <w:abstractNumId w:val="13"/>
  </w:num>
  <w:num w:numId="6">
    <w:abstractNumId w:val="14"/>
  </w:num>
  <w:num w:numId="7">
    <w:abstractNumId w:val="5"/>
  </w:num>
  <w:num w:numId="8">
    <w:abstractNumId w:val="19"/>
  </w:num>
  <w:num w:numId="9">
    <w:abstractNumId w:val="21"/>
  </w:num>
  <w:num w:numId="10">
    <w:abstractNumId w:val="10"/>
  </w:num>
  <w:num w:numId="11">
    <w:abstractNumId w:val="6"/>
  </w:num>
  <w:num w:numId="12">
    <w:abstractNumId w:val="18"/>
  </w:num>
  <w:num w:numId="13">
    <w:abstractNumId w:val="0"/>
  </w:num>
  <w:num w:numId="14">
    <w:abstractNumId w:val="16"/>
  </w:num>
  <w:num w:numId="15">
    <w:abstractNumId w:val="17"/>
  </w:num>
  <w:num w:numId="16">
    <w:abstractNumId w:val="4"/>
  </w:num>
  <w:num w:numId="17">
    <w:abstractNumId w:val="2"/>
  </w:num>
  <w:num w:numId="18">
    <w:abstractNumId w:val="1"/>
  </w:num>
  <w:num w:numId="19">
    <w:abstractNumId w:val="20"/>
  </w:num>
  <w:num w:numId="20">
    <w:abstractNumId w:val="15"/>
  </w:num>
  <w:num w:numId="21">
    <w:abstractNumId w:val="7"/>
  </w:num>
  <w:num w:numId="22">
    <w:abstractNumId w:val="12"/>
  </w:num>
  <w:num w:numId="23">
    <w:abstractNumId w:val="9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EyNDW2NDc2MjBS0lEKTi0uzszPAykwrQUAA49qFSwAAAA="/>
  </w:docVars>
  <w:rsids>
    <w:rsidRoot w:val="00523520"/>
    <w:rsid w:val="00000D86"/>
    <w:rsid w:val="0000734C"/>
    <w:rsid w:val="000147F2"/>
    <w:rsid w:val="0002151D"/>
    <w:rsid w:val="000229AD"/>
    <w:rsid w:val="000350BD"/>
    <w:rsid w:val="000641D8"/>
    <w:rsid w:val="00065D8C"/>
    <w:rsid w:val="00070AC1"/>
    <w:rsid w:val="00082948"/>
    <w:rsid w:val="000C5A76"/>
    <w:rsid w:val="000E47EF"/>
    <w:rsid w:val="000E55CC"/>
    <w:rsid w:val="000E5F6F"/>
    <w:rsid w:val="000E67B3"/>
    <w:rsid w:val="000E6B45"/>
    <w:rsid w:val="000F461B"/>
    <w:rsid w:val="00102CF8"/>
    <w:rsid w:val="00123C25"/>
    <w:rsid w:val="00130302"/>
    <w:rsid w:val="001304F0"/>
    <w:rsid w:val="00145EB8"/>
    <w:rsid w:val="00150024"/>
    <w:rsid w:val="001537DF"/>
    <w:rsid w:val="001703D5"/>
    <w:rsid w:val="00172E80"/>
    <w:rsid w:val="0017679C"/>
    <w:rsid w:val="00190B19"/>
    <w:rsid w:val="001A2CA2"/>
    <w:rsid w:val="001A3579"/>
    <w:rsid w:val="001C2456"/>
    <w:rsid w:val="001E37B6"/>
    <w:rsid w:val="001F22D7"/>
    <w:rsid w:val="00202D39"/>
    <w:rsid w:val="00210DA6"/>
    <w:rsid w:val="00217487"/>
    <w:rsid w:val="00222EB5"/>
    <w:rsid w:val="00237F31"/>
    <w:rsid w:val="00253BF9"/>
    <w:rsid w:val="00272E03"/>
    <w:rsid w:val="002760E7"/>
    <w:rsid w:val="002A46F5"/>
    <w:rsid w:val="002A6915"/>
    <w:rsid w:val="002C175F"/>
    <w:rsid w:val="002C47CC"/>
    <w:rsid w:val="002C5907"/>
    <w:rsid w:val="002D0BC6"/>
    <w:rsid w:val="002D671B"/>
    <w:rsid w:val="002E5A3F"/>
    <w:rsid w:val="002E638C"/>
    <w:rsid w:val="002F2EC9"/>
    <w:rsid w:val="002F61E7"/>
    <w:rsid w:val="00305620"/>
    <w:rsid w:val="00305A69"/>
    <w:rsid w:val="00325F02"/>
    <w:rsid w:val="00335B1A"/>
    <w:rsid w:val="00340CFE"/>
    <w:rsid w:val="00340EC7"/>
    <w:rsid w:val="00340FC6"/>
    <w:rsid w:val="003411CF"/>
    <w:rsid w:val="00372A4F"/>
    <w:rsid w:val="0037460E"/>
    <w:rsid w:val="00382C8F"/>
    <w:rsid w:val="00386166"/>
    <w:rsid w:val="003B0CDA"/>
    <w:rsid w:val="003B34BE"/>
    <w:rsid w:val="003C3706"/>
    <w:rsid w:val="003C6BC7"/>
    <w:rsid w:val="003D32E7"/>
    <w:rsid w:val="003F1A29"/>
    <w:rsid w:val="003F1D0E"/>
    <w:rsid w:val="003F4DC3"/>
    <w:rsid w:val="004023EC"/>
    <w:rsid w:val="00402C7B"/>
    <w:rsid w:val="0040326D"/>
    <w:rsid w:val="00406B02"/>
    <w:rsid w:val="00422749"/>
    <w:rsid w:val="0042373F"/>
    <w:rsid w:val="00434952"/>
    <w:rsid w:val="00457F56"/>
    <w:rsid w:val="00467AB3"/>
    <w:rsid w:val="00471E0F"/>
    <w:rsid w:val="00476896"/>
    <w:rsid w:val="00496A24"/>
    <w:rsid w:val="00496C8E"/>
    <w:rsid w:val="004A0FE5"/>
    <w:rsid w:val="004A1CB4"/>
    <w:rsid w:val="004A3021"/>
    <w:rsid w:val="004A4D48"/>
    <w:rsid w:val="004B07E4"/>
    <w:rsid w:val="004B0AD8"/>
    <w:rsid w:val="004B13B2"/>
    <w:rsid w:val="004B23EF"/>
    <w:rsid w:val="004B291E"/>
    <w:rsid w:val="004B3968"/>
    <w:rsid w:val="004C70B6"/>
    <w:rsid w:val="004C7E4D"/>
    <w:rsid w:val="004D4747"/>
    <w:rsid w:val="004D5751"/>
    <w:rsid w:val="004E34D7"/>
    <w:rsid w:val="004F078B"/>
    <w:rsid w:val="00520371"/>
    <w:rsid w:val="00520419"/>
    <w:rsid w:val="00523520"/>
    <w:rsid w:val="005451A8"/>
    <w:rsid w:val="005469C8"/>
    <w:rsid w:val="0056340F"/>
    <w:rsid w:val="00596267"/>
    <w:rsid w:val="005A4167"/>
    <w:rsid w:val="005D07F2"/>
    <w:rsid w:val="005D3316"/>
    <w:rsid w:val="005D502F"/>
    <w:rsid w:val="005D6977"/>
    <w:rsid w:val="005F55C2"/>
    <w:rsid w:val="00603DA4"/>
    <w:rsid w:val="00604B11"/>
    <w:rsid w:val="006141B8"/>
    <w:rsid w:val="00617E5E"/>
    <w:rsid w:val="006203F2"/>
    <w:rsid w:val="006253D3"/>
    <w:rsid w:val="006255F6"/>
    <w:rsid w:val="0062582D"/>
    <w:rsid w:val="0063142B"/>
    <w:rsid w:val="006370F8"/>
    <w:rsid w:val="0064060F"/>
    <w:rsid w:val="00650902"/>
    <w:rsid w:val="00651E29"/>
    <w:rsid w:val="006574F0"/>
    <w:rsid w:val="00662675"/>
    <w:rsid w:val="00681902"/>
    <w:rsid w:val="006830EF"/>
    <w:rsid w:val="00693E81"/>
    <w:rsid w:val="006A11F3"/>
    <w:rsid w:val="006A4BBE"/>
    <w:rsid w:val="006B16DA"/>
    <w:rsid w:val="006C0668"/>
    <w:rsid w:val="006E24C5"/>
    <w:rsid w:val="006F146B"/>
    <w:rsid w:val="006F2785"/>
    <w:rsid w:val="00702B2B"/>
    <w:rsid w:val="00710DAC"/>
    <w:rsid w:val="0072012F"/>
    <w:rsid w:val="00741971"/>
    <w:rsid w:val="00755B72"/>
    <w:rsid w:val="0077048C"/>
    <w:rsid w:val="007713DA"/>
    <w:rsid w:val="00772A78"/>
    <w:rsid w:val="00772F0E"/>
    <w:rsid w:val="00784DB5"/>
    <w:rsid w:val="007952FB"/>
    <w:rsid w:val="00797EDF"/>
    <w:rsid w:val="007A4FCF"/>
    <w:rsid w:val="007E1BB0"/>
    <w:rsid w:val="007E4EDD"/>
    <w:rsid w:val="007F1C1E"/>
    <w:rsid w:val="007F2F0A"/>
    <w:rsid w:val="00800EFF"/>
    <w:rsid w:val="00807D0C"/>
    <w:rsid w:val="0081599E"/>
    <w:rsid w:val="00824960"/>
    <w:rsid w:val="00832214"/>
    <w:rsid w:val="00844F62"/>
    <w:rsid w:val="00850DF5"/>
    <w:rsid w:val="008664D0"/>
    <w:rsid w:val="008761EE"/>
    <w:rsid w:val="008848C1"/>
    <w:rsid w:val="00887B12"/>
    <w:rsid w:val="00890509"/>
    <w:rsid w:val="00893C7A"/>
    <w:rsid w:val="008C3287"/>
    <w:rsid w:val="008C7429"/>
    <w:rsid w:val="008D53A2"/>
    <w:rsid w:val="008E155F"/>
    <w:rsid w:val="008E4450"/>
    <w:rsid w:val="008F1707"/>
    <w:rsid w:val="00903974"/>
    <w:rsid w:val="00927684"/>
    <w:rsid w:val="00954A46"/>
    <w:rsid w:val="00961680"/>
    <w:rsid w:val="009630F6"/>
    <w:rsid w:val="00963D0A"/>
    <w:rsid w:val="00973CE6"/>
    <w:rsid w:val="009843FF"/>
    <w:rsid w:val="009904CD"/>
    <w:rsid w:val="009A4577"/>
    <w:rsid w:val="009B13B8"/>
    <w:rsid w:val="009C11C0"/>
    <w:rsid w:val="009D5349"/>
    <w:rsid w:val="009E1ABC"/>
    <w:rsid w:val="009E54A5"/>
    <w:rsid w:val="00A060ED"/>
    <w:rsid w:val="00A1232E"/>
    <w:rsid w:val="00A13669"/>
    <w:rsid w:val="00A14CCC"/>
    <w:rsid w:val="00A17F7F"/>
    <w:rsid w:val="00A24D44"/>
    <w:rsid w:val="00A25A86"/>
    <w:rsid w:val="00A268B1"/>
    <w:rsid w:val="00A42D44"/>
    <w:rsid w:val="00A55372"/>
    <w:rsid w:val="00A577B4"/>
    <w:rsid w:val="00A64590"/>
    <w:rsid w:val="00A75DEF"/>
    <w:rsid w:val="00A77BBE"/>
    <w:rsid w:val="00A80589"/>
    <w:rsid w:val="00A948BD"/>
    <w:rsid w:val="00AC4D5C"/>
    <w:rsid w:val="00AC7853"/>
    <w:rsid w:val="00AD1EC0"/>
    <w:rsid w:val="00AD3FF4"/>
    <w:rsid w:val="00AD5042"/>
    <w:rsid w:val="00AE1C87"/>
    <w:rsid w:val="00AE2176"/>
    <w:rsid w:val="00AF033B"/>
    <w:rsid w:val="00AF2E19"/>
    <w:rsid w:val="00AF672D"/>
    <w:rsid w:val="00B153D9"/>
    <w:rsid w:val="00B23937"/>
    <w:rsid w:val="00B2760D"/>
    <w:rsid w:val="00B446F1"/>
    <w:rsid w:val="00B53FBA"/>
    <w:rsid w:val="00B56549"/>
    <w:rsid w:val="00B64B6D"/>
    <w:rsid w:val="00B76BEF"/>
    <w:rsid w:val="00B9611D"/>
    <w:rsid w:val="00BA740F"/>
    <w:rsid w:val="00BA762D"/>
    <w:rsid w:val="00BB427F"/>
    <w:rsid w:val="00BC5771"/>
    <w:rsid w:val="00BC6C4E"/>
    <w:rsid w:val="00C01ED5"/>
    <w:rsid w:val="00C070BD"/>
    <w:rsid w:val="00C15428"/>
    <w:rsid w:val="00C273E3"/>
    <w:rsid w:val="00C27670"/>
    <w:rsid w:val="00C34C65"/>
    <w:rsid w:val="00C43B2E"/>
    <w:rsid w:val="00C715A9"/>
    <w:rsid w:val="00C734F1"/>
    <w:rsid w:val="00C73E59"/>
    <w:rsid w:val="00C75CBF"/>
    <w:rsid w:val="00C87A70"/>
    <w:rsid w:val="00CA6603"/>
    <w:rsid w:val="00CC7A0C"/>
    <w:rsid w:val="00CD04C8"/>
    <w:rsid w:val="00CD7A8F"/>
    <w:rsid w:val="00CE3124"/>
    <w:rsid w:val="00CE7EC5"/>
    <w:rsid w:val="00CF0BB0"/>
    <w:rsid w:val="00CF3A76"/>
    <w:rsid w:val="00D0022E"/>
    <w:rsid w:val="00D04D74"/>
    <w:rsid w:val="00D07DBE"/>
    <w:rsid w:val="00D11423"/>
    <w:rsid w:val="00D122D7"/>
    <w:rsid w:val="00D2178E"/>
    <w:rsid w:val="00D224FC"/>
    <w:rsid w:val="00D246FD"/>
    <w:rsid w:val="00D32973"/>
    <w:rsid w:val="00D353AA"/>
    <w:rsid w:val="00D36013"/>
    <w:rsid w:val="00D36BE1"/>
    <w:rsid w:val="00D42ABD"/>
    <w:rsid w:val="00D52546"/>
    <w:rsid w:val="00D6381C"/>
    <w:rsid w:val="00D65C87"/>
    <w:rsid w:val="00D67CC7"/>
    <w:rsid w:val="00D9376B"/>
    <w:rsid w:val="00D93DD4"/>
    <w:rsid w:val="00D94D72"/>
    <w:rsid w:val="00D97264"/>
    <w:rsid w:val="00DA1EDE"/>
    <w:rsid w:val="00DA7D99"/>
    <w:rsid w:val="00DC3526"/>
    <w:rsid w:val="00DF0763"/>
    <w:rsid w:val="00E1427D"/>
    <w:rsid w:val="00E152F6"/>
    <w:rsid w:val="00E15FB5"/>
    <w:rsid w:val="00E173D0"/>
    <w:rsid w:val="00E26E56"/>
    <w:rsid w:val="00E358F9"/>
    <w:rsid w:val="00E50431"/>
    <w:rsid w:val="00E524ED"/>
    <w:rsid w:val="00E57EA7"/>
    <w:rsid w:val="00E80447"/>
    <w:rsid w:val="00EA61C3"/>
    <w:rsid w:val="00EC3D51"/>
    <w:rsid w:val="00EC4E00"/>
    <w:rsid w:val="00EE0464"/>
    <w:rsid w:val="00EE2BC6"/>
    <w:rsid w:val="00EF511B"/>
    <w:rsid w:val="00EF75F7"/>
    <w:rsid w:val="00F04CA2"/>
    <w:rsid w:val="00F06D50"/>
    <w:rsid w:val="00F2438B"/>
    <w:rsid w:val="00F276EE"/>
    <w:rsid w:val="00F317F3"/>
    <w:rsid w:val="00F505E1"/>
    <w:rsid w:val="00F54C73"/>
    <w:rsid w:val="00F73DA4"/>
    <w:rsid w:val="00F823A7"/>
    <w:rsid w:val="00F87338"/>
    <w:rsid w:val="00F911D0"/>
    <w:rsid w:val="00F922B2"/>
    <w:rsid w:val="00FA6512"/>
    <w:rsid w:val="00FB0EAC"/>
    <w:rsid w:val="00FB291C"/>
    <w:rsid w:val="00FC233A"/>
    <w:rsid w:val="00FD299A"/>
    <w:rsid w:val="00FD6AEA"/>
    <w:rsid w:val="00FD6D88"/>
    <w:rsid w:val="00FE2AD1"/>
    <w:rsid w:val="00FF16C4"/>
    <w:rsid w:val="00FF3314"/>
    <w:rsid w:val="00FF484B"/>
    <w:rsid w:val="00FF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266ADC"/>
  <w15:chartTrackingRefBased/>
  <w15:docId w15:val="{8535D893-C420-4863-A977-1F7301D16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D5C"/>
    <w:pPr>
      <w:spacing w:after="200" w:line="240" w:lineRule="auto"/>
    </w:pPr>
    <w:rPr>
      <w:rFonts w:eastAsiaTheme="minorEastAs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968"/>
    <w:pPr>
      <w:keepNext/>
      <w:keepLines/>
      <w:spacing w:before="360" w:after="360" w:line="360" w:lineRule="auto"/>
      <w:jc w:val="center"/>
      <w:outlineLvl w:val="0"/>
    </w:pPr>
    <w:rPr>
      <w:rFonts w:ascii="Calibri" w:eastAsiaTheme="majorEastAsia" w:hAnsi="Calibri" w:cstheme="majorBidi"/>
      <w:b/>
      <w:color w:val="003C66" w:themeColor="text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27D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13944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4A46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olor w:val="003C66" w:themeColor="text2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5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3520"/>
  </w:style>
  <w:style w:type="paragraph" w:styleId="Footer">
    <w:name w:val="footer"/>
    <w:basedOn w:val="Normal"/>
    <w:link w:val="FooterChar"/>
    <w:uiPriority w:val="99"/>
    <w:unhideWhenUsed/>
    <w:rsid w:val="005235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23520"/>
  </w:style>
  <w:style w:type="character" w:customStyle="1" w:styleId="normaltextrun">
    <w:name w:val="normaltextrun"/>
    <w:basedOn w:val="DefaultParagraphFont"/>
    <w:rsid w:val="00523520"/>
  </w:style>
  <w:style w:type="paragraph" w:styleId="ListParagraph">
    <w:name w:val="List Paragraph"/>
    <w:basedOn w:val="Normal"/>
    <w:uiPriority w:val="34"/>
    <w:qFormat/>
    <w:rsid w:val="00276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11CF"/>
    <w:rPr>
      <w:color w:val="139445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411CF"/>
    <w:pPr>
      <w:spacing w:before="100" w:beforeAutospacing="1" w:after="100" w:afterAutospacing="1"/>
    </w:pPr>
    <w:rPr>
      <w:rFonts w:ascii="Times New Roman" w:eastAsiaTheme="minorHAnsi" w:hAnsi="Times New Roman" w:cs="Times New Roman"/>
      <w:szCs w:val="24"/>
    </w:rPr>
  </w:style>
  <w:style w:type="paragraph" w:customStyle="1" w:styleId="Heading11">
    <w:name w:val="Heading 11"/>
    <w:basedOn w:val="Heading1"/>
    <w:next w:val="Man5Text"/>
    <w:rsid w:val="00070AC1"/>
    <w:pPr>
      <w:spacing w:before="480"/>
    </w:pPr>
    <w:rPr>
      <w:rFonts w:ascii="Arial" w:hAnsi="Arial"/>
      <w:b w:val="0"/>
      <w:bCs/>
      <w:color w:val="009F4D"/>
      <w:sz w:val="28"/>
      <w:szCs w:val="28"/>
    </w:rPr>
  </w:style>
  <w:style w:type="paragraph" w:customStyle="1" w:styleId="Heading21">
    <w:name w:val="Heading 21"/>
    <w:basedOn w:val="Heading2"/>
    <w:next w:val="Man5Text"/>
    <w:rsid w:val="00070AC1"/>
    <w:pPr>
      <w:spacing w:before="200"/>
    </w:pPr>
    <w:rPr>
      <w:rFonts w:ascii="Calibri" w:hAnsi="Calibri"/>
      <w:b w:val="0"/>
      <w:bCs/>
      <w:color w:val="009F4D"/>
    </w:rPr>
  </w:style>
  <w:style w:type="paragraph" w:customStyle="1" w:styleId="Man5Text">
    <w:name w:val="Man5Text"/>
    <w:basedOn w:val="Normal"/>
    <w:rsid w:val="00070AC1"/>
    <w:rPr>
      <w:rFonts w:ascii="Calibri" w:eastAsiaTheme="minorHAnsi" w:hAnsi="Calibri"/>
    </w:rPr>
  </w:style>
  <w:style w:type="character" w:customStyle="1" w:styleId="Heading1Char">
    <w:name w:val="Heading 1 Char"/>
    <w:basedOn w:val="DefaultParagraphFont"/>
    <w:link w:val="Heading1"/>
    <w:uiPriority w:val="9"/>
    <w:rsid w:val="004B3968"/>
    <w:rPr>
      <w:rFonts w:ascii="Calibri" w:eastAsiaTheme="majorEastAsia" w:hAnsi="Calibri" w:cstheme="majorBidi"/>
      <w:b/>
      <w:color w:val="003C66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427D"/>
    <w:rPr>
      <w:rFonts w:asciiTheme="majorHAnsi" w:eastAsiaTheme="majorEastAsia" w:hAnsiTheme="majorHAnsi" w:cstheme="majorBidi"/>
      <w:b/>
      <w:color w:val="139445" w:themeColor="accent1"/>
      <w:sz w:val="32"/>
      <w:szCs w:val="26"/>
    </w:rPr>
  </w:style>
  <w:style w:type="paragraph" w:styleId="NoSpacing">
    <w:name w:val="No Spacing"/>
    <w:uiPriority w:val="1"/>
    <w:qFormat/>
    <w:rsid w:val="00D52546"/>
    <w:pPr>
      <w:spacing w:after="0" w:line="240" w:lineRule="auto"/>
    </w:pPr>
  </w:style>
  <w:style w:type="paragraph" w:customStyle="1" w:styleId="paragraph">
    <w:name w:val="paragraph"/>
    <w:basedOn w:val="Normal"/>
    <w:uiPriority w:val="99"/>
    <w:rsid w:val="00D122D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D122D7"/>
  </w:style>
  <w:style w:type="paragraph" w:styleId="BalloonText">
    <w:name w:val="Balloon Text"/>
    <w:basedOn w:val="Normal"/>
    <w:link w:val="BalloonTextChar"/>
    <w:uiPriority w:val="99"/>
    <w:semiHidden/>
    <w:unhideWhenUsed/>
    <w:rsid w:val="003F4D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DC3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72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2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26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264"/>
    <w:rPr>
      <w:rFonts w:eastAsiaTheme="minorEastAsia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9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A4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070B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070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70BD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A1232E"/>
    <w:rPr>
      <w:color w:val="808080"/>
    </w:rPr>
  </w:style>
  <w:style w:type="character" w:styleId="Strong">
    <w:name w:val="Strong"/>
    <w:basedOn w:val="DefaultParagraphFont"/>
    <w:uiPriority w:val="22"/>
    <w:qFormat/>
    <w:rsid w:val="008C328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02B2B"/>
    <w:rPr>
      <w:color w:val="9D9FA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4A46"/>
    <w:rPr>
      <w:rFonts w:asciiTheme="majorHAnsi" w:eastAsiaTheme="majorEastAsia" w:hAnsiTheme="majorHAnsi" w:cstheme="majorBidi"/>
      <w:b/>
      <w:color w:val="003C66" w:themeColor="text2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54A46"/>
    <w:pPr>
      <w:spacing w:after="480"/>
      <w:contextualSpacing/>
    </w:pPr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4A46"/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6381C"/>
    <w:pPr>
      <w:spacing w:after="0" w:line="240" w:lineRule="auto"/>
    </w:pPr>
    <w:rPr>
      <w:rFonts w:eastAsiaTheme="minorEastAsi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87B1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4F078B"/>
    <w:pPr>
      <w:spacing w:after="120" w:line="276" w:lineRule="auto"/>
    </w:pPr>
    <w:rPr>
      <w:rFonts w:ascii="Calibri" w:eastAsia="Calibri" w:hAnsi="Calibri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F078B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qFormat/>
    <w:rsid w:val="004F078B"/>
    <w:pPr>
      <w:spacing w:after="0"/>
      <w:ind w:right="36"/>
      <w:jc w:val="center"/>
    </w:pPr>
    <w:rPr>
      <w:rFonts w:ascii="Helvetica" w:eastAsia="Times New Roman" w:hAnsi="Helvetica" w:cs="Times New Roman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9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48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242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91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967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4916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740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12288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7290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8156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6048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884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0489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14702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8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530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185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179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42211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714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30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3963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3812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0818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166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5141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924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727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24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26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362298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111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731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819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1506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2460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15275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8722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947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4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3A2970982A4D8B88A4B89B68B58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7F86E-00B1-456B-A59F-E052D506CC50}"/>
      </w:docPartPr>
      <w:docPartBody>
        <w:p w:rsidR="00255738" w:rsidRDefault="005E19EC" w:rsidP="005E19EC">
          <w:pPr>
            <w:pStyle w:val="1F3A2970982A4D8B88A4B89B68B58275"/>
          </w:pPr>
          <w:r w:rsidRPr="003769F0">
            <w:rPr>
              <w:rStyle w:val="PlaceholderText"/>
            </w:rPr>
            <w:t>[Company]</w:t>
          </w:r>
        </w:p>
      </w:docPartBody>
    </w:docPart>
    <w:docPart>
      <w:docPartPr>
        <w:name w:val="1EA47BE56FBC42FC8A5EB9A389607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42408-2307-49AE-B0D5-279A61E44B3B}"/>
      </w:docPartPr>
      <w:docPartBody>
        <w:p w:rsidR="004925B9" w:rsidRDefault="004925B9" w:rsidP="004925B9">
          <w:pPr>
            <w:pStyle w:val="1EA47BE56FBC42FC8A5EB9A3896070E7"/>
          </w:pPr>
          <w:r w:rsidRPr="003769F0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19EC"/>
    <w:rsid w:val="00255738"/>
    <w:rsid w:val="002F1049"/>
    <w:rsid w:val="0036403F"/>
    <w:rsid w:val="003E7E9F"/>
    <w:rsid w:val="00417F27"/>
    <w:rsid w:val="004925B9"/>
    <w:rsid w:val="005E19EC"/>
    <w:rsid w:val="00626EFE"/>
    <w:rsid w:val="00672F2D"/>
    <w:rsid w:val="00690FC2"/>
    <w:rsid w:val="006E53CF"/>
    <w:rsid w:val="00770608"/>
    <w:rsid w:val="007B3C5E"/>
    <w:rsid w:val="007C6FBB"/>
    <w:rsid w:val="00912CAA"/>
    <w:rsid w:val="009A44A3"/>
    <w:rsid w:val="00A0381F"/>
    <w:rsid w:val="00A152F7"/>
    <w:rsid w:val="00A51260"/>
    <w:rsid w:val="00B43212"/>
    <w:rsid w:val="00B95186"/>
    <w:rsid w:val="00C763D9"/>
    <w:rsid w:val="00CD196A"/>
    <w:rsid w:val="00DE0030"/>
    <w:rsid w:val="00E6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25B9"/>
    <w:rPr>
      <w:color w:val="808080"/>
    </w:rPr>
  </w:style>
  <w:style w:type="paragraph" w:customStyle="1" w:styleId="1F3A2970982A4D8B88A4B89B68B58275">
    <w:name w:val="1F3A2970982A4D8B88A4B89B68B58275"/>
    <w:rsid w:val="005E19EC"/>
  </w:style>
  <w:style w:type="paragraph" w:customStyle="1" w:styleId="1EA47BE56FBC42FC8A5EB9A3896070E7">
    <w:name w:val="1EA47BE56FBC42FC8A5EB9A3896070E7"/>
    <w:rsid w:val="004925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innesota State">
  <a:themeElements>
    <a:clrScheme name="Minnesota State">
      <a:dk1>
        <a:srgbClr val="003C66"/>
      </a:dk1>
      <a:lt1>
        <a:srgbClr val="FFFFFF"/>
      </a:lt1>
      <a:dk2>
        <a:srgbClr val="003C66"/>
      </a:dk2>
      <a:lt2>
        <a:srgbClr val="FFFFFF"/>
      </a:lt2>
      <a:accent1>
        <a:srgbClr val="139445"/>
      </a:accent1>
      <a:accent2>
        <a:srgbClr val="DB7C1B"/>
      </a:accent2>
      <a:accent3>
        <a:srgbClr val="0095DA"/>
      </a:accent3>
      <a:accent4>
        <a:srgbClr val="73CEE4"/>
      </a:accent4>
      <a:accent5>
        <a:srgbClr val="62BB46"/>
      </a:accent5>
      <a:accent6>
        <a:srgbClr val="D3E27E"/>
      </a:accent6>
      <a:hlink>
        <a:srgbClr val="139445"/>
      </a:hlink>
      <a:folHlink>
        <a:srgbClr val="9D9FA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nded Edge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777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C47318B63E1E48A718127921DD400C" ma:contentTypeVersion="14" ma:contentTypeDescription="Create a new document." ma:contentTypeScope="" ma:versionID="697836bac54376d1e5347623930a04a5">
  <xsd:schema xmlns:xsd="http://www.w3.org/2001/XMLSchema" xmlns:xs="http://www.w3.org/2001/XMLSchema" xmlns:p="http://schemas.microsoft.com/office/2006/metadata/properties" xmlns:ns3="94c84202-c237-4038-9ee0-869900cdc94f" xmlns:ns4="76deb96d-0598-4147-91b9-e91e53133656" targetNamespace="http://schemas.microsoft.com/office/2006/metadata/properties" ma:root="true" ma:fieldsID="87d4d0596c3f27ce8a6d4ac478dcfb90" ns3:_="" ns4:_="">
    <xsd:import namespace="94c84202-c237-4038-9ee0-869900cdc94f"/>
    <xsd:import namespace="76deb96d-0598-4147-91b9-e91e531336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84202-c237-4038-9ee0-869900cdc9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eb96d-0598-4147-91b9-e91e531336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2939AB-B04E-423C-911B-30AAB8F583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2BE58C-C870-4C39-8D06-87608179B3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84202-c237-4038-9ee0-869900cdc94f"/>
    <ds:schemaRef ds:uri="76deb96d-0598-4147-91b9-e91e531336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DD13E2-8A48-4520-813E-81734B3ED5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E028BB-9BAD-40DE-A17E-DA12DCFBB3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531</Words>
  <Characters>872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nnesota State Single Source</Company>
  <LinksUpToDate>false</LinksUpToDate>
  <CharactersWithSpaces>10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Leticia Benner</dc:creator>
  <cp:keywords/>
  <dc:description/>
  <cp:lastModifiedBy>Monn, Celena M</cp:lastModifiedBy>
  <cp:revision>9</cp:revision>
  <dcterms:created xsi:type="dcterms:W3CDTF">2021-07-01T19:39:00Z</dcterms:created>
  <dcterms:modified xsi:type="dcterms:W3CDTF">2021-12-1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C47318B63E1E48A718127921DD400C</vt:lpwstr>
  </property>
</Properties>
</file>